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516A9A9C" w:rsidR="00792B6D" w:rsidRPr="00993F76" w:rsidRDefault="00D0630C" w:rsidP="003258FC">
            <w:pPr>
              <w:spacing w:before="20" w:after="20"/>
              <w:rPr>
                <w:b/>
                <w:sz w:val="20"/>
                <w:szCs w:val="20"/>
                <w:lang w:val="tr-TR"/>
              </w:rPr>
            </w:pPr>
            <w:r>
              <w:rPr>
                <w:b/>
                <w:color w:val="262626"/>
                <w:sz w:val="20"/>
                <w:szCs w:val="20"/>
                <w:lang w:val="tr-TR"/>
              </w:rPr>
              <w:t>Seçmeli</w:t>
            </w:r>
            <w:bookmarkStart w:id="0" w:name="_GoBack"/>
            <w:bookmarkEnd w:id="0"/>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5DAAEA19" w:rsidR="00792B6D" w:rsidRPr="00993F76" w:rsidRDefault="00246863" w:rsidP="00AE70A0">
            <w:pPr>
              <w:spacing w:before="20" w:after="20"/>
              <w:rPr>
                <w:b/>
                <w:color w:val="1F4B7B"/>
                <w:sz w:val="20"/>
                <w:szCs w:val="20"/>
                <w:lang w:val="tr-TR"/>
              </w:rPr>
            </w:pPr>
            <w:r>
              <w:rPr>
                <w:b/>
                <w:color w:val="1F497D"/>
                <w:sz w:val="20"/>
                <w:szCs w:val="20"/>
                <w:lang w:val="tr-TR"/>
              </w:rPr>
              <w:t>BUSI 207</w:t>
            </w:r>
          </w:p>
        </w:tc>
      </w:tr>
      <w:tr w:rsidR="00792B6D" w:rsidRPr="00993F76"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374DBAD0" w:rsidR="00792B6D" w:rsidRPr="00993F76" w:rsidRDefault="00246863"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Yenilikçi İş Modellemes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2A321356" w:rsidR="00792B6D" w:rsidRPr="00993F76" w:rsidRDefault="00792B6D" w:rsidP="00952E1F">
            <w:pPr>
              <w:spacing w:before="20" w:after="20"/>
              <w:rPr>
                <w:b/>
                <w:color w:val="1F4B7B"/>
                <w:sz w:val="20"/>
                <w:szCs w:val="20"/>
                <w:lang w:val="tr-TR"/>
              </w:rPr>
            </w:pPr>
            <w:r w:rsidRPr="00993F76">
              <w:rPr>
                <w:b/>
                <w:color w:val="1F497D"/>
                <w:sz w:val="20"/>
                <w:szCs w:val="20"/>
                <w:lang w:val="tr-TR"/>
              </w:rPr>
              <w:t>Yok</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296B77A8" w:rsidR="00792B6D" w:rsidRPr="0036767D" w:rsidRDefault="0036767D" w:rsidP="00F6568D">
            <w:pPr>
              <w:spacing w:before="20" w:after="20" w:line="276" w:lineRule="auto"/>
              <w:rPr>
                <w:b/>
                <w:sz w:val="20"/>
                <w:szCs w:val="20"/>
                <w:lang w:val="tr-TR"/>
              </w:rPr>
            </w:pPr>
            <w:r w:rsidRPr="0036767D">
              <w:rPr>
                <w:sz w:val="20"/>
                <w:szCs w:val="20"/>
                <w:lang w:val="tr-TR"/>
              </w:rPr>
              <w:t>Bu ders, öğrencinin işletme konseptini ve iş modellerini anlama bilgi ve becerilerini geliştirmesini ve şirket sahiplerinin şirketlerini zorlu rekabet ortamınd</w:t>
            </w:r>
            <w:r w:rsidR="00F6568D">
              <w:rPr>
                <w:sz w:val="20"/>
                <w:szCs w:val="20"/>
                <w:lang w:val="tr-TR"/>
              </w:rPr>
              <w:t>a konumlandırmasına yardımcı olmaktadır</w:t>
            </w:r>
            <w:r w:rsidRPr="0036767D">
              <w:rPr>
                <w:sz w:val="20"/>
                <w:szCs w:val="20"/>
                <w:lang w:val="tr-TR"/>
              </w:rPr>
              <w:t>. Ders, temel terminolojiyi ve teorik y</w:t>
            </w:r>
            <w:r w:rsidR="00F6568D">
              <w:rPr>
                <w:sz w:val="20"/>
                <w:szCs w:val="20"/>
                <w:lang w:val="tr-TR"/>
              </w:rPr>
              <w:t>apıyı ve pratik sonuçları kapsamaktadır</w:t>
            </w:r>
            <w:r w:rsidRPr="0036767D">
              <w:rPr>
                <w:sz w:val="20"/>
                <w:szCs w:val="20"/>
                <w:lang w:val="tr-TR"/>
              </w:rPr>
              <w:t>.</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04C0481E" w:rsidR="00792B6D" w:rsidRPr="00F367C5" w:rsidRDefault="00F367C5" w:rsidP="00F367C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Pr>
                <w:sz w:val="20"/>
                <w:szCs w:val="20"/>
                <w:lang w:val="tr-TR"/>
              </w:rPr>
              <w:t>Günümüzde</w:t>
            </w:r>
            <w:r w:rsidRPr="00F367C5">
              <w:rPr>
                <w:sz w:val="20"/>
                <w:szCs w:val="20"/>
                <w:lang w:val="tr-TR"/>
              </w:rPr>
              <w:t xml:space="preserve"> işletmeler arasındaki rekabetin yalnızca rekabet stratejisine değil, iş modellerine dayandığı </w:t>
            </w:r>
            <w:r>
              <w:rPr>
                <w:sz w:val="20"/>
                <w:szCs w:val="20"/>
                <w:lang w:val="tr-TR"/>
              </w:rPr>
              <w:t xml:space="preserve">konusunda </w:t>
            </w:r>
            <w:r w:rsidRPr="00F367C5">
              <w:rPr>
                <w:sz w:val="20"/>
                <w:szCs w:val="20"/>
                <w:lang w:val="tr-TR"/>
              </w:rPr>
              <w:t xml:space="preserve">yaygın bir </w:t>
            </w:r>
            <w:r>
              <w:rPr>
                <w:sz w:val="20"/>
                <w:szCs w:val="20"/>
                <w:lang w:val="tr-TR"/>
              </w:rPr>
              <w:t>algı bulunmaktadır</w:t>
            </w:r>
            <w:r w:rsidRPr="00F367C5">
              <w:rPr>
                <w:sz w:val="20"/>
                <w:szCs w:val="20"/>
                <w:lang w:val="tr-TR"/>
              </w:rPr>
              <w:t xml:space="preserve">. </w:t>
            </w:r>
            <w:r>
              <w:rPr>
                <w:sz w:val="20"/>
                <w:szCs w:val="20"/>
                <w:lang w:val="tr-TR"/>
              </w:rPr>
              <w:t>Buna ek olarak</w:t>
            </w:r>
            <w:r w:rsidRPr="00F367C5">
              <w:rPr>
                <w:sz w:val="20"/>
                <w:szCs w:val="20"/>
                <w:lang w:val="tr-TR"/>
              </w:rPr>
              <w:t>, sürdürülebilir rekabetçi bir konuma ancak bir şirketin iş konseptini ve iş modelini yenileyebileceği durumlarda ulaşıl</w:t>
            </w:r>
            <w:r>
              <w:rPr>
                <w:sz w:val="20"/>
                <w:szCs w:val="20"/>
                <w:lang w:val="tr-TR"/>
              </w:rPr>
              <w:t xml:space="preserve">maktadır. Günümüzde şirketler, </w:t>
            </w:r>
            <w:r w:rsidRPr="00F367C5">
              <w:rPr>
                <w:sz w:val="20"/>
                <w:szCs w:val="20"/>
                <w:lang w:val="tr-TR"/>
              </w:rPr>
              <w:t>farklı ülkelerdeki çok çeşitli endüstrilerdeki şirketlerin yenilikçi iş modellerinde yer ala</w:t>
            </w:r>
            <w:r>
              <w:rPr>
                <w:sz w:val="20"/>
                <w:szCs w:val="20"/>
                <w:lang w:val="tr-TR"/>
              </w:rPr>
              <w:t>n en iyi uygulamaları öğrenerek</w:t>
            </w:r>
            <w:r w:rsidRPr="00F367C5">
              <w:rPr>
                <w:sz w:val="20"/>
                <w:szCs w:val="20"/>
                <w:lang w:val="tr-TR"/>
              </w:rPr>
              <w:t xml:space="preserve"> </w:t>
            </w:r>
            <w:r>
              <w:rPr>
                <w:sz w:val="20"/>
                <w:szCs w:val="20"/>
                <w:lang w:val="tr-TR"/>
              </w:rPr>
              <w:t>“</w:t>
            </w:r>
            <w:r w:rsidRPr="00F367C5">
              <w:rPr>
                <w:sz w:val="20"/>
                <w:szCs w:val="20"/>
                <w:lang w:val="tr-TR"/>
              </w:rPr>
              <w:t>stratejik kıyaslama</w:t>
            </w:r>
            <w:r>
              <w:rPr>
                <w:sz w:val="20"/>
                <w:szCs w:val="20"/>
                <w:lang w:val="tr-TR"/>
              </w:rPr>
              <w:t xml:space="preserve">” </w:t>
            </w:r>
            <w:r w:rsidRPr="00F367C5">
              <w:rPr>
                <w:sz w:val="20"/>
                <w:szCs w:val="20"/>
                <w:lang w:val="tr-TR"/>
              </w:rPr>
              <w:t>yapmaktadırlar. Bu ders çeşitli kavramsal çerçevelerin sistematik uygulanması yoluyla farklı şirketlerin yeni</w:t>
            </w:r>
            <w:r>
              <w:rPr>
                <w:sz w:val="20"/>
                <w:szCs w:val="20"/>
                <w:lang w:val="tr-TR"/>
              </w:rPr>
              <w:t>likçi iş modellerini analiz etmektedir</w:t>
            </w:r>
            <w:r w:rsidRPr="00F367C5">
              <w:rPr>
                <w:sz w:val="20"/>
                <w:szCs w:val="20"/>
                <w:lang w:val="tr-TR"/>
              </w:rPr>
              <w:t>.</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6B987128" w:rsidR="00792B6D" w:rsidRPr="00E77979" w:rsidRDefault="00E77979" w:rsidP="00E77979">
            <w:pPr>
              <w:spacing w:line="225" w:lineRule="atLeast"/>
              <w:rPr>
                <w:rFonts w:ascii="Arial" w:hAnsi="Arial" w:cs="Arial"/>
                <w:spacing w:val="8"/>
                <w:sz w:val="20"/>
                <w:szCs w:val="20"/>
                <w:lang w:val="tr-TR"/>
              </w:rPr>
            </w:pPr>
            <w:r w:rsidRPr="00E77979">
              <w:rPr>
                <w:sz w:val="20"/>
                <w:szCs w:val="20"/>
                <w:lang w:val="tr-TR"/>
              </w:rPr>
              <w:t>1) Öğrenciler, farklı endüstrilerdeki şirketlerin yenilikçi iş modellerinin nasıl çalıştığını öğrenirler.</w:t>
            </w:r>
            <w:r w:rsidRPr="00E77979">
              <w:rPr>
                <w:sz w:val="20"/>
                <w:szCs w:val="20"/>
                <w:lang w:val="tr-TR"/>
              </w:rPr>
              <w:br/>
            </w:r>
            <w:r w:rsidRPr="00E77979">
              <w:rPr>
                <w:sz w:val="20"/>
                <w:szCs w:val="20"/>
                <w:lang w:val="tr-TR"/>
              </w:rPr>
              <w:br/>
              <w:t>2) Öğrenciler çeşitli kavramsal çerçeveler vasıtasıyla bir iş modelinin bileşenl</w:t>
            </w:r>
            <w:r>
              <w:rPr>
                <w:sz w:val="20"/>
                <w:szCs w:val="20"/>
                <w:lang w:val="tr-TR"/>
              </w:rPr>
              <w:t>erini anlarlar.</w:t>
            </w:r>
            <w:r>
              <w:rPr>
                <w:sz w:val="20"/>
                <w:szCs w:val="20"/>
                <w:lang w:val="tr-TR"/>
              </w:rPr>
              <w:br/>
            </w:r>
            <w:r>
              <w:rPr>
                <w:sz w:val="20"/>
                <w:szCs w:val="20"/>
                <w:lang w:val="tr-TR"/>
              </w:rPr>
              <w:br/>
              <w:t>3) Öğrenciler</w:t>
            </w:r>
            <w:r w:rsidRPr="00E77979">
              <w:rPr>
                <w:sz w:val="20"/>
                <w:szCs w:val="20"/>
                <w:lang w:val="tr-TR"/>
              </w:rPr>
              <w:t xml:space="preserve"> bu çerçeveleri belirli şirket iş model örneklerinin </w:t>
            </w:r>
            <w:r>
              <w:rPr>
                <w:sz w:val="20"/>
                <w:szCs w:val="20"/>
                <w:lang w:val="tr-TR"/>
              </w:rPr>
              <w:t>analizinde uygularlar</w:t>
            </w:r>
            <w:r w:rsidRPr="00E77979">
              <w:rPr>
                <w:sz w:val="20"/>
                <w:szCs w:val="20"/>
                <w:lang w:val="tr-TR"/>
              </w:rPr>
              <w:t>.</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4676F">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lastRenderedPageBreak/>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88768D"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612EF8B7" w14:textId="4AB422D2" w:rsidR="0088768D" w:rsidRPr="00993F76" w:rsidRDefault="0088768D" w:rsidP="0088768D">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88768D" w:rsidRPr="00993F76" w:rsidRDefault="0088768D" w:rsidP="0088768D">
            <w:pPr>
              <w:spacing w:before="20" w:after="20"/>
              <w:rPr>
                <w:b/>
                <w:color w:val="1F4B7B"/>
                <w:sz w:val="20"/>
                <w:szCs w:val="20"/>
                <w:lang w:val="tr-TR"/>
              </w:rPr>
            </w:pPr>
            <w:r w:rsidRPr="00993F76">
              <w:rPr>
                <w:color w:val="1F497D"/>
                <w:sz w:val="20"/>
                <w:szCs w:val="20"/>
                <w:lang w:val="tr-TR"/>
              </w:rPr>
              <w:t xml:space="preserve">Türkçe ve İngilizce sözlü, yazılı ve görsel </w:t>
            </w:r>
            <w:r w:rsidRPr="00993F76">
              <w:rPr>
                <w:color w:val="1F497D"/>
                <w:sz w:val="20"/>
                <w:szCs w:val="20"/>
                <w:lang w:val="tr-TR"/>
              </w:rPr>
              <w:lastRenderedPageBreak/>
              <w:t xml:space="preserve">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5498F940" w:rsidR="0088768D" w:rsidRPr="00993F76" w:rsidRDefault="0088768D" w:rsidP="0088768D">
            <w:pPr>
              <w:spacing w:before="20" w:after="20"/>
              <w:rPr>
                <w:b/>
                <w:color w:val="1F497D"/>
                <w:sz w:val="20"/>
                <w:szCs w:val="20"/>
                <w:lang w:val="tr-TR"/>
              </w:rPr>
            </w:pPr>
            <w:r>
              <w:rPr>
                <w:b/>
                <w:color w:val="1F497D"/>
                <w:sz w:val="20"/>
                <w:szCs w:val="20"/>
              </w:rPr>
              <w:lastRenderedPageBreak/>
              <w:t>1</w:t>
            </w:r>
          </w:p>
        </w:tc>
        <w:tc>
          <w:tcPr>
            <w:tcW w:w="645" w:type="dxa"/>
            <w:gridSpan w:val="2"/>
            <w:tcBorders>
              <w:left w:val="single" w:sz="4" w:space="0" w:color="auto"/>
              <w:bottom w:val="single" w:sz="4" w:space="0" w:color="auto"/>
            </w:tcBorders>
            <w:shd w:val="clear" w:color="auto" w:fill="auto"/>
          </w:tcPr>
          <w:p w14:paraId="55EE248B" w14:textId="5CD39903" w:rsidR="0088768D" w:rsidRPr="00993F76" w:rsidRDefault="0088768D" w:rsidP="0088768D">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88768D" w:rsidRPr="00993F76" w:rsidRDefault="0088768D" w:rsidP="0088768D">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88768D" w:rsidRPr="00993F76" w:rsidRDefault="0088768D" w:rsidP="0088768D">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88768D" w:rsidRPr="00993F76" w:rsidRDefault="0088768D" w:rsidP="0088768D">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88768D" w:rsidRPr="00993F76" w:rsidRDefault="0088768D" w:rsidP="0088768D">
            <w:pPr>
              <w:spacing w:before="20" w:after="20"/>
              <w:rPr>
                <w:b/>
                <w:color w:val="1F497D"/>
                <w:sz w:val="20"/>
                <w:szCs w:val="20"/>
                <w:lang w:val="tr-TR"/>
              </w:rPr>
            </w:pPr>
          </w:p>
        </w:tc>
      </w:tr>
      <w:tr w:rsidR="0088768D"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88768D" w:rsidRPr="00993F76" w:rsidRDefault="0088768D" w:rsidP="0088768D">
            <w:pPr>
              <w:spacing w:before="20" w:after="20"/>
              <w:rPr>
                <w:b/>
                <w:color w:val="1F497D"/>
                <w:sz w:val="20"/>
                <w:szCs w:val="20"/>
                <w:lang w:val="tr-TR"/>
              </w:rPr>
            </w:pPr>
          </w:p>
        </w:tc>
        <w:tc>
          <w:tcPr>
            <w:tcW w:w="937" w:type="dxa"/>
            <w:shd w:val="clear" w:color="auto" w:fill="auto"/>
          </w:tcPr>
          <w:p w14:paraId="304ACE06" w14:textId="7BA8A5E8" w:rsidR="0088768D" w:rsidRPr="00993F76" w:rsidRDefault="0088768D" w:rsidP="0088768D">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88768D" w:rsidRPr="00993F76" w:rsidRDefault="0088768D" w:rsidP="0088768D">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0B9EFFCB" w:rsidR="0088768D" w:rsidRPr="00993F76" w:rsidRDefault="0088768D" w:rsidP="0088768D">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6DC7C5AB" w:rsidR="0088768D" w:rsidRPr="00993F76" w:rsidRDefault="0088768D" w:rsidP="0088768D">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23F7106F" w:rsidR="0088768D" w:rsidRPr="00993F76" w:rsidRDefault="0088768D" w:rsidP="0088768D">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88768D" w:rsidRPr="00993F76" w:rsidRDefault="0088768D" w:rsidP="0088768D">
            <w:pPr>
              <w:spacing w:before="20" w:after="20"/>
              <w:rPr>
                <w:b/>
                <w:color w:val="1F497D"/>
                <w:sz w:val="20"/>
                <w:szCs w:val="20"/>
                <w:lang w:val="tr-TR"/>
              </w:rPr>
            </w:pPr>
          </w:p>
        </w:tc>
      </w:tr>
      <w:tr w:rsidR="0088768D"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5360A62A" w14:textId="0FF1AA66" w:rsidR="0088768D" w:rsidRPr="00993F76" w:rsidRDefault="0088768D" w:rsidP="0088768D">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88768D" w:rsidRPr="00993F76" w:rsidRDefault="0088768D" w:rsidP="0088768D">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583E2799" w:rsidR="0088768D" w:rsidRPr="00993F76" w:rsidRDefault="0088768D" w:rsidP="0088768D">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6381F80A" w:rsidR="0088768D" w:rsidRPr="00993F76" w:rsidRDefault="0088768D" w:rsidP="0088768D">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0C158136" w:rsidR="0088768D" w:rsidRPr="00993F76" w:rsidRDefault="0088768D" w:rsidP="0088768D">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88768D" w:rsidRPr="00993F76" w:rsidRDefault="0088768D" w:rsidP="0088768D">
            <w:pPr>
              <w:spacing w:before="20" w:after="20"/>
              <w:rPr>
                <w:b/>
                <w:color w:val="1F497D"/>
                <w:sz w:val="20"/>
                <w:szCs w:val="20"/>
                <w:lang w:val="tr-TR"/>
              </w:rPr>
            </w:pPr>
          </w:p>
        </w:tc>
      </w:tr>
      <w:tr w:rsidR="0088768D"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163BD6C8" w14:textId="4522BAEF" w:rsidR="0088768D" w:rsidRPr="00993F76" w:rsidRDefault="0088768D" w:rsidP="0088768D">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88768D" w:rsidRPr="00993F76" w:rsidRDefault="0088768D" w:rsidP="0088768D">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88768D" w:rsidRPr="00993F76" w:rsidRDefault="0088768D" w:rsidP="0088768D">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88768D" w:rsidRPr="00993F76" w:rsidRDefault="0088768D" w:rsidP="0088768D">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00AA579" w:rsidR="0088768D" w:rsidRPr="00993F76" w:rsidRDefault="0088768D" w:rsidP="0088768D">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88768D" w:rsidRPr="00993F76" w:rsidRDefault="0088768D" w:rsidP="0088768D">
            <w:pPr>
              <w:spacing w:before="20" w:after="20"/>
              <w:rPr>
                <w:b/>
                <w:color w:val="1F497D"/>
                <w:sz w:val="20"/>
                <w:szCs w:val="20"/>
                <w:lang w:val="tr-TR"/>
              </w:rPr>
            </w:pPr>
          </w:p>
        </w:tc>
      </w:tr>
      <w:tr w:rsidR="0088768D"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14E104C5" w14:textId="606A3F49" w:rsidR="0088768D" w:rsidRPr="00993F76" w:rsidRDefault="0088768D" w:rsidP="0088768D">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88768D" w:rsidRPr="00993F76" w:rsidRDefault="0088768D" w:rsidP="0088768D">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237AD6EB" w:rsidR="0088768D" w:rsidRPr="00993F76" w:rsidRDefault="0088768D" w:rsidP="0088768D">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48267CA4" w14:textId="3A93C58C" w:rsidR="0088768D" w:rsidRPr="00993F76" w:rsidRDefault="0088768D" w:rsidP="0088768D">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AFC2F78" w14:textId="520E4CF9" w:rsidR="0088768D" w:rsidRPr="00993F76" w:rsidRDefault="0088768D" w:rsidP="0088768D">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88768D" w:rsidRPr="00993F76" w:rsidRDefault="0088768D" w:rsidP="0088768D">
            <w:pPr>
              <w:spacing w:before="20" w:after="20"/>
              <w:rPr>
                <w:b/>
                <w:color w:val="1F497D"/>
                <w:sz w:val="20"/>
                <w:szCs w:val="20"/>
                <w:lang w:val="tr-TR"/>
              </w:rPr>
            </w:pPr>
          </w:p>
        </w:tc>
      </w:tr>
      <w:tr w:rsidR="0088768D"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75784C26" w14:textId="670AB2E7" w:rsidR="0088768D" w:rsidRPr="00993F76" w:rsidRDefault="0088768D" w:rsidP="0088768D">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88768D" w:rsidRPr="00993F76" w:rsidRDefault="0088768D" w:rsidP="0088768D">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09ABC061" w:rsidR="0088768D" w:rsidRPr="00993F76" w:rsidRDefault="0088768D" w:rsidP="0088768D">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3EB8058B" w14:textId="1D000D80" w:rsidR="0088768D" w:rsidRPr="00993F76" w:rsidRDefault="0088768D" w:rsidP="0088768D">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6F2D32D5" w14:textId="2612AD2F" w:rsidR="0088768D" w:rsidRPr="00993F76" w:rsidRDefault="0088768D" w:rsidP="0088768D">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88768D" w:rsidRPr="00993F76" w:rsidRDefault="0088768D" w:rsidP="0088768D">
            <w:pPr>
              <w:spacing w:before="20" w:after="20"/>
              <w:rPr>
                <w:b/>
                <w:color w:val="1F497D"/>
                <w:sz w:val="20"/>
                <w:szCs w:val="20"/>
                <w:lang w:val="tr-TR"/>
              </w:rPr>
            </w:pPr>
          </w:p>
        </w:tc>
      </w:tr>
      <w:tr w:rsidR="0088768D"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88768D" w:rsidRPr="00993F76" w:rsidRDefault="0088768D" w:rsidP="0088768D">
            <w:pPr>
              <w:spacing w:before="20" w:after="20"/>
              <w:jc w:val="center"/>
              <w:rPr>
                <w:b/>
                <w:color w:val="1F497D"/>
                <w:sz w:val="20"/>
                <w:szCs w:val="20"/>
                <w:lang w:val="tr-TR"/>
              </w:rPr>
            </w:pPr>
          </w:p>
          <w:p w14:paraId="7C5518B8" w14:textId="28A00945" w:rsidR="0088768D" w:rsidRPr="00993F76" w:rsidRDefault="0088768D" w:rsidP="0088768D">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88768D" w:rsidRPr="00993F76" w:rsidRDefault="0088768D" w:rsidP="0088768D">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88768D" w:rsidRPr="00993F76" w:rsidRDefault="0088768D" w:rsidP="0088768D">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88768D" w:rsidRPr="00993F76" w:rsidRDefault="0088768D" w:rsidP="0088768D">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88768D" w:rsidRPr="00993F76" w:rsidRDefault="0088768D" w:rsidP="0088768D">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358ABB11" w:rsidR="0088768D" w:rsidRPr="00993F76" w:rsidRDefault="0088768D" w:rsidP="0088768D">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88768D" w:rsidRPr="00993F76" w:rsidRDefault="0088768D" w:rsidP="0088768D">
            <w:pPr>
              <w:spacing w:before="20" w:after="20"/>
              <w:rPr>
                <w:b/>
                <w:color w:val="1F497D"/>
                <w:sz w:val="20"/>
                <w:szCs w:val="20"/>
                <w:lang w:val="tr-TR"/>
              </w:rPr>
            </w:pPr>
          </w:p>
        </w:tc>
      </w:tr>
      <w:tr w:rsidR="0088768D"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1E6ACBF1" w14:textId="23323205" w:rsidR="0088768D" w:rsidRPr="00993F76" w:rsidRDefault="0088768D" w:rsidP="0088768D">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88768D" w:rsidRPr="00993F76" w:rsidRDefault="0088768D" w:rsidP="0088768D">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26375099" w:rsidR="0088768D" w:rsidRPr="00993F76" w:rsidRDefault="0088768D" w:rsidP="0088768D">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88768D" w:rsidRPr="00993F76" w:rsidRDefault="0088768D" w:rsidP="0088768D">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88768D" w:rsidRPr="00993F76" w:rsidRDefault="0088768D" w:rsidP="0088768D">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88768D" w:rsidRPr="00993F76" w:rsidRDefault="0088768D" w:rsidP="0088768D">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88768D" w:rsidRPr="00993F76" w:rsidRDefault="0088768D" w:rsidP="0088768D">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88768D" w:rsidRPr="00993F76" w:rsidRDefault="0088768D" w:rsidP="0088768D">
            <w:pPr>
              <w:spacing w:before="20" w:after="20"/>
              <w:rPr>
                <w:b/>
                <w:color w:val="1F497D" w:themeColor="text2"/>
                <w:sz w:val="20"/>
                <w:szCs w:val="20"/>
                <w:lang w:val="tr-TR"/>
              </w:rPr>
            </w:pPr>
          </w:p>
        </w:tc>
      </w:tr>
      <w:tr w:rsidR="0088768D"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02A2BA70" w14:textId="57B5AD67" w:rsidR="0088768D" w:rsidRPr="00993F76" w:rsidRDefault="0088768D" w:rsidP="0088768D">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88768D" w:rsidRPr="00993F76" w:rsidRDefault="0088768D" w:rsidP="0088768D">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331BB3C2" w:rsidR="0088768D" w:rsidRPr="00993F76" w:rsidRDefault="0088768D" w:rsidP="0088768D">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48CBD977" w:rsidR="0088768D" w:rsidRPr="00993F76" w:rsidRDefault="0088768D" w:rsidP="0088768D">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4F6288B7" w:rsidR="0088768D" w:rsidRPr="00993F76" w:rsidRDefault="0088768D" w:rsidP="0088768D">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88768D" w:rsidRPr="00993F76" w:rsidRDefault="0088768D" w:rsidP="0088768D">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88768D" w:rsidRPr="00993F76" w:rsidRDefault="0088768D" w:rsidP="0088768D">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88768D" w:rsidRPr="00993F76" w:rsidRDefault="0088768D" w:rsidP="0088768D">
            <w:pPr>
              <w:spacing w:before="20" w:after="20"/>
              <w:rPr>
                <w:b/>
                <w:color w:val="1F497D" w:themeColor="text2"/>
                <w:sz w:val="20"/>
                <w:szCs w:val="20"/>
                <w:lang w:val="tr-TR"/>
              </w:rPr>
            </w:pPr>
          </w:p>
        </w:tc>
      </w:tr>
      <w:tr w:rsidR="0088768D"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232A567C" w14:textId="6FCA1C1C" w:rsidR="0088768D" w:rsidRPr="00993F76" w:rsidRDefault="0088768D" w:rsidP="0088768D">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88768D" w:rsidRPr="00993F76" w:rsidRDefault="0088768D" w:rsidP="0088768D">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1223B032" w:rsidR="0088768D" w:rsidRPr="00993F76" w:rsidRDefault="0088768D" w:rsidP="0088768D">
            <w:pPr>
              <w:spacing w:before="20" w:after="20"/>
              <w:rPr>
                <w:b/>
                <w:color w:val="1F497D" w:themeColor="text2"/>
                <w:sz w:val="20"/>
                <w:szCs w:val="20"/>
                <w:lang w:val="tr-TR"/>
              </w:rPr>
            </w:pPr>
            <w:r>
              <w:rPr>
                <w:b/>
                <w:color w:val="1F497D" w:themeColor="text2"/>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E2B2E39" w:rsidR="0088768D" w:rsidRPr="00993F76" w:rsidRDefault="0088768D" w:rsidP="0088768D">
            <w:pPr>
              <w:spacing w:before="20" w:after="20"/>
              <w:rPr>
                <w:b/>
                <w:color w:val="1F497D" w:themeColor="text2"/>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59994C86" w:rsidR="0088768D" w:rsidRPr="00993F76" w:rsidRDefault="0088768D" w:rsidP="0088768D">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88768D" w:rsidRPr="00993F76" w:rsidRDefault="0088768D" w:rsidP="0088768D">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88768D" w:rsidRPr="00993F76" w:rsidRDefault="0088768D" w:rsidP="0088768D">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88768D" w:rsidRPr="00993F76" w:rsidRDefault="0088768D" w:rsidP="0088768D">
            <w:pPr>
              <w:spacing w:before="20" w:after="20"/>
              <w:jc w:val="center"/>
              <w:rPr>
                <w:b/>
                <w:color w:val="1F497D" w:themeColor="text2"/>
                <w:sz w:val="20"/>
                <w:szCs w:val="20"/>
                <w:lang w:val="tr-TR"/>
              </w:rPr>
            </w:pPr>
          </w:p>
        </w:tc>
      </w:tr>
      <w:tr w:rsidR="0088768D"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0F11C5A6" w14:textId="37A55A41" w:rsidR="0088768D" w:rsidRPr="00993F76" w:rsidRDefault="0088768D" w:rsidP="0088768D">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88768D" w:rsidRPr="00993F76" w:rsidRDefault="0088768D" w:rsidP="0088768D">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6919886B" w:rsidR="0088768D" w:rsidRPr="00993F76" w:rsidRDefault="0088768D" w:rsidP="0088768D">
            <w:pPr>
              <w:spacing w:before="20" w:after="20"/>
              <w:rPr>
                <w:b/>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1393659D" w:rsidR="0088768D" w:rsidRPr="00993F76" w:rsidRDefault="0088768D" w:rsidP="0088768D">
            <w:pPr>
              <w:spacing w:before="20" w:after="20"/>
              <w:jc w:val="center"/>
              <w:rPr>
                <w:b/>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18ADEB5D" w:rsidR="0088768D" w:rsidRPr="00993F76" w:rsidRDefault="0088768D" w:rsidP="0088768D">
            <w:pPr>
              <w:spacing w:before="20" w:after="20"/>
              <w:jc w:val="center"/>
              <w:rPr>
                <w:b/>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88768D" w:rsidRPr="00993F76" w:rsidRDefault="0088768D" w:rsidP="0088768D">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88768D" w:rsidRPr="00993F76" w:rsidRDefault="0088768D" w:rsidP="0088768D">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88768D" w:rsidRPr="00993F76" w:rsidRDefault="0088768D" w:rsidP="0088768D">
            <w:pPr>
              <w:spacing w:before="20" w:after="20"/>
              <w:jc w:val="center"/>
              <w:rPr>
                <w:b/>
                <w:sz w:val="20"/>
                <w:szCs w:val="20"/>
                <w:lang w:val="tr-TR"/>
              </w:rPr>
            </w:pPr>
          </w:p>
        </w:tc>
      </w:tr>
      <w:tr w:rsidR="0088768D"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88768D" w:rsidRPr="00993F76" w:rsidRDefault="0088768D" w:rsidP="0088768D">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88768D" w:rsidRPr="00993F76" w:rsidRDefault="0088768D" w:rsidP="0088768D">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88768D" w:rsidRPr="00993F76" w:rsidRDefault="0088768D" w:rsidP="0088768D">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632B1285" w14:textId="77777777" w:rsidR="0088768D" w:rsidRDefault="0088768D" w:rsidP="0088768D">
            <w:pPr>
              <w:spacing w:before="20" w:after="20"/>
              <w:rPr>
                <w:b/>
                <w:color w:val="1F497D"/>
                <w:sz w:val="20"/>
                <w:szCs w:val="20"/>
              </w:rPr>
            </w:pPr>
          </w:p>
          <w:p w14:paraId="34732F40" w14:textId="067259F4" w:rsidR="0088768D" w:rsidRPr="00993F76" w:rsidRDefault="0088768D" w:rsidP="0088768D">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6BF18CC0" w14:textId="77777777" w:rsidR="0088768D" w:rsidRDefault="0088768D" w:rsidP="0088768D">
            <w:pPr>
              <w:spacing w:before="20" w:after="20"/>
              <w:rPr>
                <w:b/>
                <w:color w:val="1F497D"/>
                <w:sz w:val="20"/>
                <w:szCs w:val="20"/>
              </w:rPr>
            </w:pPr>
          </w:p>
          <w:p w14:paraId="2393586D" w14:textId="2CB19AE9" w:rsidR="0088768D" w:rsidRPr="00993F76" w:rsidRDefault="0088768D" w:rsidP="0088768D">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3490AB8C" w14:textId="77777777" w:rsidR="0088768D" w:rsidRDefault="0088768D" w:rsidP="0088768D">
            <w:pPr>
              <w:spacing w:before="20" w:after="20"/>
              <w:rPr>
                <w:b/>
                <w:color w:val="1F497D"/>
                <w:sz w:val="20"/>
                <w:szCs w:val="20"/>
              </w:rPr>
            </w:pPr>
          </w:p>
          <w:p w14:paraId="0BA62B20" w14:textId="2D11D79A" w:rsidR="0088768D" w:rsidRPr="00993F76" w:rsidRDefault="0088768D" w:rsidP="0088768D">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088FC33" w14:textId="77777777" w:rsidR="0088768D" w:rsidRDefault="0088768D" w:rsidP="0088768D">
            <w:pPr>
              <w:spacing w:before="20" w:after="20"/>
              <w:rPr>
                <w:b/>
                <w:color w:val="1F497D"/>
                <w:sz w:val="20"/>
                <w:szCs w:val="20"/>
              </w:rPr>
            </w:pPr>
          </w:p>
          <w:p w14:paraId="6ED2EA56" w14:textId="5A542ED6"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23FEE6B" w14:textId="77777777" w:rsidR="0088768D" w:rsidRDefault="0088768D" w:rsidP="0088768D">
            <w:pPr>
              <w:spacing w:before="20" w:after="20"/>
              <w:rPr>
                <w:b/>
                <w:color w:val="1F497D"/>
                <w:sz w:val="20"/>
                <w:szCs w:val="20"/>
              </w:rPr>
            </w:pPr>
          </w:p>
          <w:p w14:paraId="2934C3F0" w14:textId="26064A11"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BF1D006" w14:textId="7EB270DC" w:rsidR="0088768D" w:rsidRPr="00993F76" w:rsidRDefault="0088768D" w:rsidP="0088768D">
            <w:pPr>
              <w:spacing w:before="20" w:after="20"/>
              <w:rPr>
                <w:b/>
                <w:color w:val="1F497D"/>
                <w:sz w:val="20"/>
                <w:szCs w:val="20"/>
                <w:lang w:val="tr-TR"/>
              </w:rPr>
            </w:pPr>
          </w:p>
        </w:tc>
      </w:tr>
      <w:tr w:rsidR="0088768D"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1A34A215" w14:textId="35D7C643" w:rsidR="0088768D" w:rsidRPr="00993F76" w:rsidRDefault="0088768D" w:rsidP="0088768D">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88768D" w:rsidRPr="00993F76" w:rsidRDefault="0088768D" w:rsidP="0088768D">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88768D" w:rsidRPr="00993F76" w:rsidRDefault="0088768D" w:rsidP="0088768D">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88768D" w:rsidRPr="00993F76" w:rsidRDefault="0088768D" w:rsidP="0088768D">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9AA5A0F" w14:textId="77777777" w:rsidR="0088768D" w:rsidRDefault="0088768D" w:rsidP="0088768D">
            <w:pPr>
              <w:spacing w:before="20" w:after="20"/>
              <w:rPr>
                <w:b/>
                <w:color w:val="1F497D"/>
                <w:sz w:val="20"/>
                <w:szCs w:val="20"/>
              </w:rPr>
            </w:pPr>
          </w:p>
          <w:p w14:paraId="5AF72536" w14:textId="074DCD77" w:rsidR="0088768D" w:rsidRPr="00993F76" w:rsidRDefault="0088768D" w:rsidP="0088768D">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ED003CE" w14:textId="77777777" w:rsidR="0088768D" w:rsidRDefault="0088768D" w:rsidP="0088768D">
            <w:pPr>
              <w:spacing w:before="20" w:after="20"/>
              <w:rPr>
                <w:b/>
                <w:color w:val="1F497D"/>
                <w:sz w:val="20"/>
                <w:szCs w:val="20"/>
              </w:rPr>
            </w:pPr>
          </w:p>
          <w:p w14:paraId="48B31EED" w14:textId="1C2F97EE" w:rsidR="0088768D" w:rsidRPr="00993F76" w:rsidRDefault="0088768D" w:rsidP="0088768D">
            <w:pPr>
              <w:spacing w:before="20" w:after="20"/>
              <w:rPr>
                <w:b/>
                <w:color w:val="1F497D"/>
                <w:sz w:val="20"/>
                <w:szCs w:val="20"/>
                <w:lang w:val="tr-TR"/>
              </w:rPr>
            </w:pPr>
          </w:p>
        </w:tc>
      </w:tr>
      <w:tr w:rsidR="0088768D"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72CCE055" w14:textId="31DDD853" w:rsidR="0088768D" w:rsidRPr="00993F76" w:rsidRDefault="0088768D" w:rsidP="0088768D">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88768D" w:rsidRPr="00993F76" w:rsidRDefault="0088768D" w:rsidP="0088768D">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1D2ECACF" w14:textId="77777777" w:rsidR="0088768D" w:rsidRDefault="0088768D" w:rsidP="0088768D">
            <w:pPr>
              <w:spacing w:before="20" w:after="20"/>
              <w:rPr>
                <w:b/>
                <w:color w:val="1F497D"/>
                <w:sz w:val="20"/>
                <w:szCs w:val="20"/>
              </w:rPr>
            </w:pPr>
          </w:p>
          <w:p w14:paraId="374756ED" w14:textId="272719ED" w:rsidR="0088768D" w:rsidRPr="00993F76" w:rsidRDefault="0088768D" w:rsidP="0088768D">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221A71D1" w14:textId="77777777" w:rsidR="0088768D" w:rsidRDefault="0088768D" w:rsidP="0088768D">
            <w:pPr>
              <w:spacing w:before="20" w:after="20"/>
              <w:rPr>
                <w:b/>
                <w:color w:val="1F497D"/>
                <w:sz w:val="20"/>
                <w:szCs w:val="20"/>
              </w:rPr>
            </w:pPr>
          </w:p>
          <w:p w14:paraId="1801AD3B" w14:textId="6B8D14CC" w:rsidR="0088768D" w:rsidRPr="00993F76" w:rsidRDefault="0088768D" w:rsidP="0088768D">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E63C6F4" w14:textId="77777777" w:rsidR="0088768D" w:rsidRDefault="0088768D" w:rsidP="0088768D">
            <w:pPr>
              <w:spacing w:before="20" w:after="20"/>
              <w:rPr>
                <w:b/>
                <w:color w:val="1F497D"/>
                <w:sz w:val="20"/>
                <w:szCs w:val="20"/>
              </w:rPr>
            </w:pPr>
          </w:p>
          <w:p w14:paraId="14049D92" w14:textId="74D44765" w:rsidR="0088768D" w:rsidRPr="00993F76" w:rsidRDefault="0088768D" w:rsidP="0088768D">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0EC3D5D8" w14:textId="77777777" w:rsidR="0088768D" w:rsidRDefault="0088768D" w:rsidP="0088768D">
            <w:pPr>
              <w:spacing w:before="20" w:after="20"/>
              <w:rPr>
                <w:b/>
                <w:color w:val="1F497D"/>
                <w:sz w:val="20"/>
                <w:szCs w:val="20"/>
              </w:rPr>
            </w:pPr>
          </w:p>
          <w:p w14:paraId="27AD72F9" w14:textId="07691CE4"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9EF8588" w14:textId="77777777" w:rsidR="0088768D" w:rsidRDefault="0088768D" w:rsidP="0088768D">
            <w:pPr>
              <w:spacing w:before="20" w:after="20"/>
              <w:rPr>
                <w:b/>
                <w:color w:val="1F497D"/>
                <w:sz w:val="20"/>
                <w:szCs w:val="20"/>
              </w:rPr>
            </w:pPr>
          </w:p>
          <w:p w14:paraId="33DB5246" w14:textId="52C5C025"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4E25F83" w14:textId="77777777" w:rsidR="0088768D" w:rsidRDefault="0088768D" w:rsidP="0088768D">
            <w:pPr>
              <w:spacing w:before="20" w:after="20"/>
              <w:rPr>
                <w:b/>
                <w:color w:val="1F497D"/>
                <w:sz w:val="20"/>
                <w:szCs w:val="20"/>
              </w:rPr>
            </w:pPr>
          </w:p>
          <w:p w14:paraId="7F7FB621" w14:textId="401C51E9" w:rsidR="0088768D" w:rsidRPr="00993F76" w:rsidRDefault="0088768D" w:rsidP="0088768D">
            <w:pPr>
              <w:spacing w:before="20" w:after="20"/>
              <w:rPr>
                <w:b/>
                <w:color w:val="1F497D"/>
                <w:sz w:val="20"/>
                <w:szCs w:val="20"/>
                <w:lang w:val="tr-TR"/>
              </w:rPr>
            </w:pPr>
          </w:p>
        </w:tc>
      </w:tr>
      <w:tr w:rsidR="0088768D"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5C68BDD8" w14:textId="26C0B5C8" w:rsidR="0088768D" w:rsidRPr="00993F76" w:rsidRDefault="0088768D" w:rsidP="0088768D">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88768D" w:rsidRPr="00993F76" w:rsidRDefault="0088768D" w:rsidP="0088768D">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3B770BC4" w14:textId="77777777" w:rsidR="0088768D" w:rsidRDefault="0088768D" w:rsidP="0088768D">
            <w:pPr>
              <w:spacing w:before="20" w:after="20"/>
              <w:rPr>
                <w:b/>
                <w:color w:val="1F497D"/>
                <w:sz w:val="20"/>
                <w:szCs w:val="20"/>
              </w:rPr>
            </w:pPr>
          </w:p>
          <w:p w14:paraId="2C1D9A25" w14:textId="610B3C9C" w:rsidR="0088768D" w:rsidRPr="00993F76" w:rsidRDefault="0088768D" w:rsidP="0088768D">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88768D" w:rsidRPr="00993F76" w:rsidRDefault="0088768D" w:rsidP="0088768D">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88768D" w:rsidRPr="00993F76" w:rsidRDefault="0088768D" w:rsidP="0088768D">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88768D" w:rsidRPr="00993F76" w:rsidRDefault="0088768D" w:rsidP="0088768D">
            <w:pPr>
              <w:spacing w:before="20" w:after="20"/>
              <w:rPr>
                <w:b/>
                <w:color w:val="1F497D"/>
                <w:sz w:val="20"/>
                <w:szCs w:val="20"/>
                <w:lang w:val="tr-TR"/>
              </w:rPr>
            </w:pPr>
          </w:p>
        </w:tc>
      </w:tr>
      <w:tr w:rsidR="0088768D"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72A46B04" w14:textId="4A0A7406" w:rsidR="0088768D" w:rsidRPr="00993F76" w:rsidRDefault="0088768D" w:rsidP="0088768D">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88768D" w:rsidRPr="00993F76" w:rsidRDefault="0088768D" w:rsidP="0088768D">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072127C8" w14:textId="77777777" w:rsidR="0088768D" w:rsidRDefault="0088768D" w:rsidP="0088768D">
            <w:pPr>
              <w:spacing w:before="20" w:after="20"/>
              <w:rPr>
                <w:b/>
                <w:color w:val="1F497D"/>
                <w:sz w:val="20"/>
                <w:szCs w:val="20"/>
              </w:rPr>
            </w:pPr>
          </w:p>
          <w:p w14:paraId="7E62114F" w14:textId="1DFFE7D8" w:rsidR="0088768D" w:rsidRPr="00993F76" w:rsidRDefault="0088768D" w:rsidP="0088768D">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7D6E082E" w14:textId="77777777" w:rsidR="0088768D" w:rsidRDefault="0088768D" w:rsidP="0088768D">
            <w:pPr>
              <w:spacing w:before="20" w:after="20"/>
              <w:rPr>
                <w:b/>
                <w:color w:val="1F497D"/>
                <w:sz w:val="20"/>
                <w:szCs w:val="20"/>
              </w:rPr>
            </w:pPr>
          </w:p>
          <w:p w14:paraId="4C8594B6" w14:textId="013CCE31" w:rsidR="0088768D" w:rsidRPr="00993F76" w:rsidRDefault="0088768D" w:rsidP="0088768D">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14BEDC7C" w14:textId="77777777" w:rsidR="0088768D" w:rsidRDefault="0088768D" w:rsidP="0088768D">
            <w:pPr>
              <w:spacing w:before="20" w:after="20"/>
              <w:rPr>
                <w:b/>
                <w:color w:val="1F497D"/>
                <w:sz w:val="20"/>
                <w:szCs w:val="20"/>
              </w:rPr>
            </w:pPr>
          </w:p>
          <w:p w14:paraId="2720E829" w14:textId="791D3ABD" w:rsidR="0088768D" w:rsidRPr="00993F76" w:rsidRDefault="0088768D" w:rsidP="0088768D">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71636B1E" w14:textId="77777777" w:rsidR="0088768D" w:rsidRDefault="0088768D" w:rsidP="0088768D">
            <w:pPr>
              <w:spacing w:before="20" w:after="20"/>
              <w:rPr>
                <w:b/>
                <w:color w:val="1F497D"/>
                <w:sz w:val="20"/>
                <w:szCs w:val="20"/>
              </w:rPr>
            </w:pPr>
          </w:p>
          <w:p w14:paraId="5618609E" w14:textId="77777777"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E114946" w14:textId="77777777" w:rsidR="0088768D" w:rsidRDefault="0088768D" w:rsidP="0088768D">
            <w:pPr>
              <w:spacing w:before="20" w:after="20"/>
              <w:rPr>
                <w:b/>
                <w:color w:val="1F497D"/>
                <w:sz w:val="20"/>
                <w:szCs w:val="20"/>
              </w:rPr>
            </w:pPr>
          </w:p>
          <w:p w14:paraId="73542C06" w14:textId="48F8CF28"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834C125" w14:textId="77777777" w:rsidR="0088768D" w:rsidRDefault="0088768D" w:rsidP="0088768D">
            <w:pPr>
              <w:spacing w:before="20" w:after="20"/>
              <w:rPr>
                <w:b/>
                <w:color w:val="1F497D"/>
                <w:sz w:val="20"/>
                <w:szCs w:val="20"/>
              </w:rPr>
            </w:pPr>
          </w:p>
          <w:p w14:paraId="209EDA15" w14:textId="41D2A6A7" w:rsidR="0088768D" w:rsidRPr="00993F76" w:rsidRDefault="0088768D" w:rsidP="0088768D">
            <w:pPr>
              <w:spacing w:before="20" w:after="20"/>
              <w:rPr>
                <w:b/>
                <w:color w:val="1F497D"/>
                <w:sz w:val="20"/>
                <w:szCs w:val="20"/>
                <w:lang w:val="tr-TR"/>
              </w:rPr>
            </w:pPr>
          </w:p>
        </w:tc>
      </w:tr>
      <w:tr w:rsidR="0088768D"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7B3A1686" w14:textId="67D1E438" w:rsidR="0088768D" w:rsidRPr="00993F76" w:rsidRDefault="0088768D" w:rsidP="0088768D">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88768D" w:rsidRPr="00993F76" w:rsidRDefault="0088768D" w:rsidP="0088768D">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88768D" w:rsidRPr="00993F76" w:rsidRDefault="0088768D" w:rsidP="0088768D">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88768D" w:rsidRPr="00993F76" w:rsidRDefault="0088768D" w:rsidP="0088768D">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AE2838E" w14:textId="77777777" w:rsidR="0088768D" w:rsidRDefault="0088768D" w:rsidP="0088768D">
            <w:pPr>
              <w:spacing w:before="20" w:after="20"/>
              <w:rPr>
                <w:b/>
                <w:color w:val="1F497D"/>
                <w:sz w:val="20"/>
                <w:szCs w:val="20"/>
              </w:rPr>
            </w:pPr>
          </w:p>
          <w:p w14:paraId="16F28D8B" w14:textId="4EDDB3A1" w:rsidR="0088768D" w:rsidRPr="00993F76" w:rsidRDefault="0088768D" w:rsidP="0088768D">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722CBA00" w14:textId="77777777"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A41078C" w14:textId="77777777" w:rsidR="0088768D" w:rsidRDefault="0088768D" w:rsidP="0088768D">
            <w:pPr>
              <w:spacing w:before="20" w:after="20"/>
              <w:rPr>
                <w:b/>
                <w:color w:val="1F497D"/>
                <w:sz w:val="20"/>
                <w:szCs w:val="20"/>
              </w:rPr>
            </w:pPr>
          </w:p>
          <w:p w14:paraId="38E88E28" w14:textId="77777777"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BCB5A75" w14:textId="77777777" w:rsidR="0088768D" w:rsidRDefault="0088768D" w:rsidP="0088768D">
            <w:pPr>
              <w:spacing w:before="20" w:after="20"/>
              <w:rPr>
                <w:b/>
                <w:color w:val="1F497D"/>
                <w:sz w:val="20"/>
                <w:szCs w:val="20"/>
              </w:rPr>
            </w:pPr>
          </w:p>
          <w:p w14:paraId="4CA26D9F" w14:textId="77777777" w:rsidR="0088768D" w:rsidRPr="00993F76" w:rsidRDefault="0088768D" w:rsidP="0088768D">
            <w:pPr>
              <w:spacing w:before="20" w:after="20"/>
              <w:rPr>
                <w:b/>
                <w:color w:val="1F497D"/>
                <w:sz w:val="20"/>
                <w:szCs w:val="20"/>
                <w:lang w:val="tr-TR"/>
              </w:rPr>
            </w:pPr>
          </w:p>
        </w:tc>
      </w:tr>
      <w:tr w:rsidR="0088768D"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023CD63D" w14:textId="7A2D23DD" w:rsidR="0088768D" w:rsidRPr="00993F76" w:rsidRDefault="0088768D" w:rsidP="0088768D">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88768D" w:rsidRPr="00993F76" w:rsidRDefault="0088768D" w:rsidP="0088768D">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6359F0C0" w14:textId="77777777" w:rsidR="0088768D" w:rsidRDefault="0088768D" w:rsidP="0088768D">
            <w:pPr>
              <w:spacing w:before="20" w:after="20"/>
              <w:rPr>
                <w:b/>
                <w:color w:val="1F497D"/>
                <w:sz w:val="20"/>
                <w:szCs w:val="20"/>
              </w:rPr>
            </w:pPr>
          </w:p>
          <w:p w14:paraId="0333DD40" w14:textId="0C75E313" w:rsidR="0088768D" w:rsidRPr="00993F76" w:rsidRDefault="0088768D" w:rsidP="0088768D">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219503E8" w14:textId="77777777" w:rsidR="0088768D" w:rsidRDefault="0088768D" w:rsidP="0088768D">
            <w:pPr>
              <w:spacing w:before="20" w:after="20"/>
              <w:rPr>
                <w:b/>
                <w:color w:val="1F497D"/>
                <w:sz w:val="20"/>
                <w:szCs w:val="20"/>
              </w:rPr>
            </w:pPr>
          </w:p>
          <w:p w14:paraId="77BB92AC" w14:textId="6CC39101" w:rsidR="0088768D" w:rsidRPr="00993F76" w:rsidRDefault="0088768D" w:rsidP="0088768D">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259EB645" w14:textId="77777777" w:rsidR="0088768D" w:rsidRDefault="0088768D" w:rsidP="0088768D">
            <w:pPr>
              <w:spacing w:before="20" w:after="20"/>
              <w:rPr>
                <w:b/>
                <w:color w:val="1F497D"/>
                <w:sz w:val="20"/>
                <w:szCs w:val="20"/>
              </w:rPr>
            </w:pPr>
          </w:p>
          <w:p w14:paraId="71F6DA0D" w14:textId="54C345EA" w:rsidR="0088768D" w:rsidRPr="00993F76" w:rsidRDefault="0088768D" w:rsidP="0088768D">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625DFB78" w14:textId="77777777" w:rsidR="0088768D" w:rsidRDefault="0088768D" w:rsidP="0088768D">
            <w:pPr>
              <w:spacing w:before="20" w:after="20"/>
              <w:rPr>
                <w:b/>
                <w:color w:val="1F497D"/>
                <w:sz w:val="20"/>
                <w:szCs w:val="20"/>
              </w:rPr>
            </w:pPr>
          </w:p>
          <w:p w14:paraId="26182886" w14:textId="77777777"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A852626" w14:textId="77777777" w:rsidR="0088768D" w:rsidRDefault="0088768D" w:rsidP="0088768D">
            <w:pPr>
              <w:spacing w:before="20" w:after="20"/>
              <w:rPr>
                <w:b/>
                <w:color w:val="1F497D"/>
                <w:sz w:val="20"/>
                <w:szCs w:val="20"/>
              </w:rPr>
            </w:pPr>
          </w:p>
          <w:p w14:paraId="07D763A4" w14:textId="77777777"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1156DCC" w14:textId="77777777" w:rsidR="0088768D" w:rsidRDefault="0088768D" w:rsidP="0088768D">
            <w:pPr>
              <w:spacing w:before="20" w:after="20"/>
              <w:rPr>
                <w:b/>
                <w:color w:val="1F497D"/>
                <w:sz w:val="20"/>
                <w:szCs w:val="20"/>
              </w:rPr>
            </w:pPr>
          </w:p>
          <w:p w14:paraId="6D163E93" w14:textId="77777777" w:rsidR="0088768D" w:rsidRPr="00993F76" w:rsidRDefault="0088768D" w:rsidP="0088768D">
            <w:pPr>
              <w:spacing w:before="20" w:after="20"/>
              <w:rPr>
                <w:b/>
                <w:color w:val="1F497D"/>
                <w:sz w:val="20"/>
                <w:szCs w:val="20"/>
                <w:lang w:val="tr-TR"/>
              </w:rPr>
            </w:pPr>
          </w:p>
        </w:tc>
      </w:tr>
      <w:tr w:rsidR="0088768D"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5F9F7C47" w14:textId="30C5C83A" w:rsidR="0088768D" w:rsidRPr="00993F76" w:rsidRDefault="0088768D" w:rsidP="0088768D">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88768D" w:rsidRPr="00993F76" w:rsidRDefault="0088768D" w:rsidP="0088768D">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88768D" w:rsidRPr="00993F76" w:rsidRDefault="0088768D" w:rsidP="0088768D">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88768D" w:rsidRPr="00993F76" w:rsidRDefault="0088768D" w:rsidP="0088768D">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E221DD3" w14:textId="77777777" w:rsidR="0088768D" w:rsidRDefault="0088768D" w:rsidP="0088768D">
            <w:pPr>
              <w:spacing w:before="20" w:after="20"/>
              <w:rPr>
                <w:b/>
                <w:color w:val="1F497D"/>
                <w:sz w:val="20"/>
                <w:szCs w:val="20"/>
              </w:rPr>
            </w:pPr>
          </w:p>
          <w:p w14:paraId="63A27885" w14:textId="5DDF0516" w:rsidR="0088768D" w:rsidRPr="00993F76" w:rsidRDefault="0088768D" w:rsidP="0088768D">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6AF6640D" w14:textId="77777777"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FD30A3D" w14:textId="77777777" w:rsidR="0088768D" w:rsidRDefault="0088768D" w:rsidP="0088768D">
            <w:pPr>
              <w:spacing w:before="20" w:after="20"/>
              <w:rPr>
                <w:b/>
                <w:color w:val="1F497D"/>
                <w:sz w:val="20"/>
                <w:szCs w:val="20"/>
              </w:rPr>
            </w:pPr>
          </w:p>
          <w:p w14:paraId="226916BF" w14:textId="77777777" w:rsidR="0088768D" w:rsidRPr="00993F76" w:rsidRDefault="0088768D" w:rsidP="0088768D">
            <w:pPr>
              <w:spacing w:before="20" w:after="20"/>
              <w:rPr>
                <w:b/>
                <w:color w:val="1F497D"/>
                <w:sz w:val="20"/>
                <w:szCs w:val="20"/>
                <w:lang w:val="tr-TR"/>
              </w:rPr>
            </w:pPr>
          </w:p>
        </w:tc>
      </w:tr>
      <w:tr w:rsidR="0088768D"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109E9194" w14:textId="2E9F2520" w:rsidR="0088768D" w:rsidRPr="00993F76" w:rsidRDefault="0088768D" w:rsidP="0088768D">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88768D" w:rsidRPr="00993F76" w:rsidRDefault="0088768D" w:rsidP="0088768D">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6E3C998E" w14:textId="77777777" w:rsidR="0088768D" w:rsidRDefault="0088768D" w:rsidP="0088768D">
            <w:pPr>
              <w:spacing w:before="20" w:after="20"/>
              <w:rPr>
                <w:b/>
                <w:color w:val="1F497D"/>
                <w:sz w:val="20"/>
                <w:szCs w:val="20"/>
              </w:rPr>
            </w:pPr>
          </w:p>
          <w:p w14:paraId="73CE0E80" w14:textId="25DBBCCC" w:rsidR="0088768D" w:rsidRPr="00993F76" w:rsidRDefault="0088768D" w:rsidP="0088768D">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79E69A46" w14:textId="77777777" w:rsidR="0088768D" w:rsidRDefault="0088768D" w:rsidP="0088768D">
            <w:pPr>
              <w:spacing w:before="20" w:after="20"/>
              <w:rPr>
                <w:b/>
                <w:color w:val="1F497D"/>
                <w:sz w:val="20"/>
                <w:szCs w:val="20"/>
              </w:rPr>
            </w:pPr>
          </w:p>
          <w:p w14:paraId="430F2B60" w14:textId="1EB96A2A" w:rsidR="0088768D" w:rsidRPr="00993F76" w:rsidRDefault="0088768D" w:rsidP="0088768D">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4A2A951D" w14:textId="77777777" w:rsidR="0088768D" w:rsidRDefault="0088768D" w:rsidP="0088768D">
            <w:pPr>
              <w:spacing w:before="20" w:after="20"/>
              <w:rPr>
                <w:b/>
                <w:color w:val="1F497D"/>
                <w:sz w:val="20"/>
                <w:szCs w:val="20"/>
              </w:rPr>
            </w:pPr>
          </w:p>
          <w:p w14:paraId="37FFEADA" w14:textId="5EA75ACA" w:rsidR="0088768D" w:rsidRPr="00993F76" w:rsidRDefault="0088768D" w:rsidP="0088768D">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FE17307" w14:textId="77777777"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06B879" w14:textId="77777777"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552EEBE" w14:textId="77777777" w:rsidR="0088768D" w:rsidRDefault="0088768D" w:rsidP="0088768D">
            <w:pPr>
              <w:spacing w:before="20" w:after="20"/>
              <w:rPr>
                <w:b/>
                <w:color w:val="1F497D"/>
                <w:sz w:val="20"/>
                <w:szCs w:val="20"/>
              </w:rPr>
            </w:pPr>
          </w:p>
          <w:p w14:paraId="17DFC736" w14:textId="77777777" w:rsidR="0088768D" w:rsidRPr="00993F76" w:rsidRDefault="0088768D" w:rsidP="0088768D">
            <w:pPr>
              <w:spacing w:before="20" w:after="20"/>
              <w:rPr>
                <w:b/>
                <w:color w:val="1F497D"/>
                <w:sz w:val="20"/>
                <w:szCs w:val="20"/>
                <w:lang w:val="tr-TR"/>
              </w:rPr>
            </w:pPr>
          </w:p>
        </w:tc>
      </w:tr>
      <w:tr w:rsidR="0088768D"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0BF19685" w14:textId="2A5FFE1D" w:rsidR="0088768D" w:rsidRPr="00993F76" w:rsidRDefault="0088768D" w:rsidP="0088768D">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88768D" w:rsidRPr="00993F76" w:rsidRDefault="0088768D" w:rsidP="0088768D">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699DD66C" w14:textId="77777777" w:rsidR="0088768D" w:rsidRDefault="0088768D" w:rsidP="0088768D">
            <w:pPr>
              <w:spacing w:before="20" w:after="20"/>
              <w:rPr>
                <w:b/>
                <w:color w:val="1F497D"/>
                <w:sz w:val="20"/>
                <w:szCs w:val="20"/>
              </w:rPr>
            </w:pPr>
          </w:p>
          <w:p w14:paraId="6737E08C" w14:textId="77777777" w:rsidR="0088768D" w:rsidRDefault="0088768D" w:rsidP="0088768D">
            <w:pPr>
              <w:spacing w:before="20" w:after="20"/>
              <w:rPr>
                <w:b/>
                <w:color w:val="1F497D"/>
                <w:sz w:val="20"/>
                <w:szCs w:val="20"/>
              </w:rPr>
            </w:pPr>
          </w:p>
          <w:p w14:paraId="73A9284E" w14:textId="65AE499A" w:rsidR="0088768D" w:rsidRPr="00993F76" w:rsidRDefault="0088768D" w:rsidP="0088768D">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6A4A849D" w14:textId="77777777" w:rsidR="0088768D" w:rsidRDefault="0088768D" w:rsidP="0088768D">
            <w:pPr>
              <w:spacing w:before="20" w:after="20"/>
              <w:rPr>
                <w:b/>
                <w:color w:val="1F497D"/>
                <w:sz w:val="20"/>
                <w:szCs w:val="20"/>
              </w:rPr>
            </w:pPr>
          </w:p>
          <w:p w14:paraId="47CE7BE9" w14:textId="77777777" w:rsidR="0088768D" w:rsidRDefault="0088768D" w:rsidP="0088768D">
            <w:pPr>
              <w:spacing w:before="20" w:after="20"/>
              <w:rPr>
                <w:b/>
                <w:color w:val="1F497D"/>
                <w:sz w:val="20"/>
                <w:szCs w:val="20"/>
              </w:rPr>
            </w:pPr>
          </w:p>
          <w:p w14:paraId="3B7C26EE" w14:textId="577483AB" w:rsidR="0088768D" w:rsidRPr="00993F76" w:rsidRDefault="0088768D" w:rsidP="0088768D">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2BEC11C9" w14:textId="77777777" w:rsidR="0088768D" w:rsidRDefault="0088768D" w:rsidP="0088768D">
            <w:pPr>
              <w:spacing w:before="20" w:after="20"/>
              <w:rPr>
                <w:b/>
                <w:color w:val="1F497D"/>
                <w:sz w:val="20"/>
                <w:szCs w:val="20"/>
              </w:rPr>
            </w:pPr>
          </w:p>
          <w:p w14:paraId="1A731D9E" w14:textId="77777777" w:rsidR="0088768D" w:rsidRDefault="0088768D" w:rsidP="0088768D">
            <w:pPr>
              <w:spacing w:before="20" w:after="20"/>
              <w:rPr>
                <w:b/>
                <w:color w:val="1F497D"/>
                <w:sz w:val="20"/>
                <w:szCs w:val="20"/>
              </w:rPr>
            </w:pPr>
          </w:p>
          <w:p w14:paraId="4D4408D2" w14:textId="77777777" w:rsidR="0088768D" w:rsidRDefault="0088768D" w:rsidP="0088768D">
            <w:pPr>
              <w:spacing w:before="20" w:after="20"/>
              <w:rPr>
                <w:b/>
                <w:color w:val="1F497D"/>
                <w:sz w:val="20"/>
                <w:szCs w:val="20"/>
              </w:rPr>
            </w:pPr>
            <w:r>
              <w:rPr>
                <w:b/>
                <w:color w:val="1F497D"/>
                <w:sz w:val="20"/>
                <w:szCs w:val="20"/>
              </w:rPr>
              <w:t>1</w:t>
            </w:r>
          </w:p>
          <w:p w14:paraId="24EE5633" w14:textId="77777777" w:rsidR="0088768D" w:rsidRPr="00993F76" w:rsidRDefault="0088768D" w:rsidP="0088768D">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61332A3" w14:textId="77777777" w:rsidR="0088768D" w:rsidRDefault="0088768D" w:rsidP="0088768D">
            <w:pPr>
              <w:spacing w:before="20" w:after="20"/>
              <w:rPr>
                <w:b/>
                <w:color w:val="1F497D"/>
                <w:sz w:val="20"/>
                <w:szCs w:val="20"/>
              </w:rPr>
            </w:pPr>
          </w:p>
          <w:p w14:paraId="666D9EEB" w14:textId="77777777"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98A6297" w14:textId="77777777" w:rsidR="0088768D" w:rsidRDefault="0088768D" w:rsidP="0088768D">
            <w:pPr>
              <w:spacing w:before="20" w:after="20"/>
              <w:rPr>
                <w:b/>
                <w:color w:val="1F497D"/>
                <w:sz w:val="20"/>
                <w:szCs w:val="20"/>
              </w:rPr>
            </w:pPr>
          </w:p>
          <w:p w14:paraId="167686A6" w14:textId="77777777"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CF530B7" w14:textId="77777777" w:rsidR="0088768D" w:rsidRDefault="0088768D" w:rsidP="0088768D">
            <w:pPr>
              <w:spacing w:before="20" w:after="20"/>
              <w:rPr>
                <w:b/>
                <w:color w:val="1F497D"/>
                <w:sz w:val="20"/>
                <w:szCs w:val="20"/>
              </w:rPr>
            </w:pPr>
          </w:p>
          <w:p w14:paraId="5C1849A6" w14:textId="77777777" w:rsidR="0088768D" w:rsidRPr="00993F76" w:rsidRDefault="0088768D" w:rsidP="0088768D">
            <w:pPr>
              <w:spacing w:before="20" w:after="20"/>
              <w:rPr>
                <w:b/>
                <w:color w:val="1F497D"/>
                <w:sz w:val="20"/>
                <w:szCs w:val="20"/>
                <w:lang w:val="tr-TR"/>
              </w:rPr>
            </w:pPr>
          </w:p>
        </w:tc>
      </w:tr>
      <w:tr w:rsidR="0088768D"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082FA9CD" w14:textId="3FA46EEF" w:rsidR="0088768D" w:rsidRPr="00993F76" w:rsidRDefault="0088768D" w:rsidP="0088768D">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88768D" w:rsidRPr="00993F76" w:rsidRDefault="0088768D" w:rsidP="0088768D">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655AD1F7" w:rsidR="0088768D" w:rsidRPr="00993F76" w:rsidRDefault="0088768D" w:rsidP="0088768D">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680EC4FE" w14:textId="6835E9BD" w:rsidR="0088768D" w:rsidRPr="00993F76" w:rsidRDefault="0088768D" w:rsidP="0088768D">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19A837BE" w14:textId="7754DEE9" w:rsidR="0088768D" w:rsidRPr="00993F76" w:rsidRDefault="0088768D" w:rsidP="0088768D">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56F23FA" w14:textId="77777777"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C4113F" w14:textId="77777777"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3D69F83" w14:textId="77777777" w:rsidR="0088768D" w:rsidRPr="00993F76" w:rsidRDefault="0088768D" w:rsidP="0088768D">
            <w:pPr>
              <w:spacing w:before="20" w:after="20"/>
              <w:rPr>
                <w:b/>
                <w:color w:val="1F497D"/>
                <w:sz w:val="20"/>
                <w:szCs w:val="20"/>
                <w:lang w:val="tr-TR"/>
              </w:rPr>
            </w:pPr>
          </w:p>
        </w:tc>
      </w:tr>
      <w:tr w:rsidR="0088768D"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88768D" w:rsidRPr="00993F76" w:rsidRDefault="0088768D" w:rsidP="0088768D">
            <w:pPr>
              <w:spacing w:before="20" w:after="20"/>
              <w:rPr>
                <w:b/>
                <w:color w:val="1F497D"/>
                <w:sz w:val="20"/>
                <w:szCs w:val="20"/>
                <w:lang w:val="tr-TR"/>
              </w:rPr>
            </w:pPr>
          </w:p>
        </w:tc>
        <w:tc>
          <w:tcPr>
            <w:tcW w:w="937" w:type="dxa"/>
            <w:shd w:val="clear" w:color="auto" w:fill="auto"/>
          </w:tcPr>
          <w:p w14:paraId="510C11AF" w14:textId="22409CD8" w:rsidR="0088768D" w:rsidRPr="00993F76" w:rsidRDefault="0088768D" w:rsidP="0088768D">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88768D" w:rsidRPr="00993F76" w:rsidRDefault="0088768D" w:rsidP="0088768D">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0DF87607" w:rsidR="0088768D" w:rsidRPr="00993F76" w:rsidRDefault="0088768D" w:rsidP="0088768D">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5584F13D" w14:textId="0FD494E1" w:rsidR="0088768D" w:rsidRPr="00993F76" w:rsidRDefault="0088768D" w:rsidP="0088768D">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6827944A" w14:textId="69604744" w:rsidR="0088768D" w:rsidRPr="00993F76" w:rsidRDefault="0088768D" w:rsidP="0088768D">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5170C0A2" w14:textId="77777777" w:rsidR="0088768D" w:rsidRPr="00993F76" w:rsidRDefault="0088768D" w:rsidP="0088768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9AFA50" w14:textId="77777777" w:rsidR="0088768D" w:rsidRPr="00993F76" w:rsidRDefault="0088768D" w:rsidP="0088768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88768D" w:rsidRPr="00993F76" w:rsidRDefault="0088768D" w:rsidP="0088768D">
            <w:pPr>
              <w:spacing w:before="20" w:after="20"/>
              <w:rPr>
                <w:b/>
                <w:color w:val="1F497D"/>
                <w:sz w:val="20"/>
                <w:szCs w:val="20"/>
                <w:lang w:val="tr-TR"/>
              </w:rPr>
            </w:pPr>
          </w:p>
        </w:tc>
      </w:tr>
      <w:tr w:rsidR="0088768D"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88768D" w:rsidRPr="00993F76" w:rsidRDefault="0088768D" w:rsidP="0088768D">
            <w:pPr>
              <w:spacing w:before="20" w:after="20"/>
              <w:jc w:val="center"/>
              <w:rPr>
                <w:b/>
                <w:sz w:val="20"/>
                <w:szCs w:val="20"/>
                <w:lang w:val="tr-TR"/>
              </w:rPr>
            </w:pPr>
            <w:r w:rsidRPr="00993F76">
              <w:rPr>
                <w:b/>
                <w:color w:val="1F497D"/>
                <w:sz w:val="20"/>
                <w:szCs w:val="20"/>
                <w:lang w:val="tr-TR"/>
              </w:rPr>
              <w:t>III. BÖLÜM (Bölüm Kurulunda Görüşülür)</w:t>
            </w:r>
          </w:p>
        </w:tc>
      </w:tr>
      <w:tr w:rsidR="0088768D"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88768D" w:rsidRPr="00993F76" w:rsidRDefault="0088768D" w:rsidP="0088768D">
            <w:pPr>
              <w:spacing w:before="20" w:after="20"/>
              <w:rPr>
                <w:b/>
                <w:color w:val="1F497D"/>
                <w:sz w:val="20"/>
                <w:szCs w:val="20"/>
                <w:lang w:val="tr-TR"/>
              </w:rPr>
            </w:pPr>
            <w:r w:rsidRPr="00993F76">
              <w:rPr>
                <w:b/>
                <w:color w:val="1F497D"/>
                <w:sz w:val="20"/>
                <w:szCs w:val="20"/>
                <w:lang w:val="tr-TR"/>
              </w:rPr>
              <w:lastRenderedPageBreak/>
              <w:t>Öğretilen Konular, Konuların Öğrenim Çıktılarına Katkıları ve Öğrenim Değerlendirme Metotları</w:t>
            </w:r>
          </w:p>
        </w:tc>
        <w:tc>
          <w:tcPr>
            <w:tcW w:w="1126" w:type="dxa"/>
            <w:gridSpan w:val="2"/>
            <w:shd w:val="clear" w:color="auto" w:fill="auto"/>
          </w:tcPr>
          <w:p w14:paraId="76645240" w14:textId="3AF3A6BF" w:rsidR="0088768D" w:rsidRPr="00993F76" w:rsidRDefault="0088768D" w:rsidP="0088768D">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88768D" w:rsidRPr="00993F76" w:rsidRDefault="0088768D" w:rsidP="0088768D">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88768D" w:rsidRPr="00993F76" w:rsidRDefault="0088768D" w:rsidP="0088768D">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88768D" w:rsidRPr="00993F76" w:rsidRDefault="0088768D" w:rsidP="0088768D">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88768D" w:rsidRPr="00993F76" w:rsidRDefault="0088768D" w:rsidP="0088768D">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88768D" w:rsidRPr="00993F76" w:rsidRDefault="0088768D" w:rsidP="0088768D">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88768D" w:rsidRPr="00993F76" w:rsidRDefault="0088768D" w:rsidP="0088768D">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88768D" w:rsidRPr="00993F76" w:rsidRDefault="0088768D" w:rsidP="0088768D">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88768D" w:rsidRPr="00993F76" w:rsidRDefault="0088768D" w:rsidP="0088768D">
            <w:pPr>
              <w:spacing w:before="20" w:after="20"/>
              <w:rPr>
                <w:b/>
                <w:color w:val="1F497D"/>
                <w:sz w:val="20"/>
                <w:szCs w:val="20"/>
                <w:lang w:val="tr-TR"/>
              </w:rPr>
            </w:pPr>
            <w:r w:rsidRPr="00993F76">
              <w:rPr>
                <w:b/>
                <w:color w:val="1F497D"/>
                <w:sz w:val="20"/>
                <w:szCs w:val="20"/>
                <w:lang w:val="tr-TR"/>
              </w:rPr>
              <w:t>ÖÇ6</w:t>
            </w:r>
          </w:p>
        </w:tc>
      </w:tr>
      <w:tr w:rsidR="0088768D" w:rsidRPr="00993F76"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58BB11B7" w14:textId="7B069019" w:rsidR="0088768D" w:rsidRPr="00993F76" w:rsidRDefault="0088768D" w:rsidP="0088768D">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88768D" w:rsidRPr="00993F76" w:rsidRDefault="0088768D" w:rsidP="0088768D">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19EB0134" w:rsidR="0088768D" w:rsidRPr="00993F76" w:rsidRDefault="0088768D" w:rsidP="0088768D">
            <w:pPr>
              <w:spacing w:line="225" w:lineRule="atLeast"/>
              <w:jc w:val="both"/>
              <w:rPr>
                <w:sz w:val="20"/>
                <w:szCs w:val="20"/>
                <w:lang w:val="tr-TR"/>
              </w:rPr>
            </w:pPr>
            <w:r>
              <w:rPr>
                <w:sz w:val="20"/>
                <w:szCs w:val="20"/>
                <w:lang w:val="tr-TR"/>
              </w:rPr>
              <w:t>Yenilikçi iş modeline giriş</w:t>
            </w:r>
          </w:p>
        </w:tc>
        <w:tc>
          <w:tcPr>
            <w:tcW w:w="660" w:type="dxa"/>
            <w:gridSpan w:val="3"/>
            <w:shd w:val="clear" w:color="auto" w:fill="auto"/>
            <w:vAlign w:val="center"/>
          </w:tcPr>
          <w:p w14:paraId="2654E11A" w14:textId="4D51E4E0" w:rsidR="0088768D" w:rsidRPr="00993F76" w:rsidRDefault="0088768D" w:rsidP="0088768D">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59C633E6" w:rsidR="0088768D" w:rsidRPr="00993F76" w:rsidRDefault="0088768D" w:rsidP="0088768D">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23C1E62F" w:rsidR="0088768D" w:rsidRPr="00993F76" w:rsidRDefault="0088768D" w:rsidP="0088768D">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72A1E1EA" w:rsidR="0088768D" w:rsidRPr="00993F76" w:rsidRDefault="0088768D" w:rsidP="0088768D">
            <w:pPr>
              <w:spacing w:before="20" w:after="20"/>
              <w:jc w:val="center"/>
              <w:rPr>
                <w:sz w:val="18"/>
                <w:szCs w:val="18"/>
                <w:lang w:val="tr-TR"/>
              </w:rPr>
            </w:pPr>
          </w:p>
        </w:tc>
        <w:tc>
          <w:tcPr>
            <w:tcW w:w="611" w:type="dxa"/>
            <w:gridSpan w:val="2"/>
            <w:shd w:val="clear" w:color="auto" w:fill="auto"/>
            <w:vAlign w:val="center"/>
          </w:tcPr>
          <w:p w14:paraId="6DFA673C" w14:textId="0C0E446D" w:rsidR="0088768D" w:rsidRPr="00993F76" w:rsidRDefault="0088768D" w:rsidP="0088768D">
            <w:pPr>
              <w:spacing w:before="20" w:after="20"/>
              <w:jc w:val="center"/>
              <w:rPr>
                <w:sz w:val="18"/>
                <w:szCs w:val="18"/>
                <w:lang w:val="tr-TR"/>
              </w:rPr>
            </w:pPr>
          </w:p>
        </w:tc>
        <w:tc>
          <w:tcPr>
            <w:tcW w:w="628" w:type="dxa"/>
            <w:gridSpan w:val="2"/>
            <w:shd w:val="clear" w:color="auto" w:fill="auto"/>
            <w:vAlign w:val="center"/>
          </w:tcPr>
          <w:p w14:paraId="3A576122" w14:textId="77777777" w:rsidR="0088768D" w:rsidRPr="00993F76" w:rsidRDefault="0088768D" w:rsidP="0088768D">
            <w:pPr>
              <w:spacing w:before="20" w:after="20"/>
              <w:jc w:val="center"/>
              <w:rPr>
                <w:sz w:val="18"/>
                <w:szCs w:val="18"/>
                <w:lang w:val="tr-TR"/>
              </w:rPr>
            </w:pPr>
          </w:p>
        </w:tc>
      </w:tr>
      <w:tr w:rsidR="0088768D" w:rsidRPr="00993F76"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512A3717" w14:textId="4DDB8B3C" w:rsidR="0088768D" w:rsidRPr="00993F76" w:rsidRDefault="0088768D" w:rsidP="0088768D">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88768D" w:rsidRPr="00993F76" w:rsidRDefault="0088768D" w:rsidP="0088768D">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60965DAA" w:rsidR="0088768D" w:rsidRPr="00993F76" w:rsidRDefault="0088768D" w:rsidP="0088768D">
            <w:pPr>
              <w:spacing w:before="100" w:after="100"/>
              <w:jc w:val="both"/>
              <w:rPr>
                <w:sz w:val="20"/>
                <w:szCs w:val="20"/>
                <w:lang w:val="tr-TR"/>
              </w:rPr>
            </w:pPr>
            <w:r>
              <w:rPr>
                <w:sz w:val="20"/>
                <w:szCs w:val="20"/>
                <w:lang w:val="tr-TR"/>
              </w:rPr>
              <w:t>Vaka çalışması 1: Yenilikçi iş modeline giriş</w:t>
            </w:r>
          </w:p>
        </w:tc>
        <w:tc>
          <w:tcPr>
            <w:tcW w:w="660" w:type="dxa"/>
            <w:gridSpan w:val="3"/>
            <w:shd w:val="clear" w:color="auto" w:fill="auto"/>
            <w:vAlign w:val="center"/>
          </w:tcPr>
          <w:p w14:paraId="05F5FED8" w14:textId="60A85491" w:rsidR="0088768D" w:rsidRPr="00993F76" w:rsidRDefault="0088768D" w:rsidP="0088768D">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34C1210F" w:rsidR="0088768D" w:rsidRPr="00993F76" w:rsidRDefault="0088768D" w:rsidP="0088768D">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701E02E1" w:rsidR="0088768D" w:rsidRPr="00993F76" w:rsidRDefault="0088768D" w:rsidP="0088768D">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02531344" w:rsidR="0088768D" w:rsidRPr="00993F76" w:rsidRDefault="0088768D" w:rsidP="0088768D">
            <w:pPr>
              <w:spacing w:before="20" w:after="20"/>
              <w:jc w:val="center"/>
              <w:rPr>
                <w:sz w:val="18"/>
                <w:szCs w:val="18"/>
                <w:lang w:val="tr-TR"/>
              </w:rPr>
            </w:pPr>
          </w:p>
        </w:tc>
        <w:tc>
          <w:tcPr>
            <w:tcW w:w="611" w:type="dxa"/>
            <w:gridSpan w:val="2"/>
            <w:shd w:val="clear" w:color="auto" w:fill="auto"/>
            <w:vAlign w:val="center"/>
          </w:tcPr>
          <w:p w14:paraId="4ED07338" w14:textId="438C0D9B" w:rsidR="0088768D" w:rsidRPr="00993F76" w:rsidRDefault="0088768D" w:rsidP="0088768D">
            <w:pPr>
              <w:spacing w:before="20" w:after="20"/>
              <w:jc w:val="center"/>
              <w:rPr>
                <w:sz w:val="18"/>
                <w:szCs w:val="18"/>
                <w:lang w:val="tr-TR"/>
              </w:rPr>
            </w:pPr>
          </w:p>
        </w:tc>
        <w:tc>
          <w:tcPr>
            <w:tcW w:w="628" w:type="dxa"/>
            <w:gridSpan w:val="2"/>
            <w:shd w:val="clear" w:color="auto" w:fill="auto"/>
            <w:vAlign w:val="center"/>
          </w:tcPr>
          <w:p w14:paraId="2DE0F7EC" w14:textId="77777777" w:rsidR="0088768D" w:rsidRPr="00993F76" w:rsidRDefault="0088768D" w:rsidP="0088768D">
            <w:pPr>
              <w:spacing w:before="20" w:after="20"/>
              <w:jc w:val="center"/>
              <w:rPr>
                <w:sz w:val="18"/>
                <w:szCs w:val="18"/>
                <w:lang w:val="tr-TR"/>
              </w:rPr>
            </w:pPr>
          </w:p>
        </w:tc>
      </w:tr>
      <w:tr w:rsidR="0088768D" w:rsidRPr="00993F76"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399899A1" w14:textId="1A5CAFA4" w:rsidR="0088768D" w:rsidRPr="00993F76" w:rsidRDefault="0088768D" w:rsidP="0088768D">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88768D" w:rsidRPr="00993F76" w:rsidRDefault="0088768D" w:rsidP="0088768D">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039421FF" w:rsidR="0088768D" w:rsidRPr="00993F76" w:rsidRDefault="0088768D" w:rsidP="0088768D">
            <w:pPr>
              <w:spacing w:line="225" w:lineRule="atLeast"/>
              <w:jc w:val="both"/>
              <w:rPr>
                <w:sz w:val="20"/>
                <w:szCs w:val="20"/>
                <w:lang w:val="tr-TR"/>
              </w:rPr>
            </w:pPr>
            <w:r>
              <w:rPr>
                <w:sz w:val="20"/>
                <w:szCs w:val="20"/>
                <w:lang w:val="tr-TR"/>
              </w:rPr>
              <w:t>İş modelleri tasarımı</w:t>
            </w:r>
          </w:p>
        </w:tc>
        <w:tc>
          <w:tcPr>
            <w:tcW w:w="660" w:type="dxa"/>
            <w:gridSpan w:val="3"/>
            <w:shd w:val="clear" w:color="auto" w:fill="auto"/>
            <w:vAlign w:val="center"/>
          </w:tcPr>
          <w:p w14:paraId="0714DE80" w14:textId="4A61680D" w:rsidR="0088768D" w:rsidRPr="00993F76" w:rsidRDefault="0088768D" w:rsidP="0088768D">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15E18D5F" w:rsidR="0088768D" w:rsidRPr="00993F76" w:rsidRDefault="0088768D" w:rsidP="0088768D">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08F93667" w:rsidR="0088768D" w:rsidRPr="00993F76" w:rsidRDefault="0088768D" w:rsidP="0088768D">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4816CB1B" w:rsidR="0088768D" w:rsidRPr="00993F76" w:rsidRDefault="0088768D" w:rsidP="0088768D">
            <w:pPr>
              <w:spacing w:before="20" w:after="20"/>
              <w:jc w:val="center"/>
              <w:rPr>
                <w:sz w:val="18"/>
                <w:szCs w:val="18"/>
                <w:lang w:val="tr-TR"/>
              </w:rPr>
            </w:pPr>
          </w:p>
        </w:tc>
        <w:tc>
          <w:tcPr>
            <w:tcW w:w="611" w:type="dxa"/>
            <w:gridSpan w:val="2"/>
            <w:shd w:val="clear" w:color="auto" w:fill="auto"/>
            <w:vAlign w:val="center"/>
          </w:tcPr>
          <w:p w14:paraId="58417E07" w14:textId="77777777" w:rsidR="0088768D" w:rsidRPr="00993F76" w:rsidRDefault="0088768D" w:rsidP="0088768D">
            <w:pPr>
              <w:spacing w:before="20" w:after="20"/>
              <w:jc w:val="center"/>
              <w:rPr>
                <w:sz w:val="18"/>
                <w:szCs w:val="18"/>
                <w:lang w:val="tr-TR"/>
              </w:rPr>
            </w:pPr>
          </w:p>
        </w:tc>
        <w:tc>
          <w:tcPr>
            <w:tcW w:w="628" w:type="dxa"/>
            <w:gridSpan w:val="2"/>
            <w:shd w:val="clear" w:color="auto" w:fill="auto"/>
            <w:vAlign w:val="center"/>
          </w:tcPr>
          <w:p w14:paraId="638CA6FC" w14:textId="77777777" w:rsidR="0088768D" w:rsidRPr="00993F76" w:rsidRDefault="0088768D" w:rsidP="0088768D">
            <w:pPr>
              <w:spacing w:before="20" w:after="20"/>
              <w:jc w:val="center"/>
              <w:rPr>
                <w:sz w:val="18"/>
                <w:szCs w:val="18"/>
                <w:lang w:val="tr-TR"/>
              </w:rPr>
            </w:pPr>
          </w:p>
        </w:tc>
      </w:tr>
      <w:tr w:rsidR="0088768D" w:rsidRPr="00993F76"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6DE89AEA" w14:textId="345DB741" w:rsidR="0088768D" w:rsidRPr="00993F76" w:rsidRDefault="0088768D" w:rsidP="0088768D">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88768D" w:rsidRPr="00993F76" w:rsidRDefault="0088768D" w:rsidP="0088768D">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41D92E4F" w:rsidR="0088768D" w:rsidRPr="00993F76" w:rsidRDefault="0088768D" w:rsidP="0088768D">
            <w:pPr>
              <w:spacing w:line="225" w:lineRule="atLeast"/>
              <w:jc w:val="both"/>
              <w:rPr>
                <w:sz w:val="20"/>
                <w:szCs w:val="20"/>
                <w:lang w:val="tr-TR"/>
              </w:rPr>
            </w:pPr>
            <w:r>
              <w:rPr>
                <w:sz w:val="20"/>
                <w:szCs w:val="20"/>
                <w:lang w:val="tr-TR"/>
              </w:rPr>
              <w:t xml:space="preserve">Vaka çalışması 2: </w:t>
            </w:r>
            <w:r w:rsidR="009D183B">
              <w:rPr>
                <w:sz w:val="20"/>
                <w:szCs w:val="20"/>
                <w:lang w:val="tr-TR"/>
              </w:rPr>
              <w:t>İş modelleri tasarımı</w:t>
            </w:r>
          </w:p>
        </w:tc>
        <w:tc>
          <w:tcPr>
            <w:tcW w:w="660" w:type="dxa"/>
            <w:gridSpan w:val="3"/>
            <w:tcBorders>
              <w:bottom w:val="single" w:sz="4" w:space="0" w:color="auto"/>
              <w:right w:val="single" w:sz="4" w:space="0" w:color="auto"/>
            </w:tcBorders>
            <w:shd w:val="clear" w:color="auto" w:fill="auto"/>
            <w:vAlign w:val="center"/>
          </w:tcPr>
          <w:p w14:paraId="4DBCC4D3" w14:textId="5BA8CC6E" w:rsidR="0088768D" w:rsidRPr="00993F76" w:rsidRDefault="0088768D" w:rsidP="0088768D">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75B78EF2" w:rsidR="0088768D" w:rsidRPr="00993F76" w:rsidRDefault="0088768D" w:rsidP="0088768D">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1DF3C4D7" w:rsidR="0088768D" w:rsidRPr="00993F76" w:rsidRDefault="0088768D" w:rsidP="0088768D">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88768D" w:rsidRPr="00993F76" w:rsidRDefault="0088768D" w:rsidP="0088768D">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88768D" w:rsidRPr="00993F76" w:rsidRDefault="0088768D" w:rsidP="0088768D">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88768D" w:rsidRPr="00993F76" w:rsidRDefault="0088768D" w:rsidP="0088768D">
            <w:pPr>
              <w:spacing w:before="20" w:after="20"/>
              <w:jc w:val="center"/>
              <w:rPr>
                <w:sz w:val="18"/>
                <w:szCs w:val="18"/>
                <w:lang w:val="tr-TR"/>
              </w:rPr>
            </w:pPr>
          </w:p>
        </w:tc>
      </w:tr>
      <w:tr w:rsidR="0088768D" w:rsidRPr="00993F76"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6035C413" w14:textId="227B48AE" w:rsidR="0088768D" w:rsidRPr="00993F76" w:rsidRDefault="0088768D" w:rsidP="0088768D">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88768D" w:rsidRPr="00993F76" w:rsidRDefault="0088768D" w:rsidP="0088768D">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7745A9C6" w:rsidR="0088768D" w:rsidRPr="00993F76" w:rsidRDefault="009D183B" w:rsidP="0088768D">
            <w:pPr>
              <w:spacing w:line="225" w:lineRule="atLeast"/>
              <w:jc w:val="both"/>
              <w:rPr>
                <w:sz w:val="20"/>
                <w:szCs w:val="20"/>
                <w:lang w:val="tr-TR"/>
              </w:rPr>
            </w:pPr>
            <w:r>
              <w:rPr>
                <w:sz w:val="20"/>
                <w:szCs w:val="20"/>
                <w:lang w:val="tr-TR"/>
              </w:rPr>
              <w:t>Politik, yasal ve düzenleyici çevreler ile iş model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2BD32760" w:rsidR="0088768D" w:rsidRPr="00993F76" w:rsidRDefault="0088768D" w:rsidP="0088768D">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5E9A5B59" w:rsidR="0088768D" w:rsidRPr="00993F76" w:rsidRDefault="0088768D" w:rsidP="0088768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62AF5E7D" w:rsidR="0088768D" w:rsidRPr="00993F76" w:rsidRDefault="0088768D" w:rsidP="0088768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88768D" w:rsidRPr="00993F76" w:rsidRDefault="0088768D" w:rsidP="0088768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88768D" w:rsidRPr="00993F76" w:rsidRDefault="0088768D" w:rsidP="0088768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88768D" w:rsidRPr="00993F76" w:rsidRDefault="0088768D" w:rsidP="0088768D">
            <w:pPr>
              <w:spacing w:before="20" w:after="20"/>
              <w:jc w:val="center"/>
              <w:rPr>
                <w:sz w:val="18"/>
                <w:szCs w:val="18"/>
                <w:lang w:val="tr-TR"/>
              </w:rPr>
            </w:pPr>
          </w:p>
        </w:tc>
      </w:tr>
      <w:tr w:rsidR="0088768D" w:rsidRPr="00993F76"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6ADCE050" w14:textId="08A5E6D6" w:rsidR="0088768D" w:rsidRPr="00993F76" w:rsidRDefault="0088768D" w:rsidP="0088768D">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88768D" w:rsidRPr="00993F76" w:rsidRDefault="0088768D" w:rsidP="0088768D">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233D7B34" w:rsidR="0088768D" w:rsidRPr="00993F76" w:rsidRDefault="009D183B" w:rsidP="0088768D">
            <w:pPr>
              <w:spacing w:line="225" w:lineRule="atLeast"/>
              <w:jc w:val="both"/>
              <w:rPr>
                <w:sz w:val="20"/>
                <w:szCs w:val="20"/>
                <w:lang w:val="tr-TR"/>
              </w:rPr>
            </w:pPr>
            <w:r>
              <w:rPr>
                <w:sz w:val="20"/>
                <w:szCs w:val="20"/>
                <w:lang w:val="tr-TR"/>
              </w:rPr>
              <w:t>Değer önerileri tasarım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7CC8D698" w:rsidR="0088768D" w:rsidRPr="00993F76" w:rsidRDefault="0088768D" w:rsidP="0088768D">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3FDD88B8" w:rsidR="0088768D" w:rsidRPr="00993F76" w:rsidRDefault="0088768D" w:rsidP="0088768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30D2CC4B" w:rsidR="0088768D" w:rsidRPr="00993F76" w:rsidRDefault="0088768D" w:rsidP="0088768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88768D" w:rsidRPr="00993F76" w:rsidRDefault="0088768D" w:rsidP="0088768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88768D" w:rsidRPr="00993F76" w:rsidRDefault="0088768D" w:rsidP="0088768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88768D" w:rsidRPr="00993F76" w:rsidRDefault="0088768D" w:rsidP="0088768D">
            <w:pPr>
              <w:spacing w:before="20" w:after="20"/>
              <w:jc w:val="center"/>
              <w:rPr>
                <w:sz w:val="18"/>
                <w:szCs w:val="18"/>
                <w:lang w:val="tr-TR"/>
              </w:rPr>
            </w:pPr>
          </w:p>
        </w:tc>
      </w:tr>
      <w:tr w:rsidR="0088768D" w:rsidRPr="00993F76"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27E4BB6F" w14:textId="01E05B32" w:rsidR="0088768D" w:rsidRPr="00993F76" w:rsidRDefault="0088768D" w:rsidP="0088768D">
            <w:pPr>
              <w:spacing w:before="20" w:after="20"/>
              <w:rPr>
                <w:b/>
                <w:color w:val="1F497D"/>
                <w:sz w:val="20"/>
                <w:szCs w:val="20"/>
                <w:lang w:val="tr-TR"/>
              </w:rPr>
            </w:pPr>
          </w:p>
        </w:tc>
        <w:tc>
          <w:tcPr>
            <w:tcW w:w="768" w:type="dxa"/>
            <w:gridSpan w:val="4"/>
            <w:shd w:val="clear" w:color="auto" w:fill="auto"/>
          </w:tcPr>
          <w:p w14:paraId="0CF7543D" w14:textId="1DBC3779" w:rsidR="0088768D" w:rsidRPr="00993F76" w:rsidRDefault="0088768D" w:rsidP="0088768D">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08AC4772" w:rsidR="0088768D" w:rsidRPr="00993F76" w:rsidRDefault="009D183B" w:rsidP="0088768D">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21F41DBC" w:rsidR="0088768D" w:rsidRPr="00993F76" w:rsidRDefault="0088768D" w:rsidP="0088768D">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2D256986" w:rsidR="0088768D" w:rsidRPr="00993F76" w:rsidRDefault="0088768D" w:rsidP="0088768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0F4E0450" w:rsidR="0088768D" w:rsidRPr="00993F76" w:rsidRDefault="0088768D" w:rsidP="0088768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88768D" w:rsidRPr="00993F76" w:rsidRDefault="0088768D" w:rsidP="0088768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88768D" w:rsidRPr="00993F76" w:rsidRDefault="0088768D" w:rsidP="0088768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88768D" w:rsidRPr="00993F76" w:rsidRDefault="0088768D" w:rsidP="0088768D">
            <w:pPr>
              <w:spacing w:before="20" w:after="20"/>
              <w:jc w:val="center"/>
              <w:rPr>
                <w:sz w:val="18"/>
                <w:szCs w:val="18"/>
                <w:lang w:val="tr-TR"/>
              </w:rPr>
            </w:pPr>
          </w:p>
        </w:tc>
      </w:tr>
      <w:tr w:rsidR="0088768D" w:rsidRPr="00993F76"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30F38CF7" w14:textId="6EE749FA" w:rsidR="0088768D" w:rsidRPr="00993F76" w:rsidRDefault="0088768D" w:rsidP="0088768D">
            <w:pPr>
              <w:spacing w:before="20" w:after="20"/>
              <w:rPr>
                <w:b/>
                <w:color w:val="1F497D"/>
                <w:sz w:val="20"/>
                <w:szCs w:val="20"/>
                <w:lang w:val="tr-TR"/>
              </w:rPr>
            </w:pPr>
            <w:r w:rsidRPr="00993F76">
              <w:rPr>
                <w:b/>
                <w:color w:val="1F497D"/>
                <w:sz w:val="20"/>
                <w:szCs w:val="20"/>
                <w:lang w:val="tr-TR"/>
              </w:rPr>
              <w:t>K</w:t>
            </w:r>
            <w:r w:rsidR="00AA54D6">
              <w:rPr>
                <w:b/>
                <w:color w:val="1F497D"/>
                <w:sz w:val="20"/>
                <w:szCs w:val="20"/>
                <w:lang w:val="tr-TR"/>
              </w:rPr>
              <w:t>7</w:t>
            </w:r>
          </w:p>
        </w:tc>
        <w:tc>
          <w:tcPr>
            <w:tcW w:w="768" w:type="dxa"/>
            <w:gridSpan w:val="4"/>
            <w:shd w:val="clear" w:color="auto" w:fill="auto"/>
          </w:tcPr>
          <w:p w14:paraId="0A73BBBF" w14:textId="0585DFCF" w:rsidR="0088768D" w:rsidRPr="00993F76" w:rsidRDefault="0088768D" w:rsidP="0088768D">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74F9F077" w:rsidR="0088768D" w:rsidRPr="00993F76" w:rsidRDefault="009D183B" w:rsidP="0088768D">
            <w:pPr>
              <w:spacing w:line="225" w:lineRule="atLeast"/>
              <w:jc w:val="both"/>
              <w:rPr>
                <w:sz w:val="20"/>
                <w:szCs w:val="20"/>
                <w:lang w:val="tr-TR"/>
              </w:rPr>
            </w:pPr>
            <w:r>
              <w:rPr>
                <w:sz w:val="20"/>
                <w:szCs w:val="20"/>
                <w:lang w:val="tr-TR"/>
              </w:rPr>
              <w:t>Vaka çalışması 3: Değer önerileri tasarım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3F08213E" w:rsidR="0088768D" w:rsidRPr="00993F76" w:rsidRDefault="0088768D" w:rsidP="0088768D">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35F0197F" w:rsidR="0088768D" w:rsidRPr="00993F76" w:rsidRDefault="0088768D" w:rsidP="0088768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570EEC09" w:rsidR="0088768D" w:rsidRPr="00993F76" w:rsidRDefault="0088768D" w:rsidP="0088768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7BD8A244" w:rsidR="0088768D" w:rsidRPr="00993F76" w:rsidRDefault="0088768D" w:rsidP="0088768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6727C5B5" w:rsidR="0088768D" w:rsidRPr="00993F76" w:rsidRDefault="0088768D" w:rsidP="0088768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C215E34" w:rsidR="0088768D" w:rsidRPr="00993F76" w:rsidRDefault="0088768D" w:rsidP="0088768D">
            <w:pPr>
              <w:spacing w:before="20" w:after="20"/>
              <w:jc w:val="center"/>
              <w:rPr>
                <w:sz w:val="18"/>
                <w:szCs w:val="18"/>
                <w:lang w:val="tr-TR"/>
              </w:rPr>
            </w:pPr>
          </w:p>
        </w:tc>
      </w:tr>
      <w:tr w:rsidR="0088768D" w:rsidRPr="00993F76"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0359B34F" w14:textId="46171D84" w:rsidR="0088768D" w:rsidRPr="00993F76" w:rsidRDefault="0088768D" w:rsidP="0088768D">
            <w:pPr>
              <w:spacing w:before="20" w:after="20"/>
              <w:rPr>
                <w:b/>
                <w:color w:val="1F497D"/>
                <w:sz w:val="20"/>
                <w:szCs w:val="20"/>
                <w:lang w:val="tr-TR"/>
              </w:rPr>
            </w:pPr>
            <w:r w:rsidRPr="00993F76">
              <w:rPr>
                <w:b/>
                <w:color w:val="1F497D"/>
                <w:sz w:val="20"/>
                <w:szCs w:val="20"/>
                <w:lang w:val="tr-TR"/>
              </w:rPr>
              <w:t>K</w:t>
            </w:r>
            <w:r w:rsidR="00AA54D6">
              <w:rPr>
                <w:b/>
                <w:color w:val="1F497D"/>
                <w:sz w:val="20"/>
                <w:szCs w:val="20"/>
                <w:lang w:val="tr-TR"/>
              </w:rPr>
              <w:t>8</w:t>
            </w:r>
          </w:p>
        </w:tc>
        <w:tc>
          <w:tcPr>
            <w:tcW w:w="768" w:type="dxa"/>
            <w:gridSpan w:val="4"/>
            <w:shd w:val="clear" w:color="auto" w:fill="auto"/>
          </w:tcPr>
          <w:p w14:paraId="23408065" w14:textId="7BE7C590" w:rsidR="0088768D" w:rsidRPr="00993F76" w:rsidRDefault="0088768D" w:rsidP="0088768D">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785EF96E" w:rsidR="0088768D" w:rsidRPr="00993F76" w:rsidRDefault="009D183B" w:rsidP="0088768D">
            <w:pPr>
              <w:spacing w:line="225" w:lineRule="atLeast"/>
              <w:jc w:val="both"/>
              <w:rPr>
                <w:sz w:val="20"/>
                <w:szCs w:val="20"/>
                <w:lang w:val="tr-TR"/>
              </w:rPr>
            </w:pPr>
            <w:r>
              <w:rPr>
                <w:sz w:val="20"/>
                <w:szCs w:val="20"/>
                <w:lang w:val="tr-TR"/>
              </w:rPr>
              <w:t>İş modeli uygulamas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7281F95F" w:rsidR="0088768D" w:rsidRPr="00993F76" w:rsidRDefault="0088768D" w:rsidP="0088768D">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F48A51F" w:rsidR="0088768D" w:rsidRPr="00993F76" w:rsidRDefault="0088768D" w:rsidP="0088768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20F3A0F5" w:rsidR="0088768D" w:rsidRPr="00993F76" w:rsidRDefault="0088768D" w:rsidP="0088768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3AC4DA4E" w:rsidR="0088768D" w:rsidRPr="00993F76" w:rsidRDefault="0088768D" w:rsidP="0088768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45F74953" w:rsidR="0088768D" w:rsidRPr="00993F76" w:rsidRDefault="0088768D" w:rsidP="0088768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B2F7062" w:rsidR="0088768D" w:rsidRPr="00993F76" w:rsidRDefault="0088768D" w:rsidP="0088768D">
            <w:pPr>
              <w:spacing w:before="20" w:after="20"/>
              <w:jc w:val="center"/>
              <w:rPr>
                <w:sz w:val="18"/>
                <w:szCs w:val="18"/>
                <w:lang w:val="tr-TR"/>
              </w:rPr>
            </w:pPr>
          </w:p>
        </w:tc>
      </w:tr>
      <w:tr w:rsidR="0088768D" w:rsidRPr="00993F76"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88768D" w:rsidRPr="00993F76" w:rsidRDefault="0088768D" w:rsidP="0088768D">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7EAEB2C0" w:rsidR="0088768D" w:rsidRPr="00993F76" w:rsidRDefault="0088768D" w:rsidP="0088768D">
            <w:pPr>
              <w:spacing w:before="20" w:after="20"/>
              <w:rPr>
                <w:b/>
                <w:color w:val="1F497D"/>
                <w:sz w:val="20"/>
                <w:szCs w:val="20"/>
                <w:lang w:val="tr-TR"/>
              </w:rPr>
            </w:pPr>
            <w:r w:rsidRPr="00993F76">
              <w:rPr>
                <w:b/>
                <w:color w:val="1F497D"/>
                <w:sz w:val="20"/>
                <w:szCs w:val="20"/>
                <w:lang w:val="tr-TR"/>
              </w:rPr>
              <w:t>K</w:t>
            </w:r>
            <w:r w:rsidR="00AA54D6">
              <w:rPr>
                <w:b/>
                <w:color w:val="1F497D"/>
                <w:sz w:val="20"/>
                <w:szCs w:val="20"/>
                <w:lang w:val="tr-TR"/>
              </w:rPr>
              <w:t>9</w:t>
            </w:r>
          </w:p>
        </w:tc>
        <w:tc>
          <w:tcPr>
            <w:tcW w:w="768" w:type="dxa"/>
            <w:gridSpan w:val="4"/>
            <w:tcBorders>
              <w:bottom w:val="single" w:sz="4" w:space="0" w:color="auto"/>
            </w:tcBorders>
            <w:shd w:val="clear" w:color="auto" w:fill="auto"/>
          </w:tcPr>
          <w:p w14:paraId="0F4DF489" w14:textId="3CC6FE0A" w:rsidR="0088768D" w:rsidRPr="00993F76" w:rsidRDefault="0088768D" w:rsidP="0088768D">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0816BD97" w:rsidR="0088768D" w:rsidRPr="00993F76" w:rsidRDefault="009D183B" w:rsidP="0088768D">
            <w:pPr>
              <w:spacing w:line="225" w:lineRule="atLeast"/>
              <w:jc w:val="both"/>
              <w:rPr>
                <w:sz w:val="20"/>
                <w:szCs w:val="20"/>
                <w:lang w:val="tr-TR"/>
              </w:rPr>
            </w:pPr>
            <w:r>
              <w:rPr>
                <w:sz w:val="20"/>
                <w:szCs w:val="20"/>
                <w:lang w:val="tr-TR"/>
              </w:rPr>
              <w:t>Vaka çalışması 4: İş modeli uygulaması</w:t>
            </w:r>
          </w:p>
        </w:tc>
        <w:tc>
          <w:tcPr>
            <w:tcW w:w="660" w:type="dxa"/>
            <w:gridSpan w:val="3"/>
            <w:tcBorders>
              <w:top w:val="single" w:sz="4" w:space="0" w:color="auto"/>
              <w:right w:val="single" w:sz="4" w:space="0" w:color="auto"/>
            </w:tcBorders>
            <w:shd w:val="clear" w:color="auto" w:fill="auto"/>
            <w:vAlign w:val="center"/>
          </w:tcPr>
          <w:p w14:paraId="189B72B8" w14:textId="3D7292DF" w:rsidR="0088768D" w:rsidRPr="00993F76" w:rsidRDefault="0088768D" w:rsidP="0088768D">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3E5A45F3" w14:textId="6F7953DE" w:rsidR="0088768D" w:rsidRPr="00993F76" w:rsidRDefault="0088768D" w:rsidP="0088768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1C936A34" w:rsidR="0088768D" w:rsidRPr="00993F76" w:rsidRDefault="0088768D" w:rsidP="0088768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30879507" w:rsidR="0088768D" w:rsidRPr="00993F76" w:rsidRDefault="0088768D" w:rsidP="0088768D">
            <w:pPr>
              <w:spacing w:before="20" w:after="20"/>
              <w:jc w:val="center"/>
              <w:rPr>
                <w:sz w:val="18"/>
                <w:szCs w:val="18"/>
                <w:lang w:val="tr-TR"/>
              </w:rPr>
            </w:pPr>
          </w:p>
        </w:tc>
        <w:tc>
          <w:tcPr>
            <w:tcW w:w="611" w:type="dxa"/>
            <w:gridSpan w:val="2"/>
            <w:tcBorders>
              <w:top w:val="single" w:sz="4" w:space="0" w:color="auto"/>
              <w:left w:val="single" w:sz="4" w:space="0" w:color="auto"/>
            </w:tcBorders>
            <w:shd w:val="clear" w:color="auto" w:fill="auto"/>
            <w:vAlign w:val="center"/>
          </w:tcPr>
          <w:p w14:paraId="3B341DC6" w14:textId="61E886C8" w:rsidR="0088768D" w:rsidRPr="00993F76" w:rsidRDefault="0088768D" w:rsidP="0088768D">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3D457A1C" w14:textId="3319052E" w:rsidR="0088768D" w:rsidRPr="00993F76" w:rsidRDefault="0088768D" w:rsidP="0088768D">
            <w:pPr>
              <w:spacing w:before="20" w:after="20"/>
              <w:jc w:val="center"/>
              <w:rPr>
                <w:sz w:val="18"/>
                <w:szCs w:val="18"/>
                <w:lang w:val="tr-TR"/>
              </w:rPr>
            </w:pPr>
          </w:p>
        </w:tc>
      </w:tr>
      <w:tr w:rsidR="0088768D" w:rsidRPr="00993F76"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88768D" w:rsidRPr="00993F76" w:rsidRDefault="0088768D" w:rsidP="0088768D">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6852B64A" w:rsidR="0088768D" w:rsidRPr="00993F76" w:rsidRDefault="0088768D" w:rsidP="0088768D">
            <w:pPr>
              <w:spacing w:before="20" w:after="20"/>
              <w:rPr>
                <w:b/>
                <w:color w:val="1F497D"/>
                <w:sz w:val="20"/>
                <w:szCs w:val="20"/>
                <w:lang w:val="tr-TR"/>
              </w:rPr>
            </w:pPr>
            <w:r w:rsidRPr="00993F76">
              <w:rPr>
                <w:b/>
                <w:color w:val="1F497D"/>
                <w:sz w:val="20"/>
                <w:szCs w:val="20"/>
                <w:lang w:val="tr-TR"/>
              </w:rPr>
              <w:t>K1</w:t>
            </w:r>
            <w:r w:rsidR="00AA54D6">
              <w:rPr>
                <w:b/>
                <w:color w:val="1F497D"/>
                <w:sz w:val="20"/>
                <w:szCs w:val="20"/>
                <w:lang w:val="tr-TR"/>
              </w:rPr>
              <w:t>0</w:t>
            </w:r>
          </w:p>
        </w:tc>
        <w:tc>
          <w:tcPr>
            <w:tcW w:w="768" w:type="dxa"/>
            <w:gridSpan w:val="4"/>
            <w:tcBorders>
              <w:top w:val="single" w:sz="4" w:space="0" w:color="auto"/>
              <w:bottom w:val="single" w:sz="4" w:space="0" w:color="auto"/>
            </w:tcBorders>
            <w:shd w:val="clear" w:color="auto" w:fill="auto"/>
          </w:tcPr>
          <w:p w14:paraId="6F55E965" w14:textId="32BC48BC" w:rsidR="0088768D" w:rsidRPr="00993F76" w:rsidRDefault="0088768D" w:rsidP="0088768D">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6B73FAC8" w:rsidR="0088768D" w:rsidRPr="00993F76" w:rsidRDefault="009D183B" w:rsidP="0088768D">
            <w:pPr>
              <w:spacing w:line="225" w:lineRule="atLeast"/>
              <w:jc w:val="both"/>
              <w:rPr>
                <w:spacing w:val="8"/>
                <w:sz w:val="20"/>
                <w:szCs w:val="20"/>
                <w:lang w:val="tr-TR"/>
              </w:rPr>
            </w:pPr>
            <w:r>
              <w:rPr>
                <w:spacing w:val="8"/>
                <w:sz w:val="20"/>
                <w:szCs w:val="20"/>
                <w:lang w:val="tr-TR"/>
              </w:rPr>
              <w:t>İş modelleri ve stratej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5E5E1EC9" w:rsidR="0088768D" w:rsidRPr="00993F76" w:rsidRDefault="0088768D" w:rsidP="0088768D">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5BCFF350" w:rsidR="0088768D" w:rsidRPr="00993F76" w:rsidRDefault="0088768D" w:rsidP="0088768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53B62C49" w:rsidR="0088768D" w:rsidRPr="00993F76" w:rsidRDefault="0088768D" w:rsidP="0088768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67F4BE69" w:rsidR="0088768D" w:rsidRPr="00993F76" w:rsidRDefault="0088768D" w:rsidP="0088768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3B41D77E" w:rsidR="0088768D" w:rsidRPr="00993F76" w:rsidRDefault="0088768D" w:rsidP="0088768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167840E" w:rsidR="0088768D" w:rsidRPr="00993F76" w:rsidRDefault="0088768D" w:rsidP="0088768D">
            <w:pPr>
              <w:spacing w:before="20" w:after="20"/>
              <w:jc w:val="center"/>
              <w:rPr>
                <w:sz w:val="18"/>
                <w:szCs w:val="18"/>
                <w:lang w:val="tr-TR"/>
              </w:rPr>
            </w:pPr>
          </w:p>
        </w:tc>
      </w:tr>
      <w:tr w:rsidR="0088768D" w:rsidRPr="00993F76"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88768D" w:rsidRPr="00993F76" w:rsidRDefault="0088768D" w:rsidP="0088768D">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45FA27A9" w:rsidR="0088768D" w:rsidRPr="00993F76" w:rsidRDefault="0088768D" w:rsidP="0088768D">
            <w:pPr>
              <w:spacing w:before="20" w:after="20"/>
              <w:rPr>
                <w:b/>
                <w:color w:val="1F497D"/>
                <w:sz w:val="20"/>
                <w:szCs w:val="20"/>
                <w:lang w:val="tr-TR"/>
              </w:rPr>
            </w:pPr>
            <w:r w:rsidRPr="00993F76">
              <w:rPr>
                <w:b/>
                <w:color w:val="1F497D"/>
                <w:sz w:val="20"/>
                <w:szCs w:val="20"/>
                <w:lang w:val="tr-TR"/>
              </w:rPr>
              <w:t>K1</w:t>
            </w:r>
            <w:r w:rsidR="00AA54D6">
              <w:rPr>
                <w:b/>
                <w:color w:val="1F497D"/>
                <w:sz w:val="20"/>
                <w:szCs w:val="20"/>
                <w:lang w:val="tr-TR"/>
              </w:rPr>
              <w:t>1</w:t>
            </w:r>
          </w:p>
        </w:tc>
        <w:tc>
          <w:tcPr>
            <w:tcW w:w="768" w:type="dxa"/>
            <w:gridSpan w:val="4"/>
            <w:tcBorders>
              <w:top w:val="single" w:sz="4" w:space="0" w:color="auto"/>
            </w:tcBorders>
            <w:shd w:val="clear" w:color="auto" w:fill="auto"/>
          </w:tcPr>
          <w:p w14:paraId="50F335A7" w14:textId="1F020494" w:rsidR="0088768D" w:rsidRPr="00993F76" w:rsidRDefault="0088768D" w:rsidP="0088768D">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70B6B98B" w:rsidR="0088768D" w:rsidRPr="00993F76" w:rsidRDefault="009D183B" w:rsidP="0088768D">
            <w:pPr>
              <w:spacing w:line="225" w:lineRule="atLeast"/>
              <w:jc w:val="both"/>
              <w:rPr>
                <w:spacing w:val="8"/>
                <w:sz w:val="20"/>
                <w:szCs w:val="20"/>
                <w:lang w:val="tr-TR"/>
              </w:rPr>
            </w:pPr>
            <w:r>
              <w:rPr>
                <w:spacing w:val="8"/>
                <w:sz w:val="20"/>
                <w:szCs w:val="20"/>
                <w:lang w:val="tr-TR"/>
              </w:rPr>
              <w:t>Vaka çalışması 5: İş modelleri ve strateji</w:t>
            </w:r>
          </w:p>
        </w:tc>
        <w:tc>
          <w:tcPr>
            <w:tcW w:w="660" w:type="dxa"/>
            <w:gridSpan w:val="3"/>
            <w:tcBorders>
              <w:top w:val="single" w:sz="4" w:space="0" w:color="auto"/>
              <w:right w:val="single" w:sz="4" w:space="0" w:color="auto"/>
            </w:tcBorders>
            <w:shd w:val="clear" w:color="auto" w:fill="auto"/>
            <w:vAlign w:val="center"/>
          </w:tcPr>
          <w:p w14:paraId="42FE1E72" w14:textId="0ECDDFC3" w:rsidR="0088768D" w:rsidRPr="00993F76" w:rsidRDefault="0088768D" w:rsidP="0088768D">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29E2D135" w14:textId="0B0DFD41" w:rsidR="0088768D" w:rsidRPr="00993F76" w:rsidRDefault="0088768D" w:rsidP="0088768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32B9700B" w:rsidR="0088768D" w:rsidRPr="00993F76" w:rsidRDefault="0088768D" w:rsidP="0088768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4B518592" w:rsidR="0088768D" w:rsidRPr="00993F76" w:rsidRDefault="0088768D" w:rsidP="0088768D">
            <w:pPr>
              <w:spacing w:before="20" w:after="20"/>
              <w:jc w:val="center"/>
              <w:rPr>
                <w:sz w:val="18"/>
                <w:szCs w:val="18"/>
                <w:lang w:val="tr-TR"/>
              </w:rPr>
            </w:pPr>
          </w:p>
        </w:tc>
        <w:tc>
          <w:tcPr>
            <w:tcW w:w="611" w:type="dxa"/>
            <w:gridSpan w:val="2"/>
            <w:tcBorders>
              <w:top w:val="single" w:sz="4" w:space="0" w:color="auto"/>
              <w:left w:val="single" w:sz="4" w:space="0" w:color="auto"/>
            </w:tcBorders>
            <w:shd w:val="clear" w:color="auto" w:fill="auto"/>
            <w:vAlign w:val="center"/>
          </w:tcPr>
          <w:p w14:paraId="7CB042FE" w14:textId="7EC0F3AF" w:rsidR="0088768D" w:rsidRPr="00993F76" w:rsidRDefault="0088768D" w:rsidP="0088768D">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110701B6" w14:textId="3BBDE32C" w:rsidR="0088768D" w:rsidRPr="00993F76" w:rsidRDefault="0088768D" w:rsidP="0088768D">
            <w:pPr>
              <w:spacing w:before="20" w:after="20"/>
              <w:jc w:val="center"/>
              <w:rPr>
                <w:sz w:val="18"/>
                <w:szCs w:val="18"/>
                <w:lang w:val="tr-TR"/>
              </w:rPr>
            </w:pPr>
          </w:p>
        </w:tc>
      </w:tr>
      <w:tr w:rsidR="0088768D" w:rsidRPr="00993F76"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786E29B1" w14:textId="5C1224C0" w:rsidR="0088768D" w:rsidRPr="00993F76" w:rsidRDefault="0088768D" w:rsidP="0088768D">
            <w:pPr>
              <w:spacing w:before="20" w:after="20"/>
              <w:rPr>
                <w:b/>
                <w:color w:val="1F497D"/>
                <w:sz w:val="20"/>
                <w:szCs w:val="20"/>
                <w:lang w:val="tr-TR"/>
              </w:rPr>
            </w:pPr>
            <w:r w:rsidRPr="00993F76">
              <w:rPr>
                <w:b/>
                <w:color w:val="1F497D"/>
                <w:sz w:val="20"/>
                <w:szCs w:val="20"/>
                <w:lang w:val="tr-TR"/>
              </w:rPr>
              <w:t>K1</w:t>
            </w:r>
            <w:r w:rsidR="00AA54D6">
              <w:rPr>
                <w:b/>
                <w:color w:val="1F497D"/>
                <w:sz w:val="20"/>
                <w:szCs w:val="20"/>
                <w:lang w:val="tr-TR"/>
              </w:rPr>
              <w:t>2</w:t>
            </w:r>
          </w:p>
        </w:tc>
        <w:tc>
          <w:tcPr>
            <w:tcW w:w="768" w:type="dxa"/>
            <w:gridSpan w:val="4"/>
            <w:shd w:val="clear" w:color="auto" w:fill="auto"/>
          </w:tcPr>
          <w:p w14:paraId="35426E6D" w14:textId="7879DD1F" w:rsidR="0088768D" w:rsidRPr="00993F76" w:rsidRDefault="0088768D" w:rsidP="0088768D">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6863504B" w:rsidR="0088768D" w:rsidRPr="00993F76" w:rsidRDefault="009D183B" w:rsidP="0088768D">
            <w:pPr>
              <w:autoSpaceDE w:val="0"/>
              <w:autoSpaceDN w:val="0"/>
              <w:adjustRightInd w:val="0"/>
              <w:rPr>
                <w:sz w:val="20"/>
                <w:szCs w:val="20"/>
                <w:lang w:val="tr-TR"/>
              </w:rPr>
            </w:pPr>
            <w:r>
              <w:rPr>
                <w:sz w:val="20"/>
                <w:szCs w:val="20"/>
                <w:lang w:val="tr-TR"/>
              </w:rPr>
              <w:t>İş mantığı: Bağlantı etkileri</w:t>
            </w:r>
          </w:p>
        </w:tc>
        <w:tc>
          <w:tcPr>
            <w:tcW w:w="645" w:type="dxa"/>
            <w:gridSpan w:val="2"/>
            <w:tcBorders>
              <w:right w:val="single" w:sz="4" w:space="0" w:color="auto"/>
            </w:tcBorders>
            <w:shd w:val="clear" w:color="auto" w:fill="auto"/>
            <w:vAlign w:val="center"/>
          </w:tcPr>
          <w:p w14:paraId="375813A3" w14:textId="0F0C3023" w:rsidR="0088768D" w:rsidRPr="00993F76" w:rsidRDefault="0088768D" w:rsidP="0088768D">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38D46C4B" w14:textId="619F75E5" w:rsidR="0088768D" w:rsidRPr="00993F76" w:rsidRDefault="0088768D" w:rsidP="0088768D">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3D7AC176" w:rsidR="0088768D" w:rsidRPr="00993F76" w:rsidRDefault="0088768D" w:rsidP="0088768D">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20D5E29E" w:rsidR="0088768D" w:rsidRPr="00993F76" w:rsidRDefault="0088768D" w:rsidP="0088768D">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107C96DE" w14:textId="3890A9FB" w:rsidR="0088768D" w:rsidRPr="00993F76" w:rsidRDefault="0088768D" w:rsidP="0088768D">
            <w:pPr>
              <w:spacing w:before="20" w:after="20"/>
              <w:jc w:val="center"/>
              <w:rPr>
                <w:sz w:val="18"/>
                <w:szCs w:val="18"/>
                <w:lang w:val="tr-TR"/>
              </w:rPr>
            </w:pPr>
          </w:p>
        </w:tc>
        <w:tc>
          <w:tcPr>
            <w:tcW w:w="622" w:type="dxa"/>
            <w:tcBorders>
              <w:left w:val="single" w:sz="4" w:space="0" w:color="auto"/>
            </w:tcBorders>
            <w:shd w:val="clear" w:color="auto" w:fill="auto"/>
            <w:vAlign w:val="center"/>
          </w:tcPr>
          <w:p w14:paraId="74A88726" w14:textId="34BFAE5B" w:rsidR="0088768D" w:rsidRPr="00993F76" w:rsidRDefault="0088768D" w:rsidP="0088768D">
            <w:pPr>
              <w:spacing w:before="20" w:after="20"/>
              <w:jc w:val="center"/>
              <w:rPr>
                <w:sz w:val="18"/>
                <w:szCs w:val="18"/>
                <w:lang w:val="tr-TR"/>
              </w:rPr>
            </w:pPr>
          </w:p>
        </w:tc>
      </w:tr>
      <w:tr w:rsidR="0088768D" w:rsidRPr="00993F76"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0D0EFDF1" w14:textId="35E46908" w:rsidR="0088768D" w:rsidRPr="00993F76" w:rsidRDefault="0088768D" w:rsidP="0088768D">
            <w:pPr>
              <w:spacing w:before="20" w:after="20"/>
              <w:rPr>
                <w:b/>
                <w:color w:val="1F497D"/>
                <w:sz w:val="20"/>
                <w:szCs w:val="20"/>
                <w:lang w:val="tr-TR"/>
              </w:rPr>
            </w:pPr>
            <w:r w:rsidRPr="00993F76">
              <w:rPr>
                <w:b/>
                <w:color w:val="1F497D"/>
                <w:sz w:val="20"/>
                <w:szCs w:val="20"/>
                <w:lang w:val="tr-TR"/>
              </w:rPr>
              <w:t>K1</w:t>
            </w:r>
            <w:r w:rsidR="00AA54D6">
              <w:rPr>
                <w:b/>
                <w:color w:val="1F497D"/>
                <w:sz w:val="20"/>
                <w:szCs w:val="20"/>
                <w:lang w:val="tr-TR"/>
              </w:rPr>
              <w:t>3</w:t>
            </w:r>
          </w:p>
        </w:tc>
        <w:tc>
          <w:tcPr>
            <w:tcW w:w="768" w:type="dxa"/>
            <w:gridSpan w:val="4"/>
            <w:shd w:val="clear" w:color="auto" w:fill="auto"/>
          </w:tcPr>
          <w:p w14:paraId="1330B562" w14:textId="7E1D082B" w:rsidR="0088768D" w:rsidRPr="00993F76" w:rsidRDefault="0088768D" w:rsidP="0088768D">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10615705" w:rsidR="0088768D" w:rsidRPr="00993F76" w:rsidRDefault="009D183B" w:rsidP="0088768D">
            <w:pPr>
              <w:spacing w:line="225" w:lineRule="atLeast"/>
              <w:jc w:val="both"/>
              <w:rPr>
                <w:sz w:val="20"/>
                <w:szCs w:val="20"/>
                <w:lang w:val="tr-TR"/>
              </w:rPr>
            </w:pPr>
            <w:r>
              <w:rPr>
                <w:sz w:val="20"/>
                <w:szCs w:val="20"/>
                <w:lang w:val="tr-TR"/>
              </w:rPr>
              <w:t>İş modeli saha toplantısı</w:t>
            </w:r>
          </w:p>
        </w:tc>
        <w:tc>
          <w:tcPr>
            <w:tcW w:w="645" w:type="dxa"/>
            <w:gridSpan w:val="2"/>
            <w:tcBorders>
              <w:right w:val="single" w:sz="4" w:space="0" w:color="auto"/>
            </w:tcBorders>
            <w:shd w:val="clear" w:color="auto" w:fill="auto"/>
            <w:vAlign w:val="center"/>
          </w:tcPr>
          <w:p w14:paraId="19992227" w14:textId="295C9B98" w:rsidR="0088768D" w:rsidRPr="00993F76" w:rsidRDefault="0088768D" w:rsidP="0088768D">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5EA59CA8" w14:textId="60C9D3E2" w:rsidR="0088768D" w:rsidRPr="00993F76" w:rsidRDefault="0088768D" w:rsidP="0088768D">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39D271C0" w:rsidR="0088768D" w:rsidRPr="00993F76" w:rsidRDefault="0088768D" w:rsidP="0088768D">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46280E53" w:rsidR="0088768D" w:rsidRPr="00993F76" w:rsidRDefault="0088768D" w:rsidP="0088768D">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A8EF956" w14:textId="557D6211" w:rsidR="0088768D" w:rsidRPr="00993F76" w:rsidRDefault="0088768D" w:rsidP="0088768D">
            <w:pPr>
              <w:spacing w:before="20" w:after="20"/>
              <w:jc w:val="center"/>
              <w:rPr>
                <w:sz w:val="18"/>
                <w:szCs w:val="18"/>
                <w:lang w:val="tr-TR"/>
              </w:rPr>
            </w:pPr>
          </w:p>
        </w:tc>
        <w:tc>
          <w:tcPr>
            <w:tcW w:w="622" w:type="dxa"/>
            <w:tcBorders>
              <w:left w:val="single" w:sz="4" w:space="0" w:color="auto"/>
            </w:tcBorders>
            <w:shd w:val="clear" w:color="auto" w:fill="auto"/>
            <w:vAlign w:val="center"/>
          </w:tcPr>
          <w:p w14:paraId="738A875A" w14:textId="516CC98F" w:rsidR="0088768D" w:rsidRPr="00993F76" w:rsidRDefault="0088768D" w:rsidP="0088768D">
            <w:pPr>
              <w:spacing w:before="20" w:after="20"/>
              <w:jc w:val="center"/>
              <w:rPr>
                <w:sz w:val="18"/>
                <w:szCs w:val="18"/>
                <w:lang w:val="tr-TR"/>
              </w:rPr>
            </w:pPr>
          </w:p>
        </w:tc>
      </w:tr>
      <w:tr w:rsidR="0088768D"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88768D" w:rsidRPr="00993F76" w:rsidRDefault="0088768D" w:rsidP="0088768D">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88768D" w:rsidRPr="00993F76" w:rsidRDefault="0088768D" w:rsidP="0088768D">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88768D" w:rsidRPr="00993F76" w:rsidRDefault="0088768D" w:rsidP="0088768D">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88768D" w:rsidRPr="00993F76" w:rsidRDefault="0088768D" w:rsidP="0088768D">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88768D" w:rsidRPr="00993F76" w:rsidRDefault="0088768D" w:rsidP="0088768D">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88768D" w:rsidRPr="00993F76" w:rsidRDefault="0088768D" w:rsidP="0088768D">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88768D" w:rsidRPr="00993F76" w:rsidRDefault="0088768D" w:rsidP="0088768D">
            <w:pPr>
              <w:spacing w:before="20" w:after="20"/>
              <w:rPr>
                <w:b/>
                <w:color w:val="1F497D"/>
                <w:sz w:val="20"/>
                <w:szCs w:val="20"/>
                <w:lang w:val="tr-TR"/>
              </w:rPr>
            </w:pPr>
            <w:r w:rsidRPr="00993F76">
              <w:rPr>
                <w:b/>
                <w:color w:val="1F497D"/>
                <w:sz w:val="20"/>
                <w:szCs w:val="20"/>
                <w:lang w:val="tr-TR"/>
              </w:rPr>
              <w:t>Telafi Kuralı</w:t>
            </w:r>
          </w:p>
        </w:tc>
      </w:tr>
      <w:tr w:rsidR="0088768D"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0272C7CB" w14:textId="374AF9AD" w:rsidR="0088768D" w:rsidRPr="00993F76" w:rsidRDefault="0088768D" w:rsidP="0088768D">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88768D" w:rsidRPr="00993F76" w:rsidRDefault="0088768D" w:rsidP="0088768D">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0F0049A4" w:rsidR="0088768D" w:rsidRPr="00993F76" w:rsidRDefault="005136AF" w:rsidP="0088768D">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3182951D" w14:textId="2C461F69" w:rsidR="0088768D" w:rsidRPr="00993F76" w:rsidRDefault="0088768D" w:rsidP="0088768D">
            <w:pPr>
              <w:rPr>
                <w:color w:val="262626" w:themeColor="text1" w:themeTint="D9"/>
                <w:sz w:val="20"/>
                <w:szCs w:val="20"/>
                <w:lang w:val="tr-TR"/>
              </w:rPr>
            </w:pPr>
          </w:p>
        </w:tc>
        <w:tc>
          <w:tcPr>
            <w:tcW w:w="3215" w:type="dxa"/>
            <w:gridSpan w:val="12"/>
            <w:shd w:val="clear" w:color="auto" w:fill="auto"/>
          </w:tcPr>
          <w:p w14:paraId="799F41A4" w14:textId="5E2234B9" w:rsidR="0088768D" w:rsidRPr="00993F76" w:rsidRDefault="0088768D" w:rsidP="0088768D">
            <w:pPr>
              <w:spacing w:before="20" w:after="20"/>
              <w:rPr>
                <w:sz w:val="20"/>
                <w:szCs w:val="20"/>
                <w:lang w:val="tr-TR"/>
              </w:rPr>
            </w:pPr>
          </w:p>
        </w:tc>
      </w:tr>
      <w:tr w:rsidR="0088768D"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58EC07CE" w14:textId="45D1EF69" w:rsidR="0088768D" w:rsidRPr="00993F76" w:rsidRDefault="0088768D" w:rsidP="0088768D">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88768D" w:rsidRPr="00993F76" w:rsidRDefault="0088768D" w:rsidP="0088768D">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88768D" w:rsidRPr="00993F76" w:rsidRDefault="0088768D" w:rsidP="0088768D">
            <w:pPr>
              <w:spacing w:before="20" w:after="20"/>
              <w:ind w:left="90"/>
              <w:jc w:val="center"/>
              <w:rPr>
                <w:sz w:val="20"/>
                <w:szCs w:val="20"/>
                <w:lang w:val="tr-TR"/>
              </w:rPr>
            </w:pPr>
          </w:p>
        </w:tc>
        <w:tc>
          <w:tcPr>
            <w:tcW w:w="2176" w:type="dxa"/>
            <w:gridSpan w:val="5"/>
            <w:shd w:val="clear" w:color="auto" w:fill="auto"/>
          </w:tcPr>
          <w:p w14:paraId="794B28B6" w14:textId="5B403C10" w:rsidR="0088768D" w:rsidRPr="00993F76" w:rsidRDefault="0088768D" w:rsidP="0088768D">
            <w:pPr>
              <w:jc w:val="center"/>
              <w:rPr>
                <w:color w:val="262626" w:themeColor="text1" w:themeTint="D9"/>
                <w:sz w:val="20"/>
                <w:szCs w:val="20"/>
                <w:lang w:val="tr-TR"/>
              </w:rPr>
            </w:pPr>
          </w:p>
        </w:tc>
        <w:tc>
          <w:tcPr>
            <w:tcW w:w="3215" w:type="dxa"/>
            <w:gridSpan w:val="12"/>
            <w:shd w:val="clear" w:color="auto" w:fill="auto"/>
          </w:tcPr>
          <w:p w14:paraId="5365BD9C" w14:textId="1FDC233A" w:rsidR="0088768D" w:rsidRPr="00993F76" w:rsidRDefault="0088768D" w:rsidP="0088768D">
            <w:pPr>
              <w:jc w:val="center"/>
              <w:rPr>
                <w:sz w:val="20"/>
                <w:szCs w:val="20"/>
                <w:lang w:val="tr-TR"/>
              </w:rPr>
            </w:pPr>
          </w:p>
        </w:tc>
      </w:tr>
      <w:tr w:rsidR="0088768D"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067675FD" w14:textId="51429101" w:rsidR="0088768D" w:rsidRPr="00993F76" w:rsidRDefault="0088768D" w:rsidP="0088768D">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88768D" w:rsidRPr="00993F76" w:rsidRDefault="0088768D" w:rsidP="0088768D">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88768D" w:rsidRPr="00993F76" w:rsidRDefault="0088768D" w:rsidP="0088768D">
            <w:pPr>
              <w:spacing w:before="20" w:after="20"/>
              <w:ind w:left="90"/>
              <w:jc w:val="center"/>
              <w:rPr>
                <w:sz w:val="20"/>
                <w:szCs w:val="20"/>
                <w:lang w:val="tr-TR"/>
              </w:rPr>
            </w:pPr>
          </w:p>
        </w:tc>
        <w:tc>
          <w:tcPr>
            <w:tcW w:w="2176" w:type="dxa"/>
            <w:gridSpan w:val="5"/>
            <w:shd w:val="clear" w:color="auto" w:fill="auto"/>
          </w:tcPr>
          <w:p w14:paraId="1E8F88DD" w14:textId="0C540E59" w:rsidR="0088768D" w:rsidRPr="00993F76" w:rsidRDefault="0088768D" w:rsidP="0088768D">
            <w:pPr>
              <w:rPr>
                <w:color w:val="262626" w:themeColor="text1" w:themeTint="D9"/>
                <w:sz w:val="20"/>
                <w:szCs w:val="20"/>
                <w:lang w:val="tr-TR"/>
              </w:rPr>
            </w:pPr>
          </w:p>
        </w:tc>
        <w:tc>
          <w:tcPr>
            <w:tcW w:w="3215" w:type="dxa"/>
            <w:gridSpan w:val="12"/>
            <w:shd w:val="clear" w:color="auto" w:fill="auto"/>
          </w:tcPr>
          <w:p w14:paraId="038255B7" w14:textId="614D8608" w:rsidR="0088768D" w:rsidRPr="00993F76" w:rsidRDefault="0088768D" w:rsidP="0088768D">
            <w:pPr>
              <w:spacing w:before="20" w:after="20"/>
              <w:rPr>
                <w:sz w:val="20"/>
                <w:szCs w:val="20"/>
                <w:lang w:val="tr-TR"/>
              </w:rPr>
            </w:pPr>
          </w:p>
        </w:tc>
      </w:tr>
      <w:tr w:rsidR="0088768D"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32C2900B" w14:textId="008E3981" w:rsidR="0088768D" w:rsidRPr="00993F76" w:rsidRDefault="0088768D" w:rsidP="0088768D">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88768D" w:rsidRPr="00993F76" w:rsidRDefault="0088768D" w:rsidP="0088768D">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2CC3659C" w:rsidR="0088768D" w:rsidRPr="00993F76" w:rsidRDefault="0088768D" w:rsidP="0088768D">
            <w:pPr>
              <w:spacing w:before="20" w:after="20"/>
              <w:ind w:left="90"/>
              <w:jc w:val="center"/>
              <w:rPr>
                <w:sz w:val="20"/>
                <w:szCs w:val="20"/>
                <w:lang w:val="tr-TR"/>
              </w:rPr>
            </w:pPr>
          </w:p>
        </w:tc>
        <w:tc>
          <w:tcPr>
            <w:tcW w:w="2176" w:type="dxa"/>
            <w:gridSpan w:val="5"/>
            <w:shd w:val="clear" w:color="auto" w:fill="auto"/>
          </w:tcPr>
          <w:p w14:paraId="0E0415FB" w14:textId="6E75B302" w:rsidR="0088768D" w:rsidRPr="00993F76" w:rsidRDefault="0088768D" w:rsidP="0088768D">
            <w:pPr>
              <w:rPr>
                <w:color w:val="262626" w:themeColor="text1" w:themeTint="D9"/>
                <w:sz w:val="20"/>
                <w:szCs w:val="20"/>
                <w:lang w:val="tr-TR"/>
              </w:rPr>
            </w:pPr>
          </w:p>
        </w:tc>
        <w:tc>
          <w:tcPr>
            <w:tcW w:w="3215" w:type="dxa"/>
            <w:gridSpan w:val="12"/>
            <w:shd w:val="clear" w:color="auto" w:fill="auto"/>
          </w:tcPr>
          <w:p w14:paraId="4DCBEB98" w14:textId="7EED3E23" w:rsidR="0088768D" w:rsidRPr="00993F76" w:rsidRDefault="0088768D" w:rsidP="0088768D">
            <w:pPr>
              <w:jc w:val="center"/>
              <w:rPr>
                <w:sz w:val="20"/>
                <w:szCs w:val="20"/>
                <w:lang w:val="tr-TR"/>
              </w:rPr>
            </w:pPr>
          </w:p>
        </w:tc>
      </w:tr>
      <w:tr w:rsidR="0088768D"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7D8B97E8" w14:textId="2BD2509D" w:rsidR="0088768D" w:rsidRPr="00993F76" w:rsidRDefault="0088768D" w:rsidP="0088768D">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88768D" w:rsidRPr="00993F76" w:rsidRDefault="0088768D" w:rsidP="0088768D">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88768D" w:rsidRPr="00993F76" w:rsidRDefault="0088768D" w:rsidP="0088768D">
            <w:pPr>
              <w:spacing w:before="20" w:after="20"/>
              <w:ind w:left="90"/>
              <w:jc w:val="center"/>
              <w:rPr>
                <w:sz w:val="20"/>
                <w:szCs w:val="20"/>
                <w:lang w:val="tr-TR"/>
              </w:rPr>
            </w:pPr>
          </w:p>
        </w:tc>
        <w:tc>
          <w:tcPr>
            <w:tcW w:w="2176" w:type="dxa"/>
            <w:gridSpan w:val="5"/>
            <w:shd w:val="clear" w:color="auto" w:fill="auto"/>
          </w:tcPr>
          <w:p w14:paraId="12F84177" w14:textId="34AA733E" w:rsidR="0088768D" w:rsidRPr="00993F76" w:rsidRDefault="0088768D" w:rsidP="0088768D">
            <w:pPr>
              <w:jc w:val="center"/>
              <w:rPr>
                <w:sz w:val="20"/>
                <w:szCs w:val="20"/>
                <w:lang w:val="tr-TR"/>
              </w:rPr>
            </w:pPr>
          </w:p>
        </w:tc>
        <w:tc>
          <w:tcPr>
            <w:tcW w:w="3215" w:type="dxa"/>
            <w:gridSpan w:val="12"/>
            <w:shd w:val="clear" w:color="auto" w:fill="auto"/>
          </w:tcPr>
          <w:p w14:paraId="58F429AD" w14:textId="4301BC88" w:rsidR="0088768D" w:rsidRPr="00993F76" w:rsidRDefault="0088768D" w:rsidP="0088768D">
            <w:pPr>
              <w:jc w:val="center"/>
              <w:rPr>
                <w:sz w:val="20"/>
                <w:szCs w:val="20"/>
                <w:lang w:val="tr-TR"/>
              </w:rPr>
            </w:pPr>
          </w:p>
        </w:tc>
      </w:tr>
      <w:tr w:rsidR="0088768D"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0F62FAE3" w14:textId="3AB95457" w:rsidR="0088768D" w:rsidRPr="00993F76" w:rsidRDefault="0088768D" w:rsidP="0088768D">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88768D" w:rsidRPr="00993F76" w:rsidRDefault="0088768D" w:rsidP="0088768D">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1915DC8A" w:rsidR="0088768D" w:rsidRPr="00993F76" w:rsidRDefault="005136AF" w:rsidP="0088768D">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76E8F8FF" w14:textId="3522CF88" w:rsidR="0088768D" w:rsidRPr="00993F76" w:rsidRDefault="0088768D" w:rsidP="0088768D">
            <w:pPr>
              <w:rPr>
                <w:sz w:val="20"/>
                <w:szCs w:val="20"/>
                <w:lang w:val="tr-TR"/>
              </w:rPr>
            </w:pPr>
          </w:p>
        </w:tc>
        <w:tc>
          <w:tcPr>
            <w:tcW w:w="3215" w:type="dxa"/>
            <w:gridSpan w:val="12"/>
            <w:shd w:val="clear" w:color="auto" w:fill="auto"/>
          </w:tcPr>
          <w:p w14:paraId="62A53D61" w14:textId="0A13D018" w:rsidR="0088768D" w:rsidRPr="00993F76" w:rsidRDefault="0088768D" w:rsidP="0088768D">
            <w:pPr>
              <w:jc w:val="center"/>
              <w:rPr>
                <w:sz w:val="20"/>
                <w:szCs w:val="20"/>
                <w:lang w:val="tr-TR"/>
              </w:rPr>
            </w:pPr>
          </w:p>
        </w:tc>
      </w:tr>
      <w:tr w:rsidR="0088768D"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544C927C" w14:textId="661A4DF2" w:rsidR="0088768D" w:rsidRPr="00993F76" w:rsidRDefault="0088768D" w:rsidP="0088768D">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88768D" w:rsidRPr="00993F76" w:rsidRDefault="0088768D" w:rsidP="0088768D">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17C8E26A" w:rsidR="0088768D" w:rsidRPr="00993F76" w:rsidRDefault="0088768D" w:rsidP="0088768D">
            <w:pPr>
              <w:spacing w:before="20" w:after="20"/>
              <w:jc w:val="center"/>
              <w:rPr>
                <w:sz w:val="20"/>
                <w:szCs w:val="20"/>
                <w:lang w:val="tr-TR"/>
              </w:rPr>
            </w:pPr>
          </w:p>
        </w:tc>
        <w:tc>
          <w:tcPr>
            <w:tcW w:w="2176" w:type="dxa"/>
            <w:gridSpan w:val="5"/>
            <w:shd w:val="clear" w:color="auto" w:fill="auto"/>
          </w:tcPr>
          <w:p w14:paraId="6782175C" w14:textId="4196729C" w:rsidR="0088768D" w:rsidRPr="00993F76" w:rsidRDefault="0088768D" w:rsidP="0088768D">
            <w:pPr>
              <w:jc w:val="center"/>
              <w:rPr>
                <w:sz w:val="20"/>
                <w:szCs w:val="20"/>
                <w:lang w:val="tr-TR"/>
              </w:rPr>
            </w:pPr>
          </w:p>
        </w:tc>
        <w:tc>
          <w:tcPr>
            <w:tcW w:w="3215" w:type="dxa"/>
            <w:gridSpan w:val="12"/>
            <w:shd w:val="clear" w:color="auto" w:fill="auto"/>
          </w:tcPr>
          <w:p w14:paraId="04C71A37" w14:textId="138071B2" w:rsidR="0088768D" w:rsidRPr="00993F76" w:rsidRDefault="0088768D" w:rsidP="0088768D">
            <w:pPr>
              <w:jc w:val="center"/>
              <w:rPr>
                <w:sz w:val="20"/>
                <w:szCs w:val="20"/>
                <w:lang w:val="tr-TR"/>
              </w:rPr>
            </w:pPr>
          </w:p>
        </w:tc>
      </w:tr>
      <w:tr w:rsidR="0088768D"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681E668A" w14:textId="51FF170E" w:rsidR="0088768D" w:rsidRPr="00993F76" w:rsidRDefault="0088768D" w:rsidP="0088768D">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88768D" w:rsidRPr="00993F76" w:rsidRDefault="0088768D" w:rsidP="0088768D">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76BA6A4E" w:rsidR="0088768D" w:rsidRPr="00993F76" w:rsidRDefault="005136AF" w:rsidP="0088768D">
            <w:pPr>
              <w:jc w:val="center"/>
              <w:rPr>
                <w:sz w:val="18"/>
                <w:szCs w:val="18"/>
                <w:lang w:val="tr-TR"/>
              </w:rPr>
            </w:pPr>
            <w:r>
              <w:rPr>
                <w:sz w:val="18"/>
                <w:szCs w:val="18"/>
                <w:lang w:val="tr-TR"/>
              </w:rPr>
              <w:t>40</w:t>
            </w:r>
          </w:p>
        </w:tc>
        <w:tc>
          <w:tcPr>
            <w:tcW w:w="2176" w:type="dxa"/>
            <w:gridSpan w:val="5"/>
            <w:shd w:val="clear" w:color="auto" w:fill="auto"/>
          </w:tcPr>
          <w:p w14:paraId="61138A17" w14:textId="77740428" w:rsidR="0088768D" w:rsidRPr="00993F76" w:rsidRDefault="0088768D" w:rsidP="0088768D">
            <w:pPr>
              <w:jc w:val="center"/>
              <w:rPr>
                <w:sz w:val="18"/>
                <w:szCs w:val="18"/>
                <w:lang w:val="tr-TR"/>
              </w:rPr>
            </w:pPr>
          </w:p>
        </w:tc>
        <w:tc>
          <w:tcPr>
            <w:tcW w:w="3215" w:type="dxa"/>
            <w:gridSpan w:val="12"/>
            <w:shd w:val="clear" w:color="auto" w:fill="auto"/>
          </w:tcPr>
          <w:p w14:paraId="45A5710B" w14:textId="43B7A64F" w:rsidR="0088768D" w:rsidRPr="00993F76" w:rsidRDefault="0088768D" w:rsidP="0088768D">
            <w:pPr>
              <w:jc w:val="center"/>
              <w:rPr>
                <w:sz w:val="18"/>
                <w:szCs w:val="18"/>
                <w:lang w:val="tr-TR"/>
              </w:rPr>
            </w:pPr>
          </w:p>
        </w:tc>
      </w:tr>
      <w:tr w:rsidR="0088768D"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88768D" w:rsidRPr="00993F76" w:rsidRDefault="0088768D" w:rsidP="0088768D">
            <w:pPr>
              <w:spacing w:before="20" w:after="20"/>
              <w:rPr>
                <w:b/>
                <w:color w:val="1F497D"/>
                <w:sz w:val="20"/>
                <w:szCs w:val="20"/>
                <w:lang w:val="tr-TR"/>
              </w:rPr>
            </w:pPr>
          </w:p>
        </w:tc>
        <w:tc>
          <w:tcPr>
            <w:tcW w:w="1126" w:type="dxa"/>
            <w:gridSpan w:val="2"/>
            <w:shd w:val="clear" w:color="auto" w:fill="auto"/>
          </w:tcPr>
          <w:p w14:paraId="19095A5C" w14:textId="08916EF6" w:rsidR="0088768D" w:rsidRPr="00993F76" w:rsidRDefault="0088768D" w:rsidP="0088768D">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88768D" w:rsidRPr="00993F76" w:rsidRDefault="0088768D" w:rsidP="0088768D">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88768D" w:rsidRPr="00993F76" w:rsidRDefault="0088768D" w:rsidP="0088768D">
            <w:pPr>
              <w:jc w:val="center"/>
              <w:rPr>
                <w:sz w:val="18"/>
                <w:szCs w:val="18"/>
                <w:lang w:val="tr-TR"/>
              </w:rPr>
            </w:pPr>
          </w:p>
        </w:tc>
        <w:tc>
          <w:tcPr>
            <w:tcW w:w="2176" w:type="dxa"/>
            <w:gridSpan w:val="5"/>
            <w:shd w:val="clear" w:color="auto" w:fill="auto"/>
          </w:tcPr>
          <w:p w14:paraId="42DE4133" w14:textId="77777777" w:rsidR="0088768D" w:rsidRPr="00993F76" w:rsidRDefault="0088768D" w:rsidP="0088768D">
            <w:pPr>
              <w:jc w:val="both"/>
              <w:rPr>
                <w:sz w:val="18"/>
                <w:szCs w:val="18"/>
                <w:lang w:val="tr-TR"/>
              </w:rPr>
            </w:pPr>
          </w:p>
        </w:tc>
        <w:tc>
          <w:tcPr>
            <w:tcW w:w="3215" w:type="dxa"/>
            <w:gridSpan w:val="12"/>
            <w:shd w:val="clear" w:color="auto" w:fill="auto"/>
          </w:tcPr>
          <w:p w14:paraId="637827F4" w14:textId="77777777" w:rsidR="0088768D" w:rsidRPr="00993F76" w:rsidRDefault="0088768D" w:rsidP="0088768D">
            <w:pPr>
              <w:jc w:val="both"/>
              <w:rPr>
                <w:sz w:val="18"/>
                <w:szCs w:val="18"/>
                <w:lang w:val="tr-TR"/>
              </w:rPr>
            </w:pPr>
          </w:p>
        </w:tc>
      </w:tr>
      <w:tr w:rsidR="0088768D"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88768D" w:rsidRPr="00993F76" w:rsidRDefault="0088768D" w:rsidP="0088768D">
            <w:pPr>
              <w:spacing w:before="20" w:after="20"/>
              <w:rPr>
                <w:b/>
                <w:color w:val="1F497D"/>
                <w:sz w:val="20"/>
                <w:szCs w:val="20"/>
                <w:lang w:val="tr-TR"/>
              </w:rPr>
            </w:pPr>
          </w:p>
        </w:tc>
        <w:tc>
          <w:tcPr>
            <w:tcW w:w="2653" w:type="dxa"/>
            <w:gridSpan w:val="8"/>
            <w:shd w:val="clear" w:color="auto" w:fill="auto"/>
          </w:tcPr>
          <w:p w14:paraId="3D75D680" w14:textId="3EC3BA42" w:rsidR="0088768D" w:rsidRPr="00993F76" w:rsidRDefault="0088768D" w:rsidP="0088768D">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88768D" w:rsidRPr="00993F76" w:rsidRDefault="0088768D" w:rsidP="0088768D">
            <w:pPr>
              <w:spacing w:before="20" w:after="20"/>
              <w:rPr>
                <w:b/>
                <w:sz w:val="20"/>
                <w:szCs w:val="20"/>
                <w:lang w:val="tr-TR"/>
              </w:rPr>
            </w:pPr>
            <w:r w:rsidRPr="00993F76">
              <w:rPr>
                <w:b/>
                <w:color w:val="1F497D"/>
                <w:sz w:val="20"/>
                <w:szCs w:val="20"/>
                <w:lang w:val="tr-TR"/>
              </w:rPr>
              <w:t>100%</w:t>
            </w:r>
          </w:p>
        </w:tc>
      </w:tr>
      <w:tr w:rsidR="005136AF"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5136AF" w:rsidRPr="00993F76" w:rsidRDefault="005136AF" w:rsidP="005136AF">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5334B75A" w:rsidR="005136AF" w:rsidRPr="00993F76" w:rsidRDefault="005136AF" w:rsidP="005136AF">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5136AF"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5136AF" w:rsidRPr="00993F76" w:rsidRDefault="005136AF" w:rsidP="005136AF">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286AE16C" w:rsidR="005136AF" w:rsidRPr="00993F76" w:rsidRDefault="005136AF" w:rsidP="005136AF">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5136AF"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5136AF" w:rsidRPr="00993F76" w:rsidRDefault="005136AF" w:rsidP="005136AF">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5136AF" w:rsidRPr="00993F76" w:rsidRDefault="005136AF" w:rsidP="005136AF">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5136AF" w:rsidRPr="00993F76" w:rsidRDefault="005136AF" w:rsidP="005136AF">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5136AF" w:rsidRPr="00993F76" w:rsidRDefault="005136AF" w:rsidP="005136AF">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5136AF" w:rsidRPr="00993F76" w:rsidRDefault="005136AF" w:rsidP="005136AF">
            <w:pPr>
              <w:spacing w:before="20" w:after="20"/>
              <w:rPr>
                <w:b/>
                <w:color w:val="1F497D"/>
                <w:sz w:val="20"/>
                <w:szCs w:val="20"/>
                <w:lang w:val="tr-TR"/>
              </w:rPr>
            </w:pPr>
            <w:r w:rsidRPr="00993F76">
              <w:rPr>
                <w:b/>
                <w:color w:val="1F497D"/>
                <w:sz w:val="20"/>
                <w:szCs w:val="20"/>
                <w:lang w:val="tr-TR"/>
              </w:rPr>
              <w:t>Saat</w:t>
            </w:r>
          </w:p>
        </w:tc>
      </w:tr>
      <w:tr w:rsidR="005136AF"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5136AF" w:rsidRPr="00993F76" w:rsidRDefault="005136AF" w:rsidP="005136AF">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5136AF" w:rsidRPr="00993F76" w:rsidRDefault="005136AF" w:rsidP="005136AF">
            <w:pPr>
              <w:rPr>
                <w:sz w:val="20"/>
                <w:szCs w:val="20"/>
                <w:lang w:val="tr-TR"/>
              </w:rPr>
            </w:pPr>
            <w:r w:rsidRPr="00993F76">
              <w:rPr>
                <w:b/>
                <w:color w:val="1F497D"/>
                <w:sz w:val="20"/>
                <w:szCs w:val="20"/>
                <w:lang w:val="tr-TR"/>
              </w:rPr>
              <w:t>Öğretim elemanı tarafından uygulanan süre</w:t>
            </w:r>
          </w:p>
        </w:tc>
      </w:tr>
      <w:tr w:rsidR="005136AF"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5136AF" w:rsidRPr="00993F76" w:rsidRDefault="005136AF" w:rsidP="005136AF">
            <w:pPr>
              <w:spacing w:before="20" w:after="20"/>
              <w:rPr>
                <w:b/>
                <w:color w:val="1F497D"/>
                <w:sz w:val="20"/>
                <w:szCs w:val="20"/>
                <w:lang w:val="tr-TR"/>
              </w:rPr>
            </w:pPr>
          </w:p>
        </w:tc>
        <w:tc>
          <w:tcPr>
            <w:tcW w:w="1126" w:type="dxa"/>
            <w:gridSpan w:val="2"/>
            <w:shd w:val="clear" w:color="auto" w:fill="auto"/>
          </w:tcPr>
          <w:p w14:paraId="1FDC46EB" w14:textId="31B510E7" w:rsidR="005136AF" w:rsidRPr="00993F76" w:rsidRDefault="005136AF" w:rsidP="005136AF">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5136AF" w:rsidRPr="00993F76" w:rsidRDefault="005136AF" w:rsidP="005136AF">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5136AF" w:rsidRPr="00993F76" w:rsidRDefault="005136AF" w:rsidP="005136AF">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5136AF" w:rsidRPr="00993F76" w:rsidRDefault="005136AF" w:rsidP="005136AF">
            <w:pPr>
              <w:spacing w:line="276" w:lineRule="auto"/>
              <w:rPr>
                <w:color w:val="000000"/>
                <w:sz w:val="20"/>
                <w:szCs w:val="20"/>
                <w:lang w:val="tr-TR"/>
              </w:rPr>
            </w:pPr>
            <w:r w:rsidRPr="00993F76">
              <w:rPr>
                <w:color w:val="262626"/>
                <w:sz w:val="20"/>
                <w:szCs w:val="20"/>
                <w:lang w:val="tr-TR"/>
              </w:rPr>
              <w:t>42</w:t>
            </w:r>
          </w:p>
        </w:tc>
      </w:tr>
      <w:tr w:rsidR="005136AF"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5136AF" w:rsidRPr="00993F76" w:rsidRDefault="005136AF" w:rsidP="005136AF">
            <w:pPr>
              <w:spacing w:before="20" w:after="20"/>
              <w:rPr>
                <w:b/>
                <w:color w:val="1F497D"/>
                <w:sz w:val="20"/>
                <w:szCs w:val="20"/>
                <w:lang w:val="tr-TR"/>
              </w:rPr>
            </w:pPr>
          </w:p>
        </w:tc>
        <w:tc>
          <w:tcPr>
            <w:tcW w:w="1126" w:type="dxa"/>
            <w:gridSpan w:val="2"/>
            <w:shd w:val="clear" w:color="auto" w:fill="auto"/>
          </w:tcPr>
          <w:p w14:paraId="691C7985" w14:textId="59F483DB" w:rsidR="005136AF" w:rsidRPr="00993F76" w:rsidRDefault="005136AF" w:rsidP="005136AF">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5136AF" w:rsidRPr="00993F76" w:rsidRDefault="005136AF" w:rsidP="005136AF">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5136AF" w:rsidRPr="00993F76" w:rsidRDefault="005136AF" w:rsidP="005136AF">
            <w:pPr>
              <w:spacing w:before="20" w:after="20"/>
              <w:rPr>
                <w:color w:val="1F497D"/>
                <w:sz w:val="20"/>
                <w:szCs w:val="20"/>
                <w:lang w:val="tr-TR"/>
              </w:rPr>
            </w:pPr>
          </w:p>
        </w:tc>
        <w:tc>
          <w:tcPr>
            <w:tcW w:w="1592" w:type="dxa"/>
            <w:gridSpan w:val="5"/>
            <w:shd w:val="clear" w:color="auto" w:fill="auto"/>
          </w:tcPr>
          <w:p w14:paraId="39F4CFEE" w14:textId="0E9BCEDE" w:rsidR="005136AF" w:rsidRPr="00993F76" w:rsidRDefault="005136AF" w:rsidP="005136AF">
            <w:pPr>
              <w:jc w:val="center"/>
              <w:rPr>
                <w:sz w:val="18"/>
                <w:szCs w:val="18"/>
                <w:lang w:val="tr-TR"/>
              </w:rPr>
            </w:pPr>
          </w:p>
        </w:tc>
      </w:tr>
      <w:tr w:rsidR="005136AF"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5136AF" w:rsidRPr="00993F76" w:rsidRDefault="005136AF" w:rsidP="005136AF">
            <w:pPr>
              <w:spacing w:before="20" w:after="20"/>
              <w:rPr>
                <w:b/>
                <w:color w:val="1F497D"/>
                <w:sz w:val="20"/>
                <w:szCs w:val="20"/>
                <w:lang w:val="tr-TR"/>
              </w:rPr>
            </w:pPr>
          </w:p>
        </w:tc>
        <w:tc>
          <w:tcPr>
            <w:tcW w:w="1126" w:type="dxa"/>
            <w:gridSpan w:val="2"/>
            <w:shd w:val="clear" w:color="auto" w:fill="auto"/>
          </w:tcPr>
          <w:p w14:paraId="6A87B01A" w14:textId="5C1D386C" w:rsidR="005136AF" w:rsidRPr="00993F76" w:rsidRDefault="005136AF" w:rsidP="005136AF">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5136AF" w:rsidRPr="00993F76" w:rsidRDefault="005136AF" w:rsidP="005136AF">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5136AF" w:rsidRPr="00993F76" w:rsidRDefault="005136AF" w:rsidP="005136AF">
            <w:pPr>
              <w:spacing w:before="20" w:after="20"/>
              <w:rPr>
                <w:sz w:val="20"/>
                <w:szCs w:val="20"/>
                <w:lang w:val="tr-TR"/>
              </w:rPr>
            </w:pPr>
          </w:p>
        </w:tc>
        <w:tc>
          <w:tcPr>
            <w:tcW w:w="1592" w:type="dxa"/>
            <w:gridSpan w:val="5"/>
            <w:shd w:val="clear" w:color="auto" w:fill="auto"/>
          </w:tcPr>
          <w:p w14:paraId="3AD2283D" w14:textId="007DC21A" w:rsidR="005136AF" w:rsidRPr="00993F76" w:rsidRDefault="005136AF" w:rsidP="005136AF">
            <w:pPr>
              <w:jc w:val="center"/>
              <w:rPr>
                <w:sz w:val="18"/>
                <w:szCs w:val="18"/>
                <w:lang w:val="tr-TR"/>
              </w:rPr>
            </w:pPr>
          </w:p>
        </w:tc>
      </w:tr>
      <w:tr w:rsidR="005136AF"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5136AF" w:rsidRPr="00993F76" w:rsidRDefault="005136AF" w:rsidP="005136AF">
            <w:pPr>
              <w:spacing w:before="20" w:after="20"/>
              <w:rPr>
                <w:b/>
                <w:color w:val="1F497D"/>
                <w:sz w:val="20"/>
                <w:szCs w:val="20"/>
                <w:lang w:val="tr-TR"/>
              </w:rPr>
            </w:pPr>
          </w:p>
        </w:tc>
        <w:tc>
          <w:tcPr>
            <w:tcW w:w="1126" w:type="dxa"/>
            <w:gridSpan w:val="2"/>
            <w:shd w:val="clear" w:color="auto" w:fill="auto"/>
          </w:tcPr>
          <w:p w14:paraId="21CEA36D" w14:textId="77F72A63" w:rsidR="005136AF" w:rsidRPr="00993F76" w:rsidRDefault="005136AF" w:rsidP="005136AF">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5136AF" w:rsidRPr="00993F76" w:rsidRDefault="005136AF" w:rsidP="005136AF">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5136AF" w:rsidRPr="00993F76" w:rsidRDefault="005136AF" w:rsidP="005136AF">
            <w:pPr>
              <w:spacing w:before="20" w:after="20"/>
              <w:rPr>
                <w:sz w:val="18"/>
                <w:szCs w:val="18"/>
                <w:lang w:val="tr-TR"/>
              </w:rPr>
            </w:pPr>
          </w:p>
        </w:tc>
        <w:tc>
          <w:tcPr>
            <w:tcW w:w="1592" w:type="dxa"/>
            <w:gridSpan w:val="5"/>
            <w:shd w:val="clear" w:color="auto" w:fill="auto"/>
          </w:tcPr>
          <w:p w14:paraId="4B68287F" w14:textId="3D5DF387" w:rsidR="005136AF" w:rsidRPr="00993F76" w:rsidRDefault="005136AF" w:rsidP="005136AF">
            <w:pPr>
              <w:jc w:val="center"/>
              <w:rPr>
                <w:sz w:val="18"/>
                <w:szCs w:val="18"/>
                <w:lang w:val="tr-TR"/>
              </w:rPr>
            </w:pPr>
          </w:p>
        </w:tc>
      </w:tr>
      <w:tr w:rsidR="005136AF"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5136AF" w:rsidRPr="00993F76" w:rsidRDefault="005136AF" w:rsidP="005136AF">
            <w:pPr>
              <w:spacing w:before="20" w:after="20"/>
              <w:rPr>
                <w:b/>
                <w:color w:val="1F497D"/>
                <w:sz w:val="20"/>
                <w:szCs w:val="20"/>
                <w:lang w:val="tr-TR"/>
              </w:rPr>
            </w:pPr>
          </w:p>
        </w:tc>
        <w:tc>
          <w:tcPr>
            <w:tcW w:w="1126" w:type="dxa"/>
            <w:gridSpan w:val="2"/>
            <w:shd w:val="clear" w:color="auto" w:fill="auto"/>
          </w:tcPr>
          <w:p w14:paraId="2E75DD73" w14:textId="23EDB48F" w:rsidR="005136AF" w:rsidRPr="00993F76" w:rsidRDefault="005136AF" w:rsidP="005136AF">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5136AF" w:rsidRPr="00993F76" w:rsidRDefault="005136AF" w:rsidP="005136AF">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5136AF" w:rsidRPr="00993F76" w:rsidRDefault="005136AF" w:rsidP="005136AF">
            <w:pPr>
              <w:spacing w:before="20" w:after="20"/>
              <w:rPr>
                <w:sz w:val="18"/>
                <w:szCs w:val="18"/>
                <w:lang w:val="tr-TR"/>
              </w:rPr>
            </w:pPr>
          </w:p>
        </w:tc>
        <w:tc>
          <w:tcPr>
            <w:tcW w:w="1592" w:type="dxa"/>
            <w:gridSpan w:val="5"/>
            <w:shd w:val="clear" w:color="auto" w:fill="auto"/>
          </w:tcPr>
          <w:p w14:paraId="4A44F0AB" w14:textId="7270F13B" w:rsidR="005136AF" w:rsidRPr="00993F76" w:rsidRDefault="005136AF" w:rsidP="005136AF">
            <w:pPr>
              <w:jc w:val="center"/>
              <w:rPr>
                <w:sz w:val="18"/>
                <w:szCs w:val="18"/>
                <w:lang w:val="tr-TR"/>
              </w:rPr>
            </w:pPr>
          </w:p>
        </w:tc>
      </w:tr>
      <w:tr w:rsidR="005136AF"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5136AF" w:rsidRPr="00993F76" w:rsidRDefault="005136AF" w:rsidP="005136AF">
            <w:pPr>
              <w:spacing w:before="20" w:after="20"/>
              <w:rPr>
                <w:b/>
                <w:color w:val="1F497D"/>
                <w:sz w:val="20"/>
                <w:szCs w:val="20"/>
                <w:lang w:val="tr-TR"/>
              </w:rPr>
            </w:pPr>
          </w:p>
        </w:tc>
        <w:tc>
          <w:tcPr>
            <w:tcW w:w="1126" w:type="dxa"/>
            <w:gridSpan w:val="2"/>
            <w:shd w:val="clear" w:color="auto" w:fill="auto"/>
          </w:tcPr>
          <w:p w14:paraId="028FA1B6" w14:textId="1435D137" w:rsidR="005136AF" w:rsidRPr="00993F76" w:rsidRDefault="005136AF" w:rsidP="005136AF">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5136AF" w:rsidRPr="00993F76" w:rsidRDefault="005136AF" w:rsidP="005136AF">
            <w:pPr>
              <w:rPr>
                <w:b/>
                <w:color w:val="1F497D"/>
                <w:sz w:val="20"/>
                <w:szCs w:val="20"/>
                <w:lang w:val="tr-TR"/>
              </w:rPr>
            </w:pPr>
            <w:r w:rsidRPr="00993F76">
              <w:rPr>
                <w:b/>
                <w:color w:val="1F497D"/>
                <w:sz w:val="20"/>
                <w:szCs w:val="20"/>
                <w:lang w:val="tr-TR"/>
              </w:rPr>
              <w:t xml:space="preserve">Saha </w:t>
            </w:r>
            <w:r w:rsidRPr="00993F76">
              <w:rPr>
                <w:b/>
                <w:color w:val="1F497D"/>
                <w:sz w:val="20"/>
                <w:szCs w:val="20"/>
                <w:lang w:val="tr-TR"/>
              </w:rPr>
              <w:lastRenderedPageBreak/>
              <w:t>Çalışması</w:t>
            </w:r>
          </w:p>
        </w:tc>
        <w:tc>
          <w:tcPr>
            <w:tcW w:w="4959" w:type="dxa"/>
            <w:gridSpan w:val="15"/>
            <w:shd w:val="clear" w:color="auto" w:fill="auto"/>
          </w:tcPr>
          <w:p w14:paraId="10C3539B" w14:textId="2CE2AA70" w:rsidR="005136AF" w:rsidRPr="00993F76" w:rsidRDefault="005136AF" w:rsidP="005136AF">
            <w:pPr>
              <w:spacing w:before="20" w:after="20"/>
              <w:rPr>
                <w:sz w:val="18"/>
                <w:szCs w:val="18"/>
                <w:lang w:val="tr-TR"/>
              </w:rPr>
            </w:pPr>
          </w:p>
        </w:tc>
        <w:tc>
          <w:tcPr>
            <w:tcW w:w="1592" w:type="dxa"/>
            <w:gridSpan w:val="5"/>
            <w:shd w:val="clear" w:color="auto" w:fill="auto"/>
          </w:tcPr>
          <w:p w14:paraId="306B257F" w14:textId="01C2E548" w:rsidR="005136AF" w:rsidRPr="00993F76" w:rsidRDefault="005136AF" w:rsidP="005136AF">
            <w:pPr>
              <w:jc w:val="center"/>
              <w:rPr>
                <w:sz w:val="18"/>
                <w:szCs w:val="18"/>
                <w:lang w:val="tr-TR"/>
              </w:rPr>
            </w:pPr>
          </w:p>
        </w:tc>
      </w:tr>
      <w:tr w:rsidR="005136AF"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5136AF" w:rsidRPr="00993F76" w:rsidRDefault="005136AF" w:rsidP="005136AF">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5136AF" w:rsidRPr="00993F76" w:rsidRDefault="005136AF" w:rsidP="005136AF">
            <w:pPr>
              <w:jc w:val="center"/>
              <w:rPr>
                <w:b/>
                <w:i/>
                <w:color w:val="1F497D"/>
                <w:sz w:val="20"/>
                <w:szCs w:val="20"/>
                <w:lang w:val="tr-TR"/>
              </w:rPr>
            </w:pPr>
            <w:r w:rsidRPr="00993F76">
              <w:rPr>
                <w:b/>
                <w:color w:val="1F497D"/>
                <w:sz w:val="20"/>
                <w:szCs w:val="20"/>
                <w:lang w:val="tr-TR"/>
              </w:rPr>
              <w:t>Öğrencinin ayırması beklenen tahmini süre</w:t>
            </w:r>
          </w:p>
        </w:tc>
      </w:tr>
      <w:tr w:rsidR="005136AF"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5136AF" w:rsidRPr="00993F76" w:rsidRDefault="005136AF" w:rsidP="005136AF">
            <w:pPr>
              <w:spacing w:before="20" w:after="20"/>
              <w:rPr>
                <w:b/>
                <w:color w:val="1F497D"/>
                <w:sz w:val="20"/>
                <w:szCs w:val="20"/>
                <w:lang w:val="tr-TR"/>
              </w:rPr>
            </w:pPr>
          </w:p>
        </w:tc>
        <w:tc>
          <w:tcPr>
            <w:tcW w:w="1126" w:type="dxa"/>
            <w:gridSpan w:val="2"/>
            <w:shd w:val="clear" w:color="auto" w:fill="auto"/>
          </w:tcPr>
          <w:p w14:paraId="16ABC252" w14:textId="6BA49F26" w:rsidR="005136AF" w:rsidRPr="00993F76" w:rsidRDefault="005136AF" w:rsidP="005136AF">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5136AF" w:rsidRPr="00993F76" w:rsidRDefault="005136AF" w:rsidP="005136AF">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67B9DCF2" w:rsidR="005136AF" w:rsidRPr="00993F76" w:rsidRDefault="005136AF" w:rsidP="005136AF">
            <w:pPr>
              <w:spacing w:before="20" w:after="20" w:line="276" w:lineRule="auto"/>
              <w:rPr>
                <w:color w:val="000000"/>
                <w:sz w:val="20"/>
                <w:szCs w:val="20"/>
                <w:lang w:val="tr-TR"/>
              </w:rPr>
            </w:pPr>
          </w:p>
        </w:tc>
        <w:tc>
          <w:tcPr>
            <w:tcW w:w="1592" w:type="dxa"/>
            <w:gridSpan w:val="5"/>
            <w:shd w:val="clear" w:color="auto" w:fill="auto"/>
          </w:tcPr>
          <w:p w14:paraId="5F98F0D6" w14:textId="4563C348" w:rsidR="005136AF" w:rsidRPr="00993F76" w:rsidRDefault="005136AF" w:rsidP="005136AF">
            <w:pPr>
              <w:spacing w:before="20" w:after="20" w:line="276" w:lineRule="auto"/>
              <w:rPr>
                <w:color w:val="000000"/>
                <w:sz w:val="20"/>
                <w:szCs w:val="20"/>
                <w:lang w:val="tr-TR"/>
              </w:rPr>
            </w:pPr>
          </w:p>
        </w:tc>
      </w:tr>
      <w:tr w:rsidR="005136AF"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5136AF" w:rsidRPr="00993F76" w:rsidRDefault="005136AF" w:rsidP="005136AF">
            <w:pPr>
              <w:spacing w:before="20" w:after="20"/>
              <w:rPr>
                <w:b/>
                <w:color w:val="1F497D"/>
                <w:sz w:val="20"/>
                <w:szCs w:val="20"/>
                <w:lang w:val="tr-TR"/>
              </w:rPr>
            </w:pPr>
          </w:p>
        </w:tc>
        <w:tc>
          <w:tcPr>
            <w:tcW w:w="1126" w:type="dxa"/>
            <w:gridSpan w:val="2"/>
            <w:shd w:val="clear" w:color="auto" w:fill="auto"/>
          </w:tcPr>
          <w:p w14:paraId="4BF642A2" w14:textId="4BCD8B3E" w:rsidR="005136AF" w:rsidRPr="00993F76" w:rsidRDefault="005136AF" w:rsidP="005136AF">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5136AF" w:rsidRPr="00993F76" w:rsidRDefault="005136AF" w:rsidP="005136AF">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42EBE743" w:rsidR="005136AF" w:rsidRPr="00993F76" w:rsidRDefault="005136AF" w:rsidP="005136AF">
            <w:pPr>
              <w:spacing w:before="20" w:after="20" w:line="276" w:lineRule="auto"/>
              <w:rPr>
                <w:color w:val="000000"/>
                <w:sz w:val="20"/>
                <w:szCs w:val="20"/>
                <w:lang w:val="tr-TR"/>
              </w:rPr>
            </w:pPr>
            <w:r>
              <w:rPr>
                <w:color w:val="000000"/>
                <w:sz w:val="20"/>
                <w:szCs w:val="20"/>
                <w:lang w:val="tr-TR"/>
              </w:rPr>
              <w:t>Dersle ilgili alıştırmalar</w:t>
            </w:r>
          </w:p>
        </w:tc>
        <w:tc>
          <w:tcPr>
            <w:tcW w:w="1592" w:type="dxa"/>
            <w:gridSpan w:val="5"/>
            <w:shd w:val="clear" w:color="auto" w:fill="auto"/>
          </w:tcPr>
          <w:p w14:paraId="787E899F" w14:textId="64A9D8C5" w:rsidR="005136AF" w:rsidRPr="00993F76" w:rsidRDefault="005136AF" w:rsidP="005136AF">
            <w:pPr>
              <w:spacing w:before="20" w:after="20" w:line="276" w:lineRule="auto"/>
              <w:rPr>
                <w:color w:val="000000"/>
                <w:sz w:val="20"/>
                <w:szCs w:val="20"/>
                <w:lang w:val="tr-TR"/>
              </w:rPr>
            </w:pPr>
            <w:r>
              <w:rPr>
                <w:color w:val="000000"/>
                <w:sz w:val="20"/>
                <w:szCs w:val="20"/>
                <w:lang w:val="tr-TR"/>
              </w:rPr>
              <w:t>28</w:t>
            </w:r>
          </w:p>
        </w:tc>
      </w:tr>
      <w:tr w:rsidR="005136AF"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5136AF" w:rsidRPr="00993F76" w:rsidRDefault="005136AF" w:rsidP="005136AF">
            <w:pPr>
              <w:spacing w:before="20" w:after="20"/>
              <w:rPr>
                <w:b/>
                <w:color w:val="1F497D"/>
                <w:sz w:val="20"/>
                <w:szCs w:val="20"/>
                <w:lang w:val="tr-TR"/>
              </w:rPr>
            </w:pPr>
          </w:p>
        </w:tc>
        <w:tc>
          <w:tcPr>
            <w:tcW w:w="1126" w:type="dxa"/>
            <w:gridSpan w:val="2"/>
            <w:shd w:val="clear" w:color="auto" w:fill="auto"/>
          </w:tcPr>
          <w:p w14:paraId="2DF93269" w14:textId="2FB6F950" w:rsidR="005136AF" w:rsidRPr="00993F76" w:rsidRDefault="005136AF" w:rsidP="005136AF">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5136AF" w:rsidRPr="00993F76" w:rsidRDefault="005136AF" w:rsidP="005136AF">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62EDF513" w:rsidR="005136AF" w:rsidRPr="00993F76" w:rsidRDefault="005136AF" w:rsidP="005136AF">
            <w:pPr>
              <w:spacing w:before="20" w:after="20" w:line="276" w:lineRule="auto"/>
              <w:rPr>
                <w:color w:val="000000"/>
                <w:sz w:val="20"/>
                <w:szCs w:val="20"/>
                <w:lang w:val="tr-TR"/>
              </w:rPr>
            </w:pPr>
            <w:r>
              <w:rPr>
                <w:color w:val="000000"/>
                <w:sz w:val="20"/>
                <w:szCs w:val="20"/>
                <w:lang w:val="tr-TR"/>
              </w:rPr>
              <w:t>Okuma ve hazırlık</w:t>
            </w:r>
          </w:p>
        </w:tc>
        <w:tc>
          <w:tcPr>
            <w:tcW w:w="1592" w:type="dxa"/>
            <w:gridSpan w:val="5"/>
            <w:shd w:val="clear" w:color="auto" w:fill="auto"/>
          </w:tcPr>
          <w:p w14:paraId="6BB2ED03" w14:textId="5DDFCF3D" w:rsidR="005136AF" w:rsidRPr="00993F76" w:rsidRDefault="005136AF" w:rsidP="005136AF">
            <w:pPr>
              <w:spacing w:before="20" w:after="20" w:line="276" w:lineRule="auto"/>
              <w:rPr>
                <w:color w:val="000000"/>
                <w:sz w:val="20"/>
                <w:szCs w:val="20"/>
                <w:lang w:val="tr-TR"/>
              </w:rPr>
            </w:pPr>
            <w:r>
              <w:rPr>
                <w:color w:val="000000"/>
                <w:sz w:val="20"/>
                <w:szCs w:val="20"/>
                <w:lang w:val="tr-TR"/>
              </w:rPr>
              <w:t>60</w:t>
            </w:r>
          </w:p>
        </w:tc>
      </w:tr>
      <w:tr w:rsidR="005136AF"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5136AF" w:rsidRPr="00993F76" w:rsidRDefault="005136AF" w:rsidP="005136AF">
            <w:pPr>
              <w:spacing w:before="20" w:after="20"/>
              <w:rPr>
                <w:b/>
                <w:color w:val="1F497D"/>
                <w:sz w:val="20"/>
                <w:szCs w:val="20"/>
                <w:lang w:val="tr-TR"/>
              </w:rPr>
            </w:pPr>
          </w:p>
        </w:tc>
        <w:tc>
          <w:tcPr>
            <w:tcW w:w="1126" w:type="dxa"/>
            <w:gridSpan w:val="2"/>
            <w:shd w:val="clear" w:color="auto" w:fill="auto"/>
          </w:tcPr>
          <w:p w14:paraId="563FA9D9" w14:textId="54F7FE86" w:rsidR="005136AF" w:rsidRPr="00993F76" w:rsidRDefault="005136AF" w:rsidP="005136AF">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5136AF" w:rsidRPr="00993F76" w:rsidRDefault="005136AF" w:rsidP="005136AF">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6E1E423B" w:rsidR="005136AF" w:rsidRPr="00993F76" w:rsidRDefault="005136AF" w:rsidP="005136AF">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19DFC0EE" w:rsidR="005136AF" w:rsidRPr="00993F76" w:rsidRDefault="005136AF" w:rsidP="005136AF">
            <w:pPr>
              <w:rPr>
                <w:sz w:val="18"/>
                <w:szCs w:val="18"/>
                <w:lang w:val="tr-TR"/>
              </w:rPr>
            </w:pPr>
            <w:r>
              <w:rPr>
                <w:sz w:val="18"/>
                <w:szCs w:val="18"/>
                <w:lang w:val="tr-TR"/>
              </w:rPr>
              <w:t>20</w:t>
            </w:r>
          </w:p>
        </w:tc>
      </w:tr>
      <w:tr w:rsidR="005136AF"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5136AF" w:rsidRPr="00993F76" w:rsidRDefault="005136AF" w:rsidP="005136AF">
            <w:pPr>
              <w:spacing w:before="20" w:after="20"/>
              <w:rPr>
                <w:b/>
                <w:color w:val="1F497D"/>
                <w:sz w:val="20"/>
                <w:szCs w:val="20"/>
                <w:lang w:val="tr-TR"/>
              </w:rPr>
            </w:pPr>
          </w:p>
        </w:tc>
        <w:tc>
          <w:tcPr>
            <w:tcW w:w="1126" w:type="dxa"/>
            <w:gridSpan w:val="2"/>
            <w:shd w:val="clear" w:color="auto" w:fill="auto"/>
          </w:tcPr>
          <w:p w14:paraId="5559442F" w14:textId="4CE46A2E" w:rsidR="005136AF" w:rsidRPr="00993F76" w:rsidRDefault="005136AF" w:rsidP="005136AF">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5136AF" w:rsidRPr="00993F76" w:rsidRDefault="005136AF" w:rsidP="005136AF">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5136AF" w:rsidRPr="00993F76" w:rsidRDefault="005136AF" w:rsidP="005136AF">
            <w:pPr>
              <w:spacing w:before="20" w:after="20" w:line="276" w:lineRule="auto"/>
              <w:rPr>
                <w:color w:val="000000"/>
                <w:sz w:val="20"/>
                <w:szCs w:val="20"/>
                <w:lang w:val="tr-TR"/>
              </w:rPr>
            </w:pPr>
          </w:p>
        </w:tc>
        <w:tc>
          <w:tcPr>
            <w:tcW w:w="1592" w:type="dxa"/>
            <w:gridSpan w:val="5"/>
            <w:shd w:val="clear" w:color="auto" w:fill="auto"/>
          </w:tcPr>
          <w:p w14:paraId="149E220C" w14:textId="7FD13BF2" w:rsidR="005136AF" w:rsidRPr="00993F76" w:rsidRDefault="005136AF" w:rsidP="005136AF">
            <w:pPr>
              <w:jc w:val="center"/>
              <w:rPr>
                <w:sz w:val="18"/>
                <w:szCs w:val="18"/>
                <w:lang w:val="tr-TR"/>
              </w:rPr>
            </w:pPr>
          </w:p>
        </w:tc>
      </w:tr>
      <w:tr w:rsidR="005136AF"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5136AF" w:rsidRPr="00993F76" w:rsidRDefault="005136AF" w:rsidP="005136AF">
            <w:pPr>
              <w:spacing w:before="20" w:after="20"/>
              <w:rPr>
                <w:b/>
                <w:color w:val="1F497D"/>
                <w:sz w:val="20"/>
                <w:szCs w:val="20"/>
                <w:lang w:val="tr-TR"/>
              </w:rPr>
            </w:pPr>
          </w:p>
        </w:tc>
        <w:tc>
          <w:tcPr>
            <w:tcW w:w="1126" w:type="dxa"/>
            <w:gridSpan w:val="2"/>
            <w:shd w:val="clear" w:color="auto" w:fill="auto"/>
          </w:tcPr>
          <w:p w14:paraId="4661F01B" w14:textId="1F320A57" w:rsidR="005136AF" w:rsidRPr="00993F76" w:rsidRDefault="005136AF" w:rsidP="005136AF">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5136AF" w:rsidRPr="00993F76" w:rsidRDefault="005136AF" w:rsidP="005136AF">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5136AF" w:rsidRPr="00993F76" w:rsidRDefault="005136AF" w:rsidP="005136AF">
            <w:pPr>
              <w:spacing w:before="20" w:after="20" w:line="276" w:lineRule="auto"/>
              <w:rPr>
                <w:color w:val="000000"/>
                <w:sz w:val="20"/>
                <w:szCs w:val="20"/>
                <w:lang w:val="tr-TR"/>
              </w:rPr>
            </w:pPr>
          </w:p>
        </w:tc>
        <w:tc>
          <w:tcPr>
            <w:tcW w:w="1592" w:type="dxa"/>
            <w:gridSpan w:val="5"/>
            <w:shd w:val="clear" w:color="auto" w:fill="auto"/>
          </w:tcPr>
          <w:p w14:paraId="7D4431FB" w14:textId="2D5BE178" w:rsidR="005136AF" w:rsidRPr="00993F76" w:rsidRDefault="005136AF" w:rsidP="005136AF">
            <w:pPr>
              <w:jc w:val="center"/>
              <w:rPr>
                <w:sz w:val="18"/>
                <w:szCs w:val="18"/>
                <w:lang w:val="tr-TR"/>
              </w:rPr>
            </w:pPr>
          </w:p>
        </w:tc>
      </w:tr>
      <w:tr w:rsidR="005136AF"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5136AF" w:rsidRPr="00993F76" w:rsidRDefault="005136AF" w:rsidP="005136AF">
            <w:pPr>
              <w:spacing w:before="20" w:after="20"/>
              <w:rPr>
                <w:b/>
                <w:color w:val="1F497D"/>
                <w:sz w:val="20"/>
                <w:szCs w:val="20"/>
                <w:lang w:val="tr-TR"/>
              </w:rPr>
            </w:pPr>
          </w:p>
        </w:tc>
        <w:tc>
          <w:tcPr>
            <w:tcW w:w="2332" w:type="dxa"/>
            <w:gridSpan w:val="7"/>
            <w:shd w:val="clear" w:color="auto" w:fill="auto"/>
          </w:tcPr>
          <w:p w14:paraId="41E00882" w14:textId="7AA98BFC" w:rsidR="005136AF" w:rsidRPr="00993F76" w:rsidRDefault="005136AF" w:rsidP="005136AF">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5136AF" w:rsidRPr="00993F76" w:rsidRDefault="005136AF" w:rsidP="005136AF">
            <w:pPr>
              <w:spacing w:before="20" w:after="20" w:line="276" w:lineRule="auto"/>
              <w:rPr>
                <w:color w:val="000000"/>
                <w:sz w:val="20"/>
                <w:szCs w:val="20"/>
                <w:lang w:val="tr-TR"/>
              </w:rPr>
            </w:pPr>
            <w:r w:rsidRPr="00993F76">
              <w:rPr>
                <w:color w:val="000000"/>
                <w:sz w:val="20"/>
                <w:szCs w:val="20"/>
                <w:lang w:val="tr-TR"/>
              </w:rPr>
              <w:t>150</w:t>
            </w:r>
          </w:p>
        </w:tc>
      </w:tr>
      <w:tr w:rsidR="005136AF"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5136AF" w:rsidRPr="00993F76" w:rsidRDefault="005136AF" w:rsidP="005136AF">
            <w:pPr>
              <w:spacing w:before="20" w:after="20"/>
              <w:jc w:val="center"/>
              <w:rPr>
                <w:color w:val="1F497D"/>
                <w:sz w:val="20"/>
                <w:szCs w:val="20"/>
                <w:lang w:val="tr-TR"/>
              </w:rPr>
            </w:pPr>
            <w:r w:rsidRPr="00993F76">
              <w:rPr>
                <w:b/>
                <w:color w:val="1F497D"/>
                <w:sz w:val="20"/>
                <w:szCs w:val="20"/>
                <w:lang w:val="tr-TR"/>
              </w:rPr>
              <w:t>IV. BÖLÜM</w:t>
            </w:r>
          </w:p>
        </w:tc>
      </w:tr>
      <w:tr w:rsidR="005136AF"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5136AF" w:rsidRPr="00993F76" w:rsidRDefault="005136AF" w:rsidP="005136AF">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5136AF" w:rsidRPr="00993F76" w:rsidRDefault="005136AF" w:rsidP="005136AF">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5136AF" w:rsidRPr="00993F76" w:rsidRDefault="005136AF" w:rsidP="005136AF">
            <w:pPr>
              <w:spacing w:before="20" w:after="20" w:line="276" w:lineRule="auto"/>
              <w:rPr>
                <w:sz w:val="20"/>
                <w:szCs w:val="20"/>
                <w:lang w:val="tr-TR"/>
              </w:rPr>
            </w:pPr>
          </w:p>
        </w:tc>
      </w:tr>
      <w:tr w:rsidR="005136AF"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5136AF" w:rsidRPr="00993F76" w:rsidRDefault="005136AF" w:rsidP="005136AF">
            <w:pPr>
              <w:spacing w:before="20" w:after="20"/>
              <w:rPr>
                <w:b/>
                <w:color w:val="1F497D"/>
                <w:sz w:val="20"/>
                <w:szCs w:val="20"/>
                <w:lang w:val="tr-TR"/>
              </w:rPr>
            </w:pPr>
          </w:p>
        </w:tc>
        <w:tc>
          <w:tcPr>
            <w:tcW w:w="2332" w:type="dxa"/>
            <w:gridSpan w:val="7"/>
            <w:shd w:val="clear" w:color="auto" w:fill="auto"/>
          </w:tcPr>
          <w:p w14:paraId="00643005" w14:textId="4B592931" w:rsidR="005136AF" w:rsidRPr="00993F76" w:rsidRDefault="005136AF" w:rsidP="005136AF">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5136AF" w:rsidRPr="00993F76" w:rsidRDefault="005136AF" w:rsidP="005136AF">
            <w:pPr>
              <w:spacing w:before="20" w:after="20" w:line="276" w:lineRule="auto"/>
              <w:rPr>
                <w:sz w:val="20"/>
                <w:szCs w:val="20"/>
                <w:lang w:val="tr-TR"/>
              </w:rPr>
            </w:pPr>
          </w:p>
        </w:tc>
      </w:tr>
      <w:tr w:rsidR="005136AF"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5136AF" w:rsidRPr="00993F76" w:rsidRDefault="005136AF" w:rsidP="005136AF">
            <w:pPr>
              <w:spacing w:before="20" w:after="20"/>
              <w:rPr>
                <w:b/>
                <w:color w:val="1F497D"/>
                <w:sz w:val="20"/>
                <w:szCs w:val="20"/>
                <w:lang w:val="tr-TR"/>
              </w:rPr>
            </w:pPr>
          </w:p>
        </w:tc>
        <w:tc>
          <w:tcPr>
            <w:tcW w:w="2332" w:type="dxa"/>
            <w:gridSpan w:val="7"/>
            <w:shd w:val="clear" w:color="auto" w:fill="auto"/>
          </w:tcPr>
          <w:p w14:paraId="74001A2F" w14:textId="0582D22F" w:rsidR="005136AF" w:rsidRPr="00993F76" w:rsidRDefault="005136AF" w:rsidP="005136AF">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5136AF" w:rsidRPr="00993F76" w:rsidRDefault="005136AF" w:rsidP="005136AF">
            <w:pPr>
              <w:spacing w:before="20" w:after="20" w:line="276" w:lineRule="auto"/>
              <w:rPr>
                <w:color w:val="262626" w:themeColor="text1" w:themeTint="D9"/>
                <w:sz w:val="20"/>
                <w:szCs w:val="20"/>
                <w:lang w:val="tr-TR"/>
              </w:rPr>
            </w:pPr>
          </w:p>
        </w:tc>
      </w:tr>
      <w:tr w:rsidR="005136AF"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5136AF" w:rsidRPr="00993F76" w:rsidRDefault="005136AF" w:rsidP="005136AF">
            <w:pPr>
              <w:spacing w:before="20" w:after="20"/>
              <w:rPr>
                <w:b/>
                <w:color w:val="1F497D"/>
                <w:sz w:val="20"/>
                <w:szCs w:val="20"/>
                <w:lang w:val="tr-TR"/>
              </w:rPr>
            </w:pPr>
          </w:p>
        </w:tc>
        <w:tc>
          <w:tcPr>
            <w:tcW w:w="2332" w:type="dxa"/>
            <w:gridSpan w:val="7"/>
            <w:shd w:val="clear" w:color="auto" w:fill="auto"/>
          </w:tcPr>
          <w:p w14:paraId="3D22A36B" w14:textId="75292791" w:rsidR="005136AF" w:rsidRPr="00993F76" w:rsidRDefault="005136AF" w:rsidP="005136AF">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5136AF" w:rsidRPr="00993F76" w:rsidRDefault="005136AF" w:rsidP="005136AF">
            <w:pPr>
              <w:spacing w:before="20" w:after="20" w:line="276" w:lineRule="auto"/>
              <w:rPr>
                <w:color w:val="262626" w:themeColor="text1" w:themeTint="D9"/>
                <w:sz w:val="20"/>
                <w:szCs w:val="20"/>
                <w:lang w:val="tr-TR"/>
              </w:rPr>
            </w:pPr>
          </w:p>
        </w:tc>
      </w:tr>
      <w:tr w:rsidR="005136AF"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5136AF" w:rsidRPr="00993F76" w:rsidRDefault="005136AF" w:rsidP="005136AF">
            <w:pPr>
              <w:spacing w:before="20" w:after="20"/>
              <w:rPr>
                <w:b/>
                <w:color w:val="1F497D"/>
                <w:sz w:val="20"/>
                <w:szCs w:val="20"/>
                <w:lang w:val="tr-TR"/>
              </w:rPr>
            </w:pPr>
          </w:p>
        </w:tc>
        <w:tc>
          <w:tcPr>
            <w:tcW w:w="2332" w:type="dxa"/>
            <w:gridSpan w:val="7"/>
            <w:shd w:val="clear" w:color="auto" w:fill="auto"/>
          </w:tcPr>
          <w:p w14:paraId="5F7110FC" w14:textId="13B9DA90" w:rsidR="005136AF" w:rsidRPr="00993F76" w:rsidRDefault="005136AF" w:rsidP="005136AF">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5136AF" w:rsidRPr="00993F76" w:rsidRDefault="005136AF" w:rsidP="005136AF">
            <w:pPr>
              <w:spacing w:before="20" w:after="20" w:line="276" w:lineRule="auto"/>
              <w:rPr>
                <w:color w:val="262626" w:themeColor="text1" w:themeTint="D9"/>
                <w:sz w:val="20"/>
                <w:szCs w:val="20"/>
                <w:lang w:val="tr-TR"/>
              </w:rPr>
            </w:pPr>
          </w:p>
        </w:tc>
      </w:tr>
      <w:tr w:rsidR="005136AF"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5136AF" w:rsidRPr="00993F76" w:rsidRDefault="005136AF" w:rsidP="005136AF">
            <w:pPr>
              <w:spacing w:before="20" w:after="20"/>
              <w:rPr>
                <w:b/>
                <w:color w:val="1F497D"/>
                <w:sz w:val="20"/>
                <w:szCs w:val="20"/>
                <w:lang w:val="tr-TR"/>
              </w:rPr>
            </w:pPr>
            <w:r w:rsidRPr="00993F76">
              <w:rPr>
                <w:b/>
                <w:color w:val="1F497D"/>
                <w:sz w:val="20"/>
                <w:szCs w:val="20"/>
                <w:lang w:val="tr-TR"/>
              </w:rPr>
              <w:t>Ders Materyalleri</w:t>
            </w:r>
          </w:p>
          <w:p w14:paraId="5DD1E280" w14:textId="5C027285" w:rsidR="005136AF" w:rsidRPr="00993F76" w:rsidRDefault="005136AF" w:rsidP="005136AF">
            <w:pPr>
              <w:spacing w:before="20" w:after="20"/>
              <w:rPr>
                <w:b/>
                <w:color w:val="1F497D"/>
                <w:sz w:val="20"/>
                <w:szCs w:val="20"/>
                <w:lang w:val="tr-TR"/>
              </w:rPr>
            </w:pPr>
          </w:p>
        </w:tc>
        <w:tc>
          <w:tcPr>
            <w:tcW w:w="2332" w:type="dxa"/>
            <w:gridSpan w:val="7"/>
            <w:shd w:val="clear" w:color="auto" w:fill="auto"/>
          </w:tcPr>
          <w:p w14:paraId="57EB20B1" w14:textId="2AF308E1" w:rsidR="005136AF" w:rsidRPr="00993F76" w:rsidRDefault="005136AF" w:rsidP="005136AF">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4132CE91" w14:textId="77777777" w:rsidR="005136AF" w:rsidRPr="00221188" w:rsidRDefault="005136AF" w:rsidP="005136AF">
            <w:pPr>
              <w:spacing w:after="200"/>
              <w:jc w:val="both"/>
              <w:rPr>
                <w:rFonts w:eastAsiaTheme="minorHAnsi"/>
                <w:sz w:val="20"/>
                <w:szCs w:val="20"/>
              </w:rPr>
            </w:pPr>
            <w:r w:rsidRPr="00221188">
              <w:rPr>
                <w:rFonts w:eastAsiaTheme="minorHAnsi"/>
                <w:sz w:val="20"/>
                <w:szCs w:val="20"/>
              </w:rPr>
              <w:t>Entrepreneurship - Creativity and Innovative Business Models</w:t>
            </w:r>
          </w:p>
          <w:p w14:paraId="552B6E8F" w14:textId="77777777" w:rsidR="005136AF" w:rsidRPr="00221188" w:rsidRDefault="005136AF" w:rsidP="005136AF">
            <w:pPr>
              <w:spacing w:after="200"/>
              <w:jc w:val="both"/>
              <w:rPr>
                <w:rFonts w:eastAsiaTheme="minorHAnsi"/>
                <w:sz w:val="20"/>
                <w:szCs w:val="20"/>
              </w:rPr>
            </w:pPr>
            <w:r w:rsidRPr="00221188">
              <w:rPr>
                <w:rFonts w:eastAsiaTheme="minorHAnsi"/>
                <w:sz w:val="20"/>
                <w:szCs w:val="20"/>
              </w:rPr>
              <w:t xml:space="preserve">Edited by </w:t>
            </w:r>
            <w:hyperlink r:id="rId8" w:history="1">
              <w:r w:rsidRPr="00221188">
                <w:rPr>
                  <w:rFonts w:eastAsiaTheme="minorHAnsi"/>
                  <w:sz w:val="20"/>
                  <w:szCs w:val="20"/>
                </w:rPr>
                <w:t>Thierry Burger-Helmchen</w:t>
              </w:r>
            </w:hyperlink>
            <w:r w:rsidRPr="00221188">
              <w:rPr>
                <w:rFonts w:eastAsiaTheme="minorHAnsi"/>
                <w:sz w:val="20"/>
                <w:szCs w:val="20"/>
              </w:rPr>
              <w:t>, ISB</w:t>
            </w:r>
            <w:r>
              <w:rPr>
                <w:rFonts w:eastAsiaTheme="minorHAnsi"/>
                <w:sz w:val="20"/>
                <w:szCs w:val="20"/>
              </w:rPr>
              <w:t>N 978-953-51-0069-0</w:t>
            </w:r>
          </w:p>
          <w:p w14:paraId="7251F81F" w14:textId="26605164" w:rsidR="005136AF" w:rsidRPr="00993F76" w:rsidRDefault="005136AF" w:rsidP="005136AF">
            <w:pPr>
              <w:spacing w:before="20" w:after="20" w:line="276" w:lineRule="auto"/>
              <w:rPr>
                <w:sz w:val="20"/>
                <w:szCs w:val="20"/>
                <w:lang w:val="tr-TR"/>
              </w:rPr>
            </w:pPr>
          </w:p>
        </w:tc>
      </w:tr>
      <w:tr w:rsidR="005136AF"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5136AF" w:rsidRPr="00993F76" w:rsidRDefault="005136AF" w:rsidP="005136AF">
            <w:pPr>
              <w:spacing w:before="20" w:after="20"/>
              <w:rPr>
                <w:b/>
                <w:color w:val="1F497D"/>
                <w:sz w:val="20"/>
                <w:szCs w:val="20"/>
                <w:lang w:val="tr-TR"/>
              </w:rPr>
            </w:pPr>
          </w:p>
        </w:tc>
        <w:tc>
          <w:tcPr>
            <w:tcW w:w="2332" w:type="dxa"/>
            <w:gridSpan w:val="7"/>
            <w:shd w:val="clear" w:color="auto" w:fill="auto"/>
          </w:tcPr>
          <w:p w14:paraId="0EACB67B" w14:textId="7FA692F4" w:rsidR="005136AF" w:rsidRPr="00993F76" w:rsidRDefault="005136AF" w:rsidP="005136AF">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581F32E8" w:rsidR="005136AF" w:rsidRPr="00993F76" w:rsidRDefault="005136AF" w:rsidP="005136AF">
            <w:pPr>
              <w:autoSpaceDE w:val="0"/>
              <w:autoSpaceDN w:val="0"/>
              <w:adjustRightInd w:val="0"/>
              <w:rPr>
                <w:rFonts w:ascii="Calibri" w:hAnsi="Calibri" w:cs="Calibri"/>
                <w:color w:val="000000"/>
                <w:sz w:val="20"/>
                <w:szCs w:val="20"/>
                <w:lang w:val="tr-TR"/>
              </w:rPr>
            </w:pPr>
          </w:p>
        </w:tc>
      </w:tr>
      <w:tr w:rsidR="005136AF"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5136AF" w:rsidRPr="00993F76" w:rsidRDefault="005136AF" w:rsidP="005136AF">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5136AF" w:rsidRPr="00993F76" w:rsidRDefault="005136AF" w:rsidP="005136AF">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0D911ED7" w14:textId="77777777" w:rsidR="005136AF" w:rsidRPr="004C1CE4" w:rsidRDefault="005136AF" w:rsidP="005136AF">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1358D87A" w14:textId="77777777" w:rsidR="005136AF" w:rsidRPr="004C1CE4" w:rsidRDefault="005136AF" w:rsidP="005136AF">
            <w:pPr>
              <w:spacing w:before="20" w:after="20" w:line="276" w:lineRule="auto"/>
              <w:jc w:val="both"/>
              <w:rPr>
                <w:color w:val="000000"/>
                <w:sz w:val="20"/>
                <w:szCs w:val="20"/>
                <w:lang w:val="tr-TR"/>
              </w:rPr>
            </w:pPr>
          </w:p>
          <w:p w14:paraId="1EFAFC4F" w14:textId="527586E7" w:rsidR="005136AF" w:rsidRPr="00993F76" w:rsidRDefault="005136AF" w:rsidP="005136AF">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5136AF"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5136AF" w:rsidRPr="00993F76" w:rsidRDefault="005136AF" w:rsidP="005136AF">
            <w:pPr>
              <w:spacing w:before="20" w:after="20"/>
              <w:rPr>
                <w:b/>
                <w:color w:val="1F497D"/>
                <w:sz w:val="20"/>
                <w:szCs w:val="20"/>
                <w:lang w:val="tr-TR"/>
              </w:rPr>
            </w:pPr>
          </w:p>
        </w:tc>
        <w:tc>
          <w:tcPr>
            <w:tcW w:w="2332" w:type="dxa"/>
            <w:gridSpan w:val="7"/>
            <w:shd w:val="clear" w:color="auto" w:fill="auto"/>
            <w:vAlign w:val="center"/>
          </w:tcPr>
          <w:p w14:paraId="11AF7E3A" w14:textId="1F771FF0" w:rsidR="005136AF" w:rsidRPr="00993F76" w:rsidRDefault="005136AF" w:rsidP="005136AF">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01C529CF" w:rsidR="005136AF" w:rsidRPr="00993F76" w:rsidRDefault="005136AF" w:rsidP="005136AF">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5136AF"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5136AF" w:rsidRPr="00993F76" w:rsidRDefault="005136AF" w:rsidP="005136AF">
            <w:pPr>
              <w:spacing w:before="20" w:after="20"/>
              <w:rPr>
                <w:b/>
                <w:color w:val="1F497D"/>
                <w:sz w:val="20"/>
                <w:szCs w:val="20"/>
                <w:lang w:val="tr-TR"/>
              </w:rPr>
            </w:pPr>
          </w:p>
        </w:tc>
        <w:tc>
          <w:tcPr>
            <w:tcW w:w="2332" w:type="dxa"/>
            <w:gridSpan w:val="7"/>
            <w:shd w:val="clear" w:color="auto" w:fill="auto"/>
          </w:tcPr>
          <w:p w14:paraId="498907D6" w14:textId="1983D3A7" w:rsidR="005136AF" w:rsidRPr="00993F76" w:rsidRDefault="005136AF" w:rsidP="005136AF">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5136AF" w:rsidRPr="00993F76" w:rsidRDefault="005136AF" w:rsidP="005136AF">
            <w:pPr>
              <w:spacing w:before="20" w:after="20" w:line="276" w:lineRule="auto"/>
              <w:rPr>
                <w:sz w:val="20"/>
                <w:szCs w:val="20"/>
                <w:lang w:val="tr-TR"/>
              </w:rPr>
            </w:pPr>
          </w:p>
        </w:tc>
      </w:tr>
      <w:tr w:rsidR="005136AF"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5136AF" w:rsidRPr="00993F76" w:rsidRDefault="005136AF" w:rsidP="005136AF">
            <w:pPr>
              <w:spacing w:before="20" w:after="20"/>
              <w:rPr>
                <w:b/>
                <w:color w:val="1F497D"/>
                <w:sz w:val="20"/>
                <w:szCs w:val="20"/>
                <w:lang w:val="tr-TR"/>
              </w:rPr>
            </w:pPr>
          </w:p>
        </w:tc>
        <w:tc>
          <w:tcPr>
            <w:tcW w:w="2332" w:type="dxa"/>
            <w:gridSpan w:val="7"/>
            <w:shd w:val="clear" w:color="auto" w:fill="auto"/>
          </w:tcPr>
          <w:p w14:paraId="37AADD0C" w14:textId="59517E1F" w:rsidR="005136AF" w:rsidRPr="00993F76" w:rsidRDefault="005136AF" w:rsidP="005136AF">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03E18E2B" w:rsidR="005136AF" w:rsidRPr="00993F76" w:rsidRDefault="005136AF" w:rsidP="005136AF">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03B13B" w14:textId="77777777" w:rsidR="00D96F0D" w:rsidRDefault="00D96F0D" w:rsidP="00AC6DCE">
      <w:r>
        <w:separator/>
      </w:r>
    </w:p>
  </w:endnote>
  <w:endnote w:type="continuationSeparator" w:id="0">
    <w:p w14:paraId="36377826" w14:textId="77777777" w:rsidR="00D96F0D" w:rsidRDefault="00D96F0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0AC7A1" w14:textId="77777777" w:rsidR="00D96F0D" w:rsidRDefault="00D96F0D" w:rsidP="00AC6DCE">
      <w:r>
        <w:separator/>
      </w:r>
    </w:p>
  </w:footnote>
  <w:footnote w:type="continuationSeparator" w:id="0">
    <w:p w14:paraId="2AA7CE07" w14:textId="77777777" w:rsidR="00D96F0D" w:rsidRDefault="00D96F0D"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686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2989"/>
    <w:rsid w:val="00313B0E"/>
    <w:rsid w:val="00321A64"/>
    <w:rsid w:val="003258FC"/>
    <w:rsid w:val="003264F5"/>
    <w:rsid w:val="003277FA"/>
    <w:rsid w:val="00327E45"/>
    <w:rsid w:val="00333059"/>
    <w:rsid w:val="00335FE5"/>
    <w:rsid w:val="00341C5C"/>
    <w:rsid w:val="00361C27"/>
    <w:rsid w:val="00367390"/>
    <w:rsid w:val="0036767D"/>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6AF"/>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8768D"/>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3B"/>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4D6"/>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0630C"/>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96F0D"/>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77979"/>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2422E"/>
    <w:rsid w:val="00F3283D"/>
    <w:rsid w:val="00F34FC3"/>
    <w:rsid w:val="00F35F34"/>
    <w:rsid w:val="00F367C5"/>
    <w:rsid w:val="00F40392"/>
    <w:rsid w:val="00F4098C"/>
    <w:rsid w:val="00F44584"/>
    <w:rsid w:val="00F464B2"/>
    <w:rsid w:val="00F53ADB"/>
    <w:rsid w:val="00F53F21"/>
    <w:rsid w:val="00F57802"/>
    <w:rsid w:val="00F6318C"/>
    <w:rsid w:val="00F6568D"/>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chopen.com/books/editor/entrepreneurship-creativity-and-innovative-business-model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5</Pages>
  <Words>1302</Words>
  <Characters>74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8</cp:revision>
  <cp:lastPrinted>2016-05-25T10:33:00Z</cp:lastPrinted>
  <dcterms:created xsi:type="dcterms:W3CDTF">2017-11-20T12:01:00Z</dcterms:created>
  <dcterms:modified xsi:type="dcterms:W3CDTF">2018-01-25T08:34:00Z</dcterms:modified>
</cp:coreProperties>
</file>